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5F1E3D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5F1E3D" w:rsidP="005F1E3D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기계공학과</w:t>
            </w:r>
            <w:r w:rsidR="008F1FC7"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:rsidR="008F1FC7" w:rsidRPr="00BF4E72" w:rsidRDefault="005F1E3D" w:rsidP="005F1E3D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>
              <w:rPr>
                <w:rFonts w:asciiTheme="majorHAnsi" w:eastAsiaTheme="majorHAnsi" w:hAnsiTheme="majorHAnsi" w:hint="eastAsia"/>
                <w:szCs w:val="60"/>
              </w:rPr>
              <w:t>4분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5F1E3D">
        <w:rPr>
          <w:sz w:val="48"/>
          <w:szCs w:val="48"/>
        </w:rPr>
        <w:t>12</w:t>
      </w:r>
      <w:r>
        <w:rPr>
          <w:sz w:val="48"/>
          <w:szCs w:val="48"/>
        </w:rPr>
        <w:t>.</w:t>
      </w:r>
      <w:r w:rsidR="005F1E3D">
        <w:rPr>
          <w:sz w:val="48"/>
          <w:szCs w:val="48"/>
        </w:rPr>
        <w:t>25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:rsidR="008F1FC7" w:rsidRDefault="005F1E3D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기계공학과</w:t>
            </w:r>
          </w:p>
        </w:tc>
      </w:tr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:rsidR="008F1FC7" w:rsidRDefault="005F1E3D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최수용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보고서를 </w:t>
      </w:r>
      <w:r w:rsidR="005F1E3D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기계공학과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5F1E3D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5F1E3D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4분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기 사업보고서로 제출합니다.</w:t>
      </w: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5F1E3D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1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5F1E3D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5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5F1E3D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5F1E3D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5F1E3D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5F1E3D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5F1E3D">
            <w:pPr>
              <w:jc w:val="center"/>
              <w:rPr>
                <w:b/>
              </w:rPr>
            </w:pPr>
          </w:p>
          <w:p w:rsidR="00F70E7B" w:rsidRPr="008744F0" w:rsidRDefault="005F1E3D" w:rsidP="005F1E3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-</w:t>
            </w:r>
          </w:p>
          <w:p w:rsidR="00F70E7B" w:rsidRPr="008744F0" w:rsidRDefault="00F70E7B" w:rsidP="005F1E3D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5F1E3D">
            <w:pPr>
              <w:jc w:val="center"/>
              <w:rPr>
                <w:b/>
              </w:rPr>
            </w:pPr>
          </w:p>
          <w:p w:rsidR="00F70E7B" w:rsidRPr="008744F0" w:rsidRDefault="005F1E3D" w:rsidP="005F1E3D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28D80841" wp14:editId="02C1812E">
                  <wp:extent cx="868680" cy="434340"/>
                  <wp:effectExtent l="0" t="0" r="7620" b="381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8680" cy="434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70E7B" w:rsidRPr="008744F0" w:rsidRDefault="00F70E7B" w:rsidP="005F1E3D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5F1E3D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5F1E3D" w:rsidTr="00DF1A8A">
        <w:tc>
          <w:tcPr>
            <w:tcW w:w="1020" w:type="dxa"/>
            <w:tcBorders>
              <w:top w:val="single" w:sz="4" w:space="0" w:color="auto"/>
            </w:tcBorders>
          </w:tcPr>
          <w:p w:rsidR="005F1E3D" w:rsidRDefault="005F1E3D" w:rsidP="005F1E3D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5F1E3D" w:rsidRDefault="005F1E3D" w:rsidP="005F1E3D">
            <w:r>
              <w:rPr>
                <w:rFonts w:hint="eastAsia"/>
              </w:rPr>
              <w:t xml:space="preserve">기계공학과 학생회 </w:t>
            </w:r>
            <w:r>
              <w:t>LT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5F1E3D" w:rsidRDefault="005F1E3D" w:rsidP="005F1E3D">
            <w:r>
              <w:rPr>
                <w:rFonts w:hint="eastAsia"/>
              </w:rPr>
              <w:t>2</w:t>
            </w:r>
            <w:r>
              <w:t>022.09.02~2022.09.03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:rsidR="005F1E3D" w:rsidRDefault="005F1E3D" w:rsidP="005F1E3D">
            <w:pPr>
              <w:jc w:val="center"/>
            </w:pPr>
            <w:r>
              <w:rPr>
                <w:rFonts w:hint="eastAsia"/>
              </w:rPr>
              <w:t>박건희</w:t>
            </w:r>
          </w:p>
        </w:tc>
      </w:tr>
      <w:tr w:rsidR="005F1E3D" w:rsidTr="00DF1A8A">
        <w:tc>
          <w:tcPr>
            <w:tcW w:w="1020" w:type="dxa"/>
          </w:tcPr>
          <w:p w:rsidR="005F1E3D" w:rsidRDefault="005F1E3D" w:rsidP="005F1E3D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:rsidR="005F1E3D" w:rsidRDefault="005F1E3D" w:rsidP="005F1E3D">
            <w:r>
              <w:rPr>
                <w:rFonts w:hint="eastAsia"/>
              </w:rPr>
              <w:t>M</w:t>
            </w:r>
            <w:r>
              <w:t>E</w:t>
            </w:r>
            <w:r>
              <w:rPr>
                <w:rFonts w:hint="eastAsia"/>
              </w:rPr>
              <w:t>친반</w:t>
            </w:r>
          </w:p>
        </w:tc>
        <w:tc>
          <w:tcPr>
            <w:tcW w:w="3345" w:type="dxa"/>
          </w:tcPr>
          <w:p w:rsidR="005F1E3D" w:rsidRDefault="005F1E3D" w:rsidP="005F1E3D">
            <w:r>
              <w:rPr>
                <w:rFonts w:hint="eastAsia"/>
              </w:rPr>
              <w:t>2</w:t>
            </w:r>
            <w:r>
              <w:t>022.09~2022.12</w:t>
            </w:r>
          </w:p>
        </w:tc>
        <w:tc>
          <w:tcPr>
            <w:tcW w:w="1247" w:type="dxa"/>
          </w:tcPr>
          <w:p w:rsidR="005F1E3D" w:rsidRDefault="005F1E3D" w:rsidP="005F1E3D">
            <w:pPr>
              <w:jc w:val="center"/>
            </w:pPr>
            <w:proofErr w:type="spellStart"/>
            <w:r>
              <w:rPr>
                <w:rFonts w:hint="eastAsia"/>
              </w:rPr>
              <w:t>손선호</w:t>
            </w:r>
            <w:proofErr w:type="spellEnd"/>
          </w:p>
        </w:tc>
      </w:tr>
      <w:tr w:rsidR="005F1E3D" w:rsidTr="00DF1A8A">
        <w:tc>
          <w:tcPr>
            <w:tcW w:w="1020" w:type="dxa"/>
          </w:tcPr>
          <w:p w:rsidR="005F1E3D" w:rsidRDefault="005F1E3D" w:rsidP="005F1E3D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345" w:type="dxa"/>
          </w:tcPr>
          <w:p w:rsidR="005F1E3D" w:rsidRDefault="005F1E3D" w:rsidP="005F1E3D">
            <w:proofErr w:type="spellStart"/>
            <w:r>
              <w:rPr>
                <w:rFonts w:hint="eastAsia"/>
              </w:rPr>
              <w:t>인스타그램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팔로우</w:t>
            </w:r>
            <w:proofErr w:type="spellEnd"/>
            <w:r>
              <w:rPr>
                <w:rFonts w:hint="eastAsia"/>
              </w:rPr>
              <w:t xml:space="preserve"> 이벤트</w:t>
            </w:r>
          </w:p>
        </w:tc>
        <w:tc>
          <w:tcPr>
            <w:tcW w:w="3345" w:type="dxa"/>
          </w:tcPr>
          <w:p w:rsidR="005F1E3D" w:rsidRDefault="005F1E3D" w:rsidP="005F1E3D">
            <w:r>
              <w:rPr>
                <w:rFonts w:hint="eastAsia"/>
              </w:rPr>
              <w:t>2</w:t>
            </w:r>
            <w:r>
              <w:t>022.09</w:t>
            </w:r>
          </w:p>
        </w:tc>
        <w:tc>
          <w:tcPr>
            <w:tcW w:w="1247" w:type="dxa"/>
          </w:tcPr>
          <w:p w:rsidR="005F1E3D" w:rsidRDefault="005F1E3D" w:rsidP="005F1E3D">
            <w:pPr>
              <w:jc w:val="center"/>
            </w:pPr>
            <w:r>
              <w:rPr>
                <w:rFonts w:hint="eastAsia"/>
              </w:rPr>
              <w:t>최수용</w:t>
            </w:r>
          </w:p>
        </w:tc>
      </w:tr>
      <w:tr w:rsidR="005F1E3D" w:rsidTr="005F1E3D">
        <w:tc>
          <w:tcPr>
            <w:tcW w:w="1020" w:type="dxa"/>
          </w:tcPr>
          <w:p w:rsidR="005F1E3D" w:rsidRDefault="005F1E3D" w:rsidP="005F1E3D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3345" w:type="dxa"/>
          </w:tcPr>
          <w:p w:rsidR="005F1E3D" w:rsidRDefault="005F1E3D" w:rsidP="005F1E3D">
            <w:proofErr w:type="spellStart"/>
            <w:r>
              <w:rPr>
                <w:rFonts w:hint="eastAsia"/>
              </w:rPr>
              <w:t>스터디카페</w:t>
            </w:r>
            <w:proofErr w:type="spellEnd"/>
            <w:r>
              <w:rPr>
                <w:rFonts w:hint="eastAsia"/>
              </w:rPr>
              <w:t xml:space="preserve"> 공부 인증 이벤트</w:t>
            </w:r>
          </w:p>
        </w:tc>
        <w:tc>
          <w:tcPr>
            <w:tcW w:w="3345" w:type="dxa"/>
          </w:tcPr>
          <w:p w:rsidR="005F1E3D" w:rsidRDefault="005F1E3D" w:rsidP="005F1E3D">
            <w:r>
              <w:rPr>
                <w:rFonts w:hint="eastAsia"/>
              </w:rPr>
              <w:t>2</w:t>
            </w:r>
            <w:r>
              <w:t>022.10</w:t>
            </w:r>
          </w:p>
        </w:tc>
        <w:tc>
          <w:tcPr>
            <w:tcW w:w="1247" w:type="dxa"/>
          </w:tcPr>
          <w:p w:rsidR="005F1E3D" w:rsidRDefault="005F1E3D" w:rsidP="005F1E3D">
            <w:pPr>
              <w:jc w:val="center"/>
            </w:pPr>
            <w:r>
              <w:rPr>
                <w:rFonts w:hint="eastAsia"/>
              </w:rPr>
              <w:t>최수용</w:t>
            </w:r>
          </w:p>
        </w:tc>
      </w:tr>
      <w:tr w:rsidR="005F1E3D" w:rsidTr="005F1E3D">
        <w:tc>
          <w:tcPr>
            <w:tcW w:w="1020" w:type="dxa"/>
          </w:tcPr>
          <w:p w:rsidR="005F1E3D" w:rsidRDefault="005F1E3D" w:rsidP="005F1E3D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3345" w:type="dxa"/>
          </w:tcPr>
          <w:p w:rsidR="005F1E3D" w:rsidRDefault="005F1E3D" w:rsidP="005F1E3D">
            <w:r>
              <w:rPr>
                <w:rFonts w:hint="eastAsia"/>
              </w:rPr>
              <w:t>시험기간 간식 이벤트</w:t>
            </w:r>
          </w:p>
        </w:tc>
        <w:tc>
          <w:tcPr>
            <w:tcW w:w="3345" w:type="dxa"/>
          </w:tcPr>
          <w:p w:rsidR="005F1E3D" w:rsidRDefault="005F1E3D" w:rsidP="005F1E3D">
            <w:r>
              <w:rPr>
                <w:rFonts w:hint="eastAsia"/>
              </w:rPr>
              <w:t>2</w:t>
            </w:r>
            <w:r>
              <w:t>022.10</w:t>
            </w:r>
          </w:p>
        </w:tc>
        <w:tc>
          <w:tcPr>
            <w:tcW w:w="1247" w:type="dxa"/>
          </w:tcPr>
          <w:p w:rsidR="005F1E3D" w:rsidRDefault="005F1E3D" w:rsidP="005F1E3D">
            <w:pPr>
              <w:jc w:val="center"/>
            </w:pPr>
            <w:proofErr w:type="spellStart"/>
            <w:r>
              <w:rPr>
                <w:rFonts w:hint="eastAsia"/>
              </w:rPr>
              <w:t>손선호</w:t>
            </w:r>
            <w:proofErr w:type="spellEnd"/>
          </w:p>
        </w:tc>
      </w:tr>
      <w:tr w:rsidR="005F1E3D" w:rsidTr="005F1E3D">
        <w:tc>
          <w:tcPr>
            <w:tcW w:w="1020" w:type="dxa"/>
          </w:tcPr>
          <w:p w:rsidR="005F1E3D" w:rsidRDefault="005F1E3D" w:rsidP="005F1E3D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3345" w:type="dxa"/>
          </w:tcPr>
          <w:p w:rsidR="005F1E3D" w:rsidRDefault="005F1E3D" w:rsidP="005F1E3D">
            <w:r>
              <w:rPr>
                <w:rFonts w:hint="eastAsia"/>
              </w:rPr>
              <w:t>랩 인터뷰</w:t>
            </w:r>
          </w:p>
        </w:tc>
        <w:tc>
          <w:tcPr>
            <w:tcW w:w="3345" w:type="dxa"/>
          </w:tcPr>
          <w:p w:rsidR="005F1E3D" w:rsidRDefault="005F1E3D" w:rsidP="005F1E3D">
            <w:r>
              <w:rPr>
                <w:rFonts w:hint="eastAsia"/>
              </w:rPr>
              <w:t>2</w:t>
            </w:r>
            <w:r>
              <w:t>022.09~2022.12</w:t>
            </w:r>
          </w:p>
        </w:tc>
        <w:tc>
          <w:tcPr>
            <w:tcW w:w="1247" w:type="dxa"/>
          </w:tcPr>
          <w:p w:rsidR="005F1E3D" w:rsidRDefault="005F1E3D" w:rsidP="005F1E3D">
            <w:pPr>
              <w:jc w:val="center"/>
            </w:pPr>
            <w:r>
              <w:rPr>
                <w:rFonts w:hint="eastAsia"/>
              </w:rPr>
              <w:t>이준호</w:t>
            </w:r>
          </w:p>
        </w:tc>
      </w:tr>
      <w:tr w:rsidR="005F1E3D" w:rsidTr="005F1E3D">
        <w:tc>
          <w:tcPr>
            <w:tcW w:w="1020" w:type="dxa"/>
          </w:tcPr>
          <w:p w:rsidR="005F1E3D" w:rsidRDefault="005F1E3D" w:rsidP="005F1E3D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3345" w:type="dxa"/>
          </w:tcPr>
          <w:p w:rsidR="005F1E3D" w:rsidRDefault="005F1E3D" w:rsidP="005F1E3D">
            <w:r>
              <w:rPr>
                <w:rFonts w:hint="eastAsia"/>
              </w:rPr>
              <w:t>스터디 그룹</w:t>
            </w:r>
          </w:p>
        </w:tc>
        <w:tc>
          <w:tcPr>
            <w:tcW w:w="3345" w:type="dxa"/>
          </w:tcPr>
          <w:p w:rsidR="005F1E3D" w:rsidRDefault="005F1E3D" w:rsidP="005F1E3D">
            <w:r>
              <w:rPr>
                <w:rFonts w:hint="eastAsia"/>
              </w:rPr>
              <w:t>2</w:t>
            </w:r>
            <w:r>
              <w:t>022.09~2022.12</w:t>
            </w:r>
          </w:p>
        </w:tc>
        <w:tc>
          <w:tcPr>
            <w:tcW w:w="1247" w:type="dxa"/>
          </w:tcPr>
          <w:p w:rsidR="005F1E3D" w:rsidRDefault="005F1E3D" w:rsidP="005F1E3D">
            <w:pPr>
              <w:jc w:val="center"/>
            </w:pPr>
            <w:r>
              <w:rPr>
                <w:rFonts w:hint="eastAsia"/>
              </w:rPr>
              <w:t>최수용</w:t>
            </w:r>
          </w:p>
        </w:tc>
      </w:tr>
      <w:tr w:rsidR="005F1E3D" w:rsidTr="005F1E3D">
        <w:tc>
          <w:tcPr>
            <w:tcW w:w="1020" w:type="dxa"/>
          </w:tcPr>
          <w:p w:rsidR="005F1E3D" w:rsidRDefault="005F1E3D" w:rsidP="005F1E3D">
            <w:pPr>
              <w:jc w:val="center"/>
            </w:pPr>
            <w:r>
              <w:rPr>
                <w:rFonts w:hint="eastAsia"/>
              </w:rPr>
              <w:t>8</w:t>
            </w:r>
          </w:p>
        </w:tc>
        <w:tc>
          <w:tcPr>
            <w:tcW w:w="3345" w:type="dxa"/>
          </w:tcPr>
          <w:p w:rsidR="005F1E3D" w:rsidRDefault="005F1E3D" w:rsidP="005F1E3D">
            <w:r>
              <w:rPr>
                <w:rFonts w:hint="eastAsia"/>
              </w:rPr>
              <w:t xml:space="preserve">기계공학과 </w:t>
            </w:r>
            <w:r>
              <w:t>MT</w:t>
            </w:r>
          </w:p>
        </w:tc>
        <w:tc>
          <w:tcPr>
            <w:tcW w:w="3345" w:type="dxa"/>
          </w:tcPr>
          <w:p w:rsidR="005F1E3D" w:rsidRDefault="005F1E3D" w:rsidP="005F1E3D">
            <w:r>
              <w:rPr>
                <w:rFonts w:hint="eastAsia"/>
              </w:rPr>
              <w:t>2</w:t>
            </w:r>
            <w:r>
              <w:t>022.11</w:t>
            </w:r>
          </w:p>
        </w:tc>
        <w:tc>
          <w:tcPr>
            <w:tcW w:w="1247" w:type="dxa"/>
          </w:tcPr>
          <w:p w:rsidR="005F1E3D" w:rsidRDefault="005F1E3D" w:rsidP="005F1E3D">
            <w:pPr>
              <w:jc w:val="center"/>
            </w:pPr>
            <w:r>
              <w:rPr>
                <w:rFonts w:hint="eastAsia"/>
              </w:rPr>
              <w:t>최수용</w:t>
            </w:r>
          </w:p>
        </w:tc>
      </w:tr>
      <w:tr w:rsidR="005F1E3D" w:rsidTr="005F1E3D">
        <w:tc>
          <w:tcPr>
            <w:tcW w:w="1020" w:type="dxa"/>
          </w:tcPr>
          <w:p w:rsidR="005F1E3D" w:rsidRDefault="005F1E3D" w:rsidP="005F1E3D">
            <w:pPr>
              <w:jc w:val="center"/>
            </w:pPr>
            <w:r>
              <w:rPr>
                <w:rFonts w:hint="eastAsia"/>
              </w:rPr>
              <w:t>9</w:t>
            </w:r>
          </w:p>
        </w:tc>
        <w:tc>
          <w:tcPr>
            <w:tcW w:w="3345" w:type="dxa"/>
          </w:tcPr>
          <w:p w:rsidR="005F1E3D" w:rsidRDefault="005F1E3D" w:rsidP="005F1E3D">
            <w:r>
              <w:rPr>
                <w:rFonts w:hint="eastAsia"/>
              </w:rPr>
              <w:t>전공서적 대여 사업</w:t>
            </w:r>
          </w:p>
        </w:tc>
        <w:tc>
          <w:tcPr>
            <w:tcW w:w="3345" w:type="dxa"/>
          </w:tcPr>
          <w:p w:rsidR="005F1E3D" w:rsidRDefault="005F1E3D" w:rsidP="005F1E3D">
            <w:r>
              <w:rPr>
                <w:rFonts w:hint="eastAsia"/>
              </w:rPr>
              <w:t>2</w:t>
            </w:r>
            <w:r>
              <w:t>022.09~2022.12</w:t>
            </w:r>
          </w:p>
        </w:tc>
        <w:tc>
          <w:tcPr>
            <w:tcW w:w="1247" w:type="dxa"/>
          </w:tcPr>
          <w:p w:rsidR="005F1E3D" w:rsidRDefault="005F1E3D" w:rsidP="005F1E3D">
            <w:pPr>
              <w:jc w:val="center"/>
            </w:pPr>
            <w:proofErr w:type="spellStart"/>
            <w:r>
              <w:rPr>
                <w:rFonts w:hint="eastAsia"/>
              </w:rPr>
              <w:t>고관우</w:t>
            </w:r>
            <w:proofErr w:type="spellEnd"/>
          </w:p>
        </w:tc>
      </w:tr>
      <w:tr w:rsidR="005F1E3D" w:rsidTr="005F1E3D">
        <w:tc>
          <w:tcPr>
            <w:tcW w:w="1020" w:type="dxa"/>
          </w:tcPr>
          <w:p w:rsidR="005F1E3D" w:rsidRDefault="005F1E3D" w:rsidP="005F1E3D">
            <w:pPr>
              <w:jc w:val="center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3345" w:type="dxa"/>
          </w:tcPr>
          <w:p w:rsidR="005F1E3D" w:rsidRDefault="005F1E3D" w:rsidP="005F1E3D">
            <w:r>
              <w:rPr>
                <w:rFonts w:hint="eastAsia"/>
              </w:rPr>
              <w:t>학과설명회</w:t>
            </w:r>
          </w:p>
        </w:tc>
        <w:tc>
          <w:tcPr>
            <w:tcW w:w="3345" w:type="dxa"/>
          </w:tcPr>
          <w:p w:rsidR="005F1E3D" w:rsidRDefault="005F1E3D" w:rsidP="005F1E3D">
            <w:r>
              <w:rPr>
                <w:rFonts w:hint="eastAsia"/>
              </w:rPr>
              <w:t>2</w:t>
            </w:r>
            <w:r>
              <w:t>022.12</w:t>
            </w:r>
          </w:p>
        </w:tc>
        <w:tc>
          <w:tcPr>
            <w:tcW w:w="1247" w:type="dxa"/>
          </w:tcPr>
          <w:p w:rsidR="005F1E3D" w:rsidRDefault="005F1E3D" w:rsidP="005F1E3D">
            <w:pPr>
              <w:jc w:val="center"/>
            </w:pPr>
            <w:r>
              <w:rPr>
                <w:rFonts w:hint="eastAsia"/>
              </w:rPr>
              <w:t>이준호</w:t>
            </w:r>
          </w:p>
        </w:tc>
      </w:tr>
      <w:tr w:rsidR="005F1E3D" w:rsidTr="005F1E3D">
        <w:tc>
          <w:tcPr>
            <w:tcW w:w="1020" w:type="dxa"/>
            <w:tcBorders>
              <w:bottom w:val="single" w:sz="12" w:space="0" w:color="auto"/>
            </w:tcBorders>
          </w:tcPr>
          <w:p w:rsidR="005F1E3D" w:rsidRDefault="005F1E3D" w:rsidP="005F1E3D">
            <w:pPr>
              <w:jc w:val="center"/>
            </w:pP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5F1E3D" w:rsidRDefault="005F1E3D" w:rsidP="005F1E3D">
            <w:proofErr w:type="spellStart"/>
            <w:r>
              <w:rPr>
                <w:rFonts w:hint="eastAsia"/>
              </w:rPr>
              <w:t>야구잠바</w:t>
            </w:r>
            <w:proofErr w:type="spellEnd"/>
            <w:r>
              <w:rPr>
                <w:rFonts w:hint="eastAsia"/>
              </w:rPr>
              <w:t xml:space="preserve"> 및 </w:t>
            </w:r>
            <w:proofErr w:type="spellStart"/>
            <w:r>
              <w:rPr>
                <w:rFonts w:hint="eastAsia"/>
              </w:rPr>
              <w:t>돕바</w:t>
            </w:r>
            <w:proofErr w:type="spellEnd"/>
            <w:r>
              <w:rPr>
                <w:rFonts w:hint="eastAsia"/>
              </w:rPr>
              <w:t xml:space="preserve"> 사업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5F1E3D" w:rsidRDefault="005F1E3D" w:rsidP="005F1E3D">
            <w:r>
              <w:rPr>
                <w:rFonts w:hint="eastAsia"/>
              </w:rPr>
              <w:t>2</w:t>
            </w:r>
            <w:r>
              <w:t>022.09~2022.10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:rsidR="005F1E3D" w:rsidRDefault="005F1E3D" w:rsidP="005F1E3D">
            <w:pPr>
              <w:jc w:val="center"/>
            </w:pPr>
            <w:r>
              <w:rPr>
                <w:rFonts w:hint="eastAsia"/>
              </w:rPr>
              <w:t>박건희</w:t>
            </w:r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5F1E3D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5F1E3D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:rsidR="008F1FC7" w:rsidRDefault="008F1FC7" w:rsidP="008F1FC7"/>
    <w:p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5F1E3D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5F1E3D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5F1E3D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5F1E3D" w:rsidP="005F1E3D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 xml:space="preserve">기계공학과 학생회 </w:t>
            </w:r>
            <w:r>
              <w:rPr>
                <w:b/>
                <w:sz w:val="36"/>
                <w:szCs w:val="20"/>
              </w:rPr>
              <w:t>LT</w:t>
            </w:r>
          </w:p>
        </w:tc>
      </w:tr>
    </w:tbl>
    <w:p w:rsidR="008F1FC7" w:rsidRDefault="008F1FC7" w:rsidP="008F1FC7"/>
    <w:p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29157A" w:rsidRPr="00062781" w:rsidRDefault="005F1E3D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기계공학과 학생회 부원들이 참여하는 </w:t>
            </w:r>
            <w:r>
              <w:rPr>
                <w:sz w:val="22"/>
              </w:rPr>
              <w:t>Leadership Training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29157A" w:rsidRPr="00062781" w:rsidRDefault="005F1E3D" w:rsidP="00062781">
            <w:pPr>
              <w:spacing w:line="360" w:lineRule="auto"/>
              <w:rPr>
                <w:sz w:val="22"/>
              </w:rPr>
            </w:pPr>
            <w:r w:rsidRPr="005F1E3D">
              <w:rPr>
                <w:sz w:val="22"/>
              </w:rPr>
              <w:t>2022.08.18~2022.09.02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29157A" w:rsidRPr="00062781" w:rsidRDefault="005F1E3D" w:rsidP="00062781">
            <w:pPr>
              <w:spacing w:line="360" w:lineRule="auto"/>
              <w:rPr>
                <w:sz w:val="22"/>
              </w:rPr>
            </w:pPr>
            <w:r w:rsidRPr="005F1E3D">
              <w:rPr>
                <w:sz w:val="22"/>
              </w:rPr>
              <w:t>2022.09.02~2022.09.03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:rsidR="0029157A" w:rsidRPr="00062781" w:rsidRDefault="00735E89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980,000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29157A" w:rsidRPr="00062781" w:rsidRDefault="00735E89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기계공학과 학생회 </w:t>
            </w:r>
            <w:r>
              <w:rPr>
                <w:sz w:val="22"/>
              </w:rPr>
              <w:t>LT TF/</w:t>
            </w:r>
            <w:r>
              <w:rPr>
                <w:rFonts w:hint="eastAsia"/>
                <w:sz w:val="22"/>
              </w:rPr>
              <w:t>박건희</w:t>
            </w:r>
          </w:p>
        </w:tc>
      </w:tr>
    </w:tbl>
    <w:p w:rsidR="0029157A" w:rsidRDefault="0029157A" w:rsidP="008F1FC7"/>
    <w:p w:rsidR="008F1FC7" w:rsidRDefault="008F1FC7" w:rsidP="008F1FC7"/>
    <w:p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735E89" w:rsidTr="00062781">
        <w:tc>
          <w:tcPr>
            <w:tcW w:w="2912" w:type="dxa"/>
            <w:tcBorders>
              <w:top w:val="single" w:sz="4" w:space="0" w:color="auto"/>
            </w:tcBorders>
          </w:tcPr>
          <w:p w:rsidR="00735E89" w:rsidRPr="00062781" w:rsidRDefault="00735E89" w:rsidP="00735E89">
            <w:pPr>
              <w:jc w:val="center"/>
            </w:pPr>
            <w:r w:rsidRPr="00453DEF">
              <w:t>2022.08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735E89" w:rsidRPr="00062781" w:rsidRDefault="00735E89" w:rsidP="00735E89">
            <w:r w:rsidRPr="00453DEF">
              <w:t>TF 구성 및 회의를 통한 구체적 LT 계획 수립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735E89" w:rsidRPr="00062781" w:rsidRDefault="00735E89" w:rsidP="00735E89"/>
        </w:tc>
      </w:tr>
      <w:tr w:rsidR="00735E89" w:rsidTr="00062781">
        <w:tc>
          <w:tcPr>
            <w:tcW w:w="2912" w:type="dxa"/>
            <w:tcBorders>
              <w:bottom w:val="single" w:sz="12" w:space="0" w:color="auto"/>
            </w:tcBorders>
          </w:tcPr>
          <w:p w:rsidR="00735E89" w:rsidRPr="00062781" w:rsidRDefault="00735E89" w:rsidP="00735E89">
            <w:pPr>
              <w:jc w:val="center"/>
            </w:pPr>
            <w:r w:rsidRPr="00453DEF">
              <w:t>2022.09.03~2022.09.04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735E89" w:rsidRPr="00062781" w:rsidRDefault="00735E89" w:rsidP="00735E89">
            <w:r w:rsidRPr="00453DEF">
              <w:t>LT 및 워크샵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735E89" w:rsidRPr="00062781" w:rsidRDefault="00735E89" w:rsidP="00735E89"/>
        </w:tc>
      </w:tr>
    </w:tbl>
    <w:p w:rsidR="00062781" w:rsidRPr="008A6F11" w:rsidRDefault="00062781" w:rsidP="008A6F11">
      <w:pPr>
        <w:ind w:firstLineChars="100" w:firstLine="220"/>
        <w:rPr>
          <w:sz w:val="22"/>
        </w:rPr>
      </w:pPr>
    </w:p>
    <w:p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062781" w:rsidRPr="008A6F11" w:rsidRDefault="00735E89" w:rsidP="008A6F11">
      <w:pPr>
        <w:ind w:firstLineChars="100" w:firstLine="220"/>
        <w:rPr>
          <w:sz w:val="22"/>
        </w:rPr>
      </w:pPr>
      <w:r w:rsidRPr="00735E89">
        <w:rPr>
          <w:sz w:val="22"/>
        </w:rPr>
        <w:t>LT 워크샵을 진행하여 더 나은 학생회를 조직하기 위해 회의를 진행하고, 아이디어를 산출한다. 숙박을 하며 구성원 간의 친목 도모 및 협력심을 기른다.</w:t>
      </w:r>
    </w:p>
    <w:p w:rsidR="008F1FC7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735E89" w:rsidRPr="008A6F11" w:rsidRDefault="00735E89" w:rsidP="00735E89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학생회 총 인원 </w:t>
      </w:r>
      <w:r>
        <w:rPr>
          <w:sz w:val="22"/>
        </w:rPr>
        <w:t>19</w:t>
      </w:r>
      <w:r>
        <w:rPr>
          <w:rFonts w:hint="eastAsia"/>
          <w:sz w:val="22"/>
        </w:rPr>
        <w:t xml:space="preserve">명 중 </w:t>
      </w:r>
      <w:r>
        <w:rPr>
          <w:sz w:val="22"/>
        </w:rPr>
        <w:t>15</w:t>
      </w:r>
      <w:r>
        <w:rPr>
          <w:rFonts w:hint="eastAsia"/>
          <w:sz w:val="22"/>
        </w:rPr>
        <w:t xml:space="preserve">명이 참가하여 워크샵에 임하고 소속감 고취 및 리더십을 </w:t>
      </w:r>
      <w:r>
        <w:rPr>
          <w:rFonts w:hint="eastAsia"/>
          <w:sz w:val="22"/>
        </w:rPr>
        <w:lastRenderedPageBreak/>
        <w:t>함양했다.</w:t>
      </w:r>
    </w:p>
    <w:p w:rsidR="00062781" w:rsidRPr="00735E89" w:rsidRDefault="00062781" w:rsidP="008A6F11">
      <w:pPr>
        <w:ind w:firstLineChars="100" w:firstLine="220"/>
        <w:rPr>
          <w:sz w:val="22"/>
        </w:rPr>
      </w:pPr>
    </w:p>
    <w:p w:rsidR="008F1FC7" w:rsidRDefault="008F1FC7" w:rsidP="008F1FC7"/>
    <w:p w:rsidR="00062781" w:rsidRDefault="00062781" w:rsidP="008F1FC7"/>
    <w:p w:rsidR="00452F14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90"/>
        <w:gridCol w:w="690"/>
        <w:gridCol w:w="890"/>
        <w:gridCol w:w="490"/>
        <w:gridCol w:w="1171"/>
        <w:gridCol w:w="1002"/>
        <w:gridCol w:w="666"/>
        <w:gridCol w:w="2001"/>
      </w:tblGrid>
      <w:tr w:rsidR="000171FB" w:rsidRPr="00626527" w:rsidTr="00735E89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0171FB" w:rsidRPr="00626527" w:rsidTr="00735E89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5E89" w:rsidRPr="00626527" w:rsidRDefault="00735E89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기계공학과 학생회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LT TF</w:t>
            </w:r>
          </w:p>
        </w:tc>
        <w:tc>
          <w:tcPr>
            <w:tcW w:w="10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35E89" w:rsidRPr="00626527" w:rsidRDefault="00735E89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기계공학과 학생회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L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35E89" w:rsidRPr="00453DEF" w:rsidRDefault="00735E89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proofErr w:type="spellStart"/>
            <w:r w:rsidRPr="00453DEF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35E89" w:rsidRPr="00453DEF" w:rsidRDefault="00735E89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53DEF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숙박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35E89" w:rsidRPr="00453DEF" w:rsidRDefault="00735E89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53DEF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C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35E89" w:rsidRPr="00453DEF" w:rsidRDefault="00735E89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53DEF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₩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5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00,00</w:t>
            </w:r>
            <w:r w:rsidRPr="00453DEF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35E89" w:rsidRPr="00453DEF" w:rsidRDefault="00735E89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53DEF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₩</w:t>
            </w:r>
            <w:r w:rsidR="00B171A1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35E89" w:rsidRPr="00626527" w:rsidRDefault="00B171A1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735E89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735E89" w:rsidRPr="00626527" w:rsidRDefault="00B171A1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4분기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선집행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항목으로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분기 추가경정으로 취급됨</w:t>
            </w:r>
          </w:p>
        </w:tc>
      </w:tr>
      <w:tr w:rsidR="000171FB" w:rsidRPr="00626527" w:rsidTr="00735E89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5E89" w:rsidRPr="00626527" w:rsidRDefault="00735E89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5E89" w:rsidRPr="00626527" w:rsidRDefault="00735E89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35E89" w:rsidRPr="00453DEF" w:rsidRDefault="00735E89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proofErr w:type="spellStart"/>
            <w:r w:rsidRPr="00453DEF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35E89" w:rsidRPr="00453DEF" w:rsidRDefault="00735E89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53DEF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식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35E89" w:rsidRPr="00453DEF" w:rsidRDefault="00735E89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53DEF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C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35E89" w:rsidRPr="00453DEF" w:rsidRDefault="00735E89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53DEF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₩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4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00,00</w:t>
            </w:r>
            <w:r w:rsidRPr="00453DEF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35E89" w:rsidRPr="00453DEF" w:rsidRDefault="00735E89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53DEF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₩4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35E89" w:rsidRPr="00626527" w:rsidRDefault="00735E89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35E89" w:rsidRPr="00626527" w:rsidRDefault="00735E89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171FB" w:rsidRPr="00626527" w:rsidTr="00735E89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5E89" w:rsidRPr="00626527" w:rsidRDefault="00735E89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5E89" w:rsidRPr="00626527" w:rsidRDefault="00735E89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35E89" w:rsidRPr="00453DEF" w:rsidRDefault="00735E89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proofErr w:type="spellStart"/>
            <w:r w:rsidRPr="00453DEF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35E89" w:rsidRPr="00453DEF" w:rsidRDefault="00735E89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proofErr w:type="spellStart"/>
            <w:r w:rsidRPr="00453DEF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진행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35E89" w:rsidRPr="00453DEF" w:rsidRDefault="00735E89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53DEF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C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35E89" w:rsidRPr="00453DEF" w:rsidRDefault="00735E89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53DEF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₩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1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00,00</w:t>
            </w:r>
            <w:r w:rsidRPr="00453DEF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35E89" w:rsidRPr="00453DEF" w:rsidRDefault="00735E89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53DEF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₩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35E89" w:rsidRPr="00626527" w:rsidRDefault="00735E89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35E89" w:rsidRPr="00626527" w:rsidRDefault="00735E89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171FB" w:rsidRPr="00626527" w:rsidTr="00735E89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78ED" w:rsidRPr="00626527" w:rsidRDefault="006978ED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78ED" w:rsidRPr="00626527" w:rsidRDefault="006978ED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978ED" w:rsidRPr="00453DEF" w:rsidRDefault="006978ED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978ED" w:rsidRPr="00453DEF" w:rsidRDefault="006978ED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교통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978ED" w:rsidRPr="00453DEF" w:rsidRDefault="006978ED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C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978ED" w:rsidRPr="00453DEF" w:rsidRDefault="006978ED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\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17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978ED" w:rsidRPr="00453DEF" w:rsidRDefault="00140E5B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\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978ED" w:rsidRDefault="00140E5B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978ED" w:rsidRPr="00626527" w:rsidRDefault="000171FB" w:rsidP="00735E8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참가자들끼리 공금계좌 사용 없이 교통비 개인 부담</w:t>
            </w:r>
          </w:p>
        </w:tc>
      </w:tr>
      <w:tr w:rsidR="00384518" w:rsidRPr="00626527" w:rsidTr="00735E89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735E89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,</w:t>
            </w:r>
            <w:r w:rsidR="006978ED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7</w:t>
            </w:r>
            <w:r w:rsidR="00735E89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B171A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0</w:t>
            </w:r>
            <w:r w:rsidR="00735E89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3579E3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2.7</w:t>
            </w:r>
            <w:bookmarkStart w:id="1" w:name="_GoBack"/>
            <w:bookmarkEnd w:id="1"/>
            <w:r w:rsidR="00626527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062781" w:rsidRDefault="00062781" w:rsidP="008F1FC7"/>
    <w:p w:rsidR="00675D81" w:rsidRDefault="00675D81" w:rsidP="008F1FC7"/>
    <w:p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735E89" w:rsidRPr="00735E89">
        <w:rPr>
          <w:rFonts w:hint="eastAsia"/>
          <w:sz w:val="22"/>
        </w:rPr>
        <w:t>학생회</w:t>
      </w:r>
      <w:r w:rsidR="00735E89" w:rsidRPr="00735E89">
        <w:rPr>
          <w:sz w:val="22"/>
        </w:rPr>
        <w:t xml:space="preserve"> 인원들이 워크샵에 임하여 과에 필요한 업무를 수행하고 소속감 고취 및 리더십을 함양했다.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735E89" w:rsidRPr="00735E89">
        <w:rPr>
          <w:rFonts w:hint="eastAsia"/>
          <w:sz w:val="22"/>
        </w:rPr>
        <w:t>일정</w:t>
      </w:r>
      <w:r w:rsidR="00735E89" w:rsidRPr="00735E89">
        <w:rPr>
          <w:sz w:val="22"/>
        </w:rPr>
        <w:t xml:space="preserve"> 문제로 학생회 인원 전원은 참석하지 못하였다.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735E89" w:rsidRPr="00062781" w:rsidRDefault="00735E89" w:rsidP="0006278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다음번에는 일정을 잘 조절하여 모든 학생회 인원들이 참여할 수 있었으면 좋겠다.</w:t>
      </w:r>
    </w:p>
    <w:p w:rsidR="00062781" w:rsidRDefault="00062781">
      <w:pPr>
        <w:widowControl/>
        <w:wordWrap/>
        <w:autoSpaceDE/>
        <w:autoSpaceDN/>
      </w:pPr>
    </w:p>
    <w:p w:rsidR="005F1E3D" w:rsidRDefault="005F1E3D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5F1E3D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5F1E3D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5F1E3D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5F1E3D" w:rsidP="005F1E3D">
            <w:pPr>
              <w:rPr>
                <w:b/>
                <w:sz w:val="36"/>
                <w:szCs w:val="20"/>
              </w:rPr>
            </w:pPr>
            <w:r>
              <w:rPr>
                <w:b/>
                <w:sz w:val="36"/>
                <w:szCs w:val="20"/>
              </w:rPr>
              <w:t>ME</w:t>
            </w:r>
            <w:r>
              <w:rPr>
                <w:rFonts w:hint="eastAsia"/>
                <w:b/>
                <w:sz w:val="36"/>
                <w:szCs w:val="20"/>
              </w:rPr>
              <w:t>친반</w:t>
            </w:r>
          </w:p>
        </w:tc>
      </w:tr>
    </w:tbl>
    <w:p w:rsidR="003D42B1" w:rsidRDefault="003D42B1" w:rsidP="003D42B1"/>
    <w:p w:rsidR="003D42B1" w:rsidRPr="0029157A" w:rsidRDefault="003D42B1" w:rsidP="003D42B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D42B1" w:rsidTr="005F1E3D">
        <w:tc>
          <w:tcPr>
            <w:tcW w:w="2263" w:type="dxa"/>
          </w:tcPr>
          <w:p w:rsidR="003D42B1" w:rsidRPr="00062781" w:rsidRDefault="003D42B1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3D42B1" w:rsidRPr="00062781" w:rsidRDefault="00DD124C" w:rsidP="005F1E3D">
            <w:pPr>
              <w:spacing w:line="360" w:lineRule="auto"/>
              <w:rPr>
                <w:sz w:val="22"/>
              </w:rPr>
            </w:pPr>
            <w:r w:rsidRPr="00DD124C">
              <w:rPr>
                <w:sz w:val="22"/>
              </w:rPr>
              <w:t>21학번 기계공학과 진입생들을 대상으로 3개의 친목조로 나누어 친목 활동을 진행하고 친목 점수가 높은 순으로 상품을 차등 지급한다.</w:t>
            </w:r>
          </w:p>
        </w:tc>
      </w:tr>
      <w:tr w:rsidR="003D42B1" w:rsidTr="005F1E3D">
        <w:tc>
          <w:tcPr>
            <w:tcW w:w="2263" w:type="dxa"/>
          </w:tcPr>
          <w:p w:rsidR="003D42B1" w:rsidRPr="00062781" w:rsidRDefault="003D42B1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3D42B1" w:rsidRPr="00062781" w:rsidRDefault="00DD124C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</w:t>
            </w:r>
          </w:p>
        </w:tc>
      </w:tr>
      <w:tr w:rsidR="003D42B1" w:rsidTr="005F1E3D">
        <w:tc>
          <w:tcPr>
            <w:tcW w:w="2263" w:type="dxa"/>
          </w:tcPr>
          <w:p w:rsidR="003D42B1" w:rsidRPr="00062781" w:rsidRDefault="003D42B1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3D42B1" w:rsidRPr="00062781" w:rsidRDefault="00DD124C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~2022.12</w:t>
            </w:r>
          </w:p>
        </w:tc>
      </w:tr>
      <w:tr w:rsidR="003D42B1" w:rsidTr="005F1E3D">
        <w:tc>
          <w:tcPr>
            <w:tcW w:w="2263" w:type="dxa"/>
          </w:tcPr>
          <w:p w:rsidR="003D42B1" w:rsidRPr="00062781" w:rsidRDefault="003D42B1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3D42B1" w:rsidRPr="00062781" w:rsidRDefault="00DD124C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639,030</w:t>
            </w:r>
          </w:p>
        </w:tc>
      </w:tr>
      <w:tr w:rsidR="003D42B1" w:rsidTr="005F1E3D">
        <w:tc>
          <w:tcPr>
            <w:tcW w:w="2263" w:type="dxa"/>
          </w:tcPr>
          <w:p w:rsidR="003D42B1" w:rsidRPr="00062781" w:rsidRDefault="003D42B1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3D42B1" w:rsidRPr="00062781" w:rsidRDefault="00DD124C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M</w:t>
            </w:r>
            <w:r>
              <w:rPr>
                <w:sz w:val="22"/>
              </w:rPr>
              <w:t>E</w:t>
            </w:r>
            <w:r>
              <w:rPr>
                <w:rFonts w:hint="eastAsia"/>
                <w:sz w:val="22"/>
              </w:rPr>
              <w:t xml:space="preserve">친반 </w:t>
            </w:r>
            <w:r>
              <w:rPr>
                <w:sz w:val="22"/>
              </w:rPr>
              <w:t>T</w:t>
            </w:r>
            <w:r>
              <w:rPr>
                <w:rFonts w:hint="eastAsia"/>
                <w:sz w:val="22"/>
              </w:rPr>
              <w:t>F</w:t>
            </w:r>
            <w:r>
              <w:rPr>
                <w:sz w:val="22"/>
              </w:rPr>
              <w:t>/</w:t>
            </w:r>
            <w:proofErr w:type="spellStart"/>
            <w:r>
              <w:rPr>
                <w:rFonts w:hint="eastAsia"/>
                <w:sz w:val="22"/>
              </w:rPr>
              <w:t>손선호</w:t>
            </w:r>
            <w:proofErr w:type="spellEnd"/>
          </w:p>
        </w:tc>
      </w:tr>
    </w:tbl>
    <w:p w:rsidR="003D42B1" w:rsidRDefault="003D42B1" w:rsidP="003D42B1"/>
    <w:p w:rsidR="003D42B1" w:rsidRDefault="003D42B1" w:rsidP="003D42B1"/>
    <w:p w:rsidR="003D42B1" w:rsidRPr="008A6F11" w:rsidRDefault="003D42B1" w:rsidP="003D42B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D42B1" w:rsidTr="005F1E3D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5F1E3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5F1E3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5F1E3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DD124C" w:rsidTr="005F1E3D">
        <w:tc>
          <w:tcPr>
            <w:tcW w:w="2912" w:type="dxa"/>
            <w:tcBorders>
              <w:top w:val="single" w:sz="4" w:space="0" w:color="auto"/>
            </w:tcBorders>
          </w:tcPr>
          <w:p w:rsidR="00DD124C" w:rsidRPr="00062781" w:rsidRDefault="00DD124C" w:rsidP="00DD124C">
            <w:pPr>
              <w:jc w:val="center"/>
            </w:pPr>
            <w:r>
              <w:rPr>
                <w:rFonts w:hint="eastAsia"/>
              </w:rPr>
              <w:t>2</w:t>
            </w:r>
            <w:r>
              <w:t>022.09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DD124C" w:rsidRPr="00062781" w:rsidRDefault="00DD124C" w:rsidP="00DD124C">
            <w:proofErr w:type="spellStart"/>
            <w:r>
              <w:rPr>
                <w:rFonts w:hint="eastAsia"/>
              </w:rPr>
              <w:t>친목조</w:t>
            </w:r>
            <w:proofErr w:type="spellEnd"/>
            <w:r>
              <w:rPr>
                <w:rFonts w:hint="eastAsia"/>
              </w:rPr>
              <w:t xml:space="preserve"> 활동 매뉴얼 및 </w:t>
            </w:r>
            <w:proofErr w:type="spellStart"/>
            <w:r>
              <w:rPr>
                <w:rFonts w:hint="eastAsia"/>
              </w:rPr>
              <w:t>점수표</w:t>
            </w:r>
            <w:proofErr w:type="spellEnd"/>
            <w:r>
              <w:rPr>
                <w:rFonts w:hint="eastAsia"/>
              </w:rPr>
              <w:t xml:space="preserve"> 제작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DD124C" w:rsidRPr="00062781" w:rsidRDefault="00DD124C" w:rsidP="00DD124C"/>
        </w:tc>
      </w:tr>
      <w:tr w:rsidR="00DD124C" w:rsidTr="005F1E3D">
        <w:tc>
          <w:tcPr>
            <w:tcW w:w="2912" w:type="dxa"/>
          </w:tcPr>
          <w:p w:rsidR="00DD124C" w:rsidRPr="00062781" w:rsidRDefault="00DD124C" w:rsidP="00DD124C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05</w:t>
            </w:r>
          </w:p>
        </w:tc>
        <w:tc>
          <w:tcPr>
            <w:tcW w:w="2912" w:type="dxa"/>
          </w:tcPr>
          <w:p w:rsidR="00DD124C" w:rsidRPr="00062781" w:rsidRDefault="00DD124C" w:rsidP="00DD124C">
            <w:proofErr w:type="spellStart"/>
            <w:r>
              <w:rPr>
                <w:rFonts w:hint="eastAsia"/>
              </w:rPr>
              <w:t>친목조</w:t>
            </w:r>
            <w:proofErr w:type="spellEnd"/>
            <w:r>
              <w:rPr>
                <w:rFonts w:hint="eastAsia"/>
              </w:rPr>
              <w:t xml:space="preserve"> 배정 및 </w:t>
            </w:r>
            <w:proofErr w:type="spellStart"/>
            <w:r>
              <w:rPr>
                <w:rFonts w:hint="eastAsia"/>
              </w:rPr>
              <w:t>단톡방</w:t>
            </w:r>
            <w:proofErr w:type="spellEnd"/>
            <w:r>
              <w:rPr>
                <w:rFonts w:hint="eastAsia"/>
              </w:rPr>
              <w:t xml:space="preserve"> 생성</w:t>
            </w:r>
          </w:p>
        </w:tc>
        <w:tc>
          <w:tcPr>
            <w:tcW w:w="2913" w:type="dxa"/>
          </w:tcPr>
          <w:p w:rsidR="00DD124C" w:rsidRPr="00062781" w:rsidRDefault="00DD124C" w:rsidP="00DD124C"/>
        </w:tc>
      </w:tr>
      <w:tr w:rsidR="00DD124C" w:rsidTr="005F1E3D">
        <w:tc>
          <w:tcPr>
            <w:tcW w:w="2912" w:type="dxa"/>
            <w:tcBorders>
              <w:bottom w:val="single" w:sz="12" w:space="0" w:color="auto"/>
            </w:tcBorders>
          </w:tcPr>
          <w:p w:rsidR="00DD124C" w:rsidRDefault="00DD124C" w:rsidP="00DD124C">
            <w:pPr>
              <w:jc w:val="center"/>
            </w:pPr>
            <w:r>
              <w:rPr>
                <w:rFonts w:hint="eastAsia"/>
              </w:rPr>
              <w:t>2</w:t>
            </w:r>
            <w:r>
              <w:t>022.12.12~2022.12.16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DD124C" w:rsidRDefault="00DD124C" w:rsidP="00DD124C">
            <w:r>
              <w:rPr>
                <w:rFonts w:hint="eastAsia"/>
              </w:rPr>
              <w:t xml:space="preserve">기말고사 </w:t>
            </w:r>
            <w:r>
              <w:t>1</w:t>
            </w:r>
            <w:r>
              <w:rPr>
                <w:rFonts w:hint="eastAsia"/>
              </w:rPr>
              <w:t>일전 점수를 기준으로 상품 지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DD124C" w:rsidRPr="00062781" w:rsidRDefault="00DD124C" w:rsidP="00DD124C"/>
        </w:tc>
      </w:tr>
    </w:tbl>
    <w:p w:rsidR="003D42B1" w:rsidRPr="008A6F11" w:rsidRDefault="003D42B1" w:rsidP="003D42B1">
      <w:pPr>
        <w:ind w:firstLineChars="100" w:firstLine="220"/>
        <w:rPr>
          <w:sz w:val="22"/>
        </w:rPr>
      </w:pP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3D42B1" w:rsidRPr="008A6F11" w:rsidRDefault="00DD124C" w:rsidP="003D42B1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후기생을 포함한 총 </w:t>
      </w:r>
      <w:r>
        <w:rPr>
          <w:sz w:val="22"/>
        </w:rPr>
        <w:t>33</w:t>
      </w:r>
      <w:r>
        <w:rPr>
          <w:rFonts w:hint="eastAsia"/>
          <w:sz w:val="22"/>
        </w:rPr>
        <w:t xml:space="preserve">명의 인원을 </w:t>
      </w:r>
      <w:r>
        <w:rPr>
          <w:sz w:val="22"/>
        </w:rPr>
        <w:t>3</w:t>
      </w:r>
      <w:r>
        <w:rPr>
          <w:rFonts w:hint="eastAsia"/>
          <w:sz w:val="22"/>
        </w:rPr>
        <w:t>개의 조로 나누었다.</w:t>
      </w:r>
      <w:r>
        <w:rPr>
          <w:sz w:val="22"/>
        </w:rPr>
        <w:t xml:space="preserve"> </w:t>
      </w:r>
      <w:r w:rsidRPr="00DD124C">
        <w:rPr>
          <w:rFonts w:hint="eastAsia"/>
          <w:sz w:val="22"/>
        </w:rPr>
        <w:t>이전과는</w:t>
      </w:r>
      <w:r w:rsidRPr="00DD124C">
        <w:rPr>
          <w:sz w:val="22"/>
        </w:rPr>
        <w:t xml:space="preserve"> 달리 코로나 규제가 없어졌기에 대면 친목활동으로 진행을 하였다. 친목 활동을 활성화하기 위해 각 조마다 친목 TF들을 배정하여 TF들의 주도하에 대면 친목 모임을 진행하였다. 이외에도 다양한 과활동에 참여도 또한 높이기 위해 친목 점수를 추가 부여하였다</w:t>
      </w:r>
      <w:r>
        <w:rPr>
          <w:rFonts w:hint="eastAsia"/>
          <w:sz w:val="22"/>
        </w:rPr>
        <w:t>.</w:t>
      </w: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lastRenderedPageBreak/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3D42B1" w:rsidRPr="008A6F11" w:rsidRDefault="00DD124C" w:rsidP="003D42B1">
      <w:pPr>
        <w:ind w:firstLineChars="100" w:firstLine="220"/>
        <w:rPr>
          <w:sz w:val="22"/>
        </w:rPr>
      </w:pPr>
      <w:r w:rsidRPr="00DD124C">
        <w:rPr>
          <w:rFonts w:hint="eastAsia"/>
          <w:sz w:val="22"/>
        </w:rPr>
        <w:t>친목</w:t>
      </w:r>
      <w:r w:rsidRPr="00DD124C">
        <w:rPr>
          <w:sz w:val="22"/>
        </w:rPr>
        <w:t xml:space="preserve"> TF들의 활동에 따라 조마다 활동량이 달랐으며 대체적으로 한달에 한번 식사 모임을 가졌으며 다양한 과활동에도 함께 참여를 하였다</w:t>
      </w:r>
      <w:r>
        <w:rPr>
          <w:rFonts w:hint="eastAsia"/>
          <w:sz w:val="22"/>
        </w:rPr>
        <w:t>.</w:t>
      </w:r>
    </w:p>
    <w:p w:rsidR="003D42B1" w:rsidRDefault="003D42B1" w:rsidP="003D42B1"/>
    <w:p w:rsidR="00DD124C" w:rsidRDefault="00DD124C" w:rsidP="003D42B1"/>
    <w:p w:rsidR="00DD124C" w:rsidRDefault="00DD124C" w:rsidP="003D42B1"/>
    <w:p w:rsidR="003D42B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2"/>
        <w:gridCol w:w="647"/>
        <w:gridCol w:w="1571"/>
        <w:gridCol w:w="647"/>
        <w:gridCol w:w="1252"/>
        <w:gridCol w:w="1323"/>
        <w:gridCol w:w="911"/>
        <w:gridCol w:w="647"/>
      </w:tblGrid>
      <w:tr w:rsidR="003D42B1" w:rsidRPr="00626527" w:rsidTr="0078196B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3D42B1" w:rsidRPr="00626527" w:rsidTr="0078196B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담당부서명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소항목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78196B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78196B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78196B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8196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8196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40,2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78196B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7.2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3D42B1" w:rsidRPr="00626527" w:rsidRDefault="003D42B1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D42B1" w:rsidRPr="00626527" w:rsidTr="0078196B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Default="003D42B1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78196B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대항전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78196B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D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3D42B1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8196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3D42B1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8196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98,8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78196B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9.6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3D42B1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D42B1" w:rsidRPr="00626527" w:rsidTr="0078196B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D42B1" w:rsidRPr="00626527" w:rsidRDefault="003D42B1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78196B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50,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78196B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39,0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78196B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8.3</w:t>
            </w:r>
            <w:r w:rsidR="003D42B1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3D42B1" w:rsidRDefault="003D42B1" w:rsidP="003D42B1"/>
    <w:p w:rsidR="003D42B1" w:rsidRDefault="003D42B1" w:rsidP="003D42B1"/>
    <w:p w:rsidR="003D42B1" w:rsidRPr="0006278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3D42B1" w:rsidRPr="00062781" w:rsidRDefault="003D42B1" w:rsidP="003D42B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78196B" w:rsidRPr="0078196B">
        <w:rPr>
          <w:rFonts w:hint="eastAsia"/>
          <w:sz w:val="22"/>
        </w:rPr>
        <w:t>봄학기와는</w:t>
      </w:r>
      <w:r w:rsidR="0078196B" w:rsidRPr="0078196B">
        <w:rPr>
          <w:sz w:val="22"/>
        </w:rPr>
        <w:t xml:space="preserve"> 달리 친목 TF들의 주도하에 친목 활동을 진행하여 더 참여도가 높았다. 회식도 지원하여 많은 학생들이 참여할 수 있었고 다른 </w:t>
      </w:r>
      <w:proofErr w:type="spellStart"/>
      <w:r w:rsidR="0078196B" w:rsidRPr="0078196B">
        <w:rPr>
          <w:sz w:val="22"/>
        </w:rPr>
        <w:t>조원들과도</w:t>
      </w:r>
      <w:proofErr w:type="spellEnd"/>
      <w:r w:rsidR="0078196B" w:rsidRPr="0078196B">
        <w:rPr>
          <w:sz w:val="22"/>
        </w:rPr>
        <w:t xml:space="preserve"> 친해질 수 있는 기회가 되었다. 다양한 활동들을 친목조와 함께 활동을 하니 학생들이 더욱 친해지는 효과를 얻을 수 있었다.</w:t>
      </w:r>
    </w:p>
    <w:p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3D42B1" w:rsidRPr="00062781" w:rsidRDefault="003D42B1" w:rsidP="003D42B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78196B" w:rsidRPr="0078196B">
        <w:rPr>
          <w:rFonts w:hint="eastAsia"/>
          <w:sz w:val="22"/>
        </w:rPr>
        <w:t>한달에</w:t>
      </w:r>
      <w:r w:rsidR="0078196B" w:rsidRPr="0078196B">
        <w:rPr>
          <w:sz w:val="22"/>
        </w:rPr>
        <w:t xml:space="preserve"> 한번 정도 의무적으로 만나는 것 이외에는 TF가 아닌 학생들이 자체적으로 약속을 제안하지 않아 잘 모이지 않았다. 일부 친목조는 TF가 약속을 잡으려 하여도 학생들의 참여가 저조해 만남이 주선되지 않은 경우도 있었다.</w:t>
      </w:r>
    </w:p>
    <w:p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78196B" w:rsidRPr="00ED0C01" w:rsidRDefault="0078196B" w:rsidP="0078196B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친목조를 구성할 때 무작위로 추첨하는 것 보다는 학생들의 성향을 파악하여 적절히 섞어 조를 구성한다면 </w:t>
      </w:r>
      <w:proofErr w:type="spellStart"/>
      <w:r>
        <w:rPr>
          <w:rFonts w:hint="eastAsia"/>
          <w:sz w:val="22"/>
        </w:rPr>
        <w:t>친목조간의</w:t>
      </w:r>
      <w:proofErr w:type="spellEnd"/>
      <w:r>
        <w:rPr>
          <w:rFonts w:hint="eastAsia"/>
          <w:sz w:val="22"/>
        </w:rPr>
        <w:t xml:space="preserve"> 만남 빈도 수 균형이 잘 맞혀질 것 같다.</w:t>
      </w:r>
    </w:p>
    <w:p w:rsidR="005F1E3D" w:rsidRPr="0078196B" w:rsidRDefault="005F1E3D" w:rsidP="003D42B1">
      <w:pPr>
        <w:ind w:firstLineChars="100" w:firstLine="220"/>
        <w:rPr>
          <w:sz w:val="22"/>
        </w:rPr>
      </w:pPr>
    </w:p>
    <w:p w:rsidR="005F1E3D" w:rsidRDefault="005F1E3D" w:rsidP="0078196B">
      <w:pPr>
        <w:rPr>
          <w:sz w:val="22"/>
        </w:rPr>
      </w:pPr>
    </w:p>
    <w:p w:rsidR="0078196B" w:rsidRPr="00062781" w:rsidRDefault="0078196B" w:rsidP="0078196B">
      <w:pPr>
        <w:rPr>
          <w:sz w:val="22"/>
        </w:rPr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5F1E3D" w:rsidRPr="009B1E15" w:rsidTr="005F1E3D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5F1E3D" w:rsidRPr="009B1E15" w:rsidRDefault="003D42B1" w:rsidP="005F1E3D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br w:type="page"/>
            </w:r>
            <w:r w:rsidR="005F1E3D"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5F1E3D" w:rsidRPr="009B1E15" w:rsidRDefault="005F1E3D" w:rsidP="005F1E3D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5F1E3D" w:rsidRPr="009B1E15" w:rsidRDefault="005F1E3D" w:rsidP="005F1E3D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인스타그램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팔로우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이벤트</w:t>
            </w:r>
          </w:p>
        </w:tc>
      </w:tr>
    </w:tbl>
    <w:p w:rsidR="005F1E3D" w:rsidRDefault="005F1E3D" w:rsidP="005F1E3D"/>
    <w:p w:rsidR="005F1E3D" w:rsidRPr="0029157A" w:rsidRDefault="005F1E3D" w:rsidP="005F1E3D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기계공학과 </w:t>
            </w:r>
            <w:proofErr w:type="spellStart"/>
            <w:r>
              <w:rPr>
                <w:rFonts w:hint="eastAsia"/>
                <w:sz w:val="22"/>
              </w:rPr>
              <w:t>인스태그램</w:t>
            </w:r>
            <w:proofErr w:type="spellEnd"/>
            <w:r>
              <w:rPr>
                <w:rFonts w:hint="eastAsia"/>
                <w:sz w:val="22"/>
              </w:rPr>
              <w:t xml:space="preserve"> </w:t>
            </w:r>
            <w:proofErr w:type="spellStart"/>
            <w:r>
              <w:rPr>
                <w:rFonts w:hint="eastAsia"/>
                <w:sz w:val="22"/>
              </w:rPr>
              <w:t>팔로우</w:t>
            </w:r>
            <w:proofErr w:type="spellEnd"/>
            <w:r>
              <w:rPr>
                <w:rFonts w:hint="eastAsia"/>
                <w:sz w:val="22"/>
              </w:rPr>
              <w:t xml:space="preserve"> 이벤트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22~2022.08.28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</w:t>
            </w:r>
            <w:r w:rsidR="000262E9">
              <w:rPr>
                <w:sz w:val="22"/>
              </w:rPr>
              <w:t>29</w:t>
            </w:r>
            <w:r>
              <w:rPr>
                <w:sz w:val="22"/>
              </w:rPr>
              <w:t>~2022.12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 w:rsidR="00A959CA">
              <w:rPr>
                <w:sz w:val="22"/>
              </w:rPr>
              <w:t>149,800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홍보국</w:t>
            </w:r>
            <w:proofErr w:type="spellEnd"/>
            <w:r>
              <w:rPr>
                <w:rFonts w:hint="eastAsia"/>
                <w:sz w:val="22"/>
              </w:rPr>
              <w:t>/최수용</w:t>
            </w:r>
          </w:p>
        </w:tc>
      </w:tr>
    </w:tbl>
    <w:p w:rsidR="005F1E3D" w:rsidRDefault="005F1E3D" w:rsidP="005F1E3D"/>
    <w:p w:rsidR="005F1E3D" w:rsidRDefault="005F1E3D" w:rsidP="005F1E3D"/>
    <w:p w:rsidR="005F1E3D" w:rsidRPr="008A6F11" w:rsidRDefault="005F1E3D" w:rsidP="005F1E3D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5F1E3D" w:rsidRDefault="005F1E3D" w:rsidP="005F1E3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5F1E3D" w:rsidTr="005F1E3D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F1E3D" w:rsidRPr="00062781" w:rsidRDefault="005F1E3D" w:rsidP="005F1E3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F1E3D" w:rsidRPr="00062781" w:rsidRDefault="005F1E3D" w:rsidP="005F1E3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F1E3D" w:rsidRPr="00062781" w:rsidRDefault="005F1E3D" w:rsidP="005F1E3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262E9" w:rsidTr="005F1E3D">
        <w:tc>
          <w:tcPr>
            <w:tcW w:w="2912" w:type="dxa"/>
            <w:tcBorders>
              <w:top w:val="single" w:sz="4" w:space="0" w:color="auto"/>
            </w:tcBorders>
          </w:tcPr>
          <w:p w:rsidR="000262E9" w:rsidRPr="00062781" w:rsidRDefault="000262E9" w:rsidP="000262E9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2~2022.08.28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0262E9" w:rsidRPr="00062781" w:rsidRDefault="000262E9" w:rsidP="000262E9">
            <w:r>
              <w:rPr>
                <w:rFonts w:hint="eastAsia"/>
              </w:rPr>
              <w:t>이벤트 카드뉴스 제작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0262E9" w:rsidRPr="00062781" w:rsidRDefault="000262E9" w:rsidP="000262E9"/>
        </w:tc>
      </w:tr>
      <w:tr w:rsidR="000262E9" w:rsidTr="005F1E3D">
        <w:trPr>
          <w:trHeight w:val="68"/>
        </w:trPr>
        <w:tc>
          <w:tcPr>
            <w:tcW w:w="2912" w:type="dxa"/>
          </w:tcPr>
          <w:p w:rsidR="000262E9" w:rsidRPr="00062781" w:rsidRDefault="000262E9" w:rsidP="000262E9">
            <w:pPr>
              <w:jc w:val="center"/>
            </w:pPr>
            <w:r>
              <w:t>2022.08.29</w:t>
            </w:r>
          </w:p>
        </w:tc>
        <w:tc>
          <w:tcPr>
            <w:tcW w:w="2912" w:type="dxa"/>
          </w:tcPr>
          <w:p w:rsidR="000262E9" w:rsidRPr="00062781" w:rsidRDefault="000262E9" w:rsidP="000262E9">
            <w:r>
              <w:rPr>
                <w:rFonts w:hint="eastAsia"/>
              </w:rPr>
              <w:t>카드뉴스 업로드 및 이벤트 시작</w:t>
            </w:r>
          </w:p>
        </w:tc>
        <w:tc>
          <w:tcPr>
            <w:tcW w:w="2913" w:type="dxa"/>
          </w:tcPr>
          <w:p w:rsidR="000262E9" w:rsidRPr="00062781" w:rsidRDefault="000262E9" w:rsidP="000262E9"/>
        </w:tc>
      </w:tr>
      <w:tr w:rsidR="000262E9" w:rsidTr="005F1E3D">
        <w:tc>
          <w:tcPr>
            <w:tcW w:w="2912" w:type="dxa"/>
          </w:tcPr>
          <w:p w:rsidR="000262E9" w:rsidRPr="00062781" w:rsidRDefault="000262E9" w:rsidP="000262E9">
            <w:pPr>
              <w:jc w:val="center"/>
            </w:pPr>
            <w:r>
              <w:rPr>
                <w:rFonts w:hint="eastAsia"/>
              </w:rPr>
              <w:t>2</w:t>
            </w:r>
            <w:r>
              <w:t>022.09</w:t>
            </w:r>
          </w:p>
        </w:tc>
        <w:tc>
          <w:tcPr>
            <w:tcW w:w="2912" w:type="dxa"/>
          </w:tcPr>
          <w:p w:rsidR="000262E9" w:rsidRPr="00062781" w:rsidRDefault="000262E9" w:rsidP="000262E9">
            <w:r>
              <w:rPr>
                <w:rFonts w:hint="eastAsia"/>
              </w:rPr>
              <w:t>이벤트 당첨자 선정</w:t>
            </w:r>
          </w:p>
        </w:tc>
        <w:tc>
          <w:tcPr>
            <w:tcW w:w="2913" w:type="dxa"/>
          </w:tcPr>
          <w:p w:rsidR="000262E9" w:rsidRPr="00062781" w:rsidRDefault="000262E9" w:rsidP="000262E9"/>
        </w:tc>
      </w:tr>
      <w:tr w:rsidR="000262E9" w:rsidTr="005F1E3D">
        <w:tc>
          <w:tcPr>
            <w:tcW w:w="2912" w:type="dxa"/>
            <w:tcBorders>
              <w:bottom w:val="single" w:sz="12" w:space="0" w:color="auto"/>
            </w:tcBorders>
          </w:tcPr>
          <w:p w:rsidR="000262E9" w:rsidRDefault="000262E9" w:rsidP="000262E9">
            <w:pPr>
              <w:jc w:val="center"/>
            </w:pPr>
            <w:r>
              <w:rPr>
                <w:rFonts w:hint="eastAsia"/>
              </w:rPr>
              <w:t>2</w:t>
            </w:r>
            <w:r>
              <w:t>022.11~2022.12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0262E9" w:rsidRDefault="000262E9" w:rsidP="000262E9">
            <w:r>
              <w:rPr>
                <w:rFonts w:hint="eastAsia"/>
              </w:rPr>
              <w:t>당첨자 발표 및 상품 증정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0262E9" w:rsidRPr="00062781" w:rsidRDefault="000262E9" w:rsidP="000262E9"/>
        </w:tc>
      </w:tr>
    </w:tbl>
    <w:p w:rsidR="005F1E3D" w:rsidRPr="008A6F11" w:rsidRDefault="005F1E3D" w:rsidP="005F1E3D">
      <w:pPr>
        <w:ind w:firstLineChars="100" w:firstLine="220"/>
        <w:rPr>
          <w:sz w:val="22"/>
        </w:rPr>
      </w:pPr>
    </w:p>
    <w:p w:rsidR="005F1E3D" w:rsidRDefault="005F1E3D" w:rsidP="005F1E3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5F1E3D" w:rsidRPr="008A6F11" w:rsidRDefault="000262E9" w:rsidP="000262E9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기계공학과 </w:t>
      </w:r>
      <w:proofErr w:type="spellStart"/>
      <w:r>
        <w:rPr>
          <w:rFonts w:hint="eastAsia"/>
          <w:sz w:val="22"/>
        </w:rPr>
        <w:t>인스타그램</w:t>
      </w:r>
      <w:proofErr w:type="spellEnd"/>
      <w:r>
        <w:rPr>
          <w:rFonts w:hint="eastAsia"/>
          <w:sz w:val="22"/>
        </w:rPr>
        <w:t xml:space="preserve"> </w:t>
      </w:r>
      <w:proofErr w:type="spellStart"/>
      <w:r>
        <w:rPr>
          <w:rFonts w:hint="eastAsia"/>
          <w:sz w:val="22"/>
        </w:rPr>
        <w:t>팔로우</w:t>
      </w:r>
      <w:proofErr w:type="spellEnd"/>
      <w:r>
        <w:rPr>
          <w:rFonts w:hint="eastAsia"/>
          <w:sz w:val="22"/>
        </w:rPr>
        <w:t xml:space="preserve"> 및 이벤트 카드뉴스에 </w:t>
      </w:r>
      <w:proofErr w:type="spellStart"/>
      <w:r>
        <w:rPr>
          <w:rFonts w:hint="eastAsia"/>
          <w:sz w:val="22"/>
        </w:rPr>
        <w:t>좋아요와</w:t>
      </w:r>
      <w:proofErr w:type="spellEnd"/>
      <w:r>
        <w:rPr>
          <w:rFonts w:hint="eastAsia"/>
          <w:sz w:val="22"/>
        </w:rPr>
        <w:t xml:space="preserve"> 스토리 추가를 인증하면 추첨을 통해 </w:t>
      </w:r>
      <w:r>
        <w:rPr>
          <w:sz w:val="22"/>
        </w:rPr>
        <w:t>3</w:t>
      </w:r>
      <w:r>
        <w:rPr>
          <w:rFonts w:hint="eastAsia"/>
          <w:sz w:val="22"/>
        </w:rPr>
        <w:t>명의 학생에게 상품을 지급하였다.</w:t>
      </w:r>
    </w:p>
    <w:p w:rsidR="005F1E3D" w:rsidRDefault="005F1E3D" w:rsidP="005F1E3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5F1E3D" w:rsidRPr="005F1E3D" w:rsidRDefault="005F1E3D" w:rsidP="005F1E3D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약 </w:t>
      </w:r>
      <w:r>
        <w:rPr>
          <w:sz w:val="22"/>
        </w:rPr>
        <w:t>40</w:t>
      </w:r>
      <w:r>
        <w:rPr>
          <w:rFonts w:hint="eastAsia"/>
          <w:sz w:val="22"/>
        </w:rPr>
        <w:t xml:space="preserve">명의 학생이 참여하였으며 이 중 </w:t>
      </w:r>
      <w:r>
        <w:rPr>
          <w:sz w:val="22"/>
        </w:rPr>
        <w:t>3</w:t>
      </w:r>
      <w:r>
        <w:rPr>
          <w:rFonts w:hint="eastAsia"/>
          <w:sz w:val="22"/>
        </w:rPr>
        <w:t>명의 학생들에게 상품을 지급하였다.</w:t>
      </w:r>
    </w:p>
    <w:p w:rsidR="005F1E3D" w:rsidRDefault="005F1E3D" w:rsidP="005F1E3D"/>
    <w:p w:rsidR="005F1E3D" w:rsidRDefault="005F1E3D" w:rsidP="005F1E3D"/>
    <w:p w:rsidR="005F1E3D" w:rsidRDefault="005F1E3D" w:rsidP="005F1E3D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10"/>
        <w:gridCol w:w="629"/>
        <w:gridCol w:w="1527"/>
        <w:gridCol w:w="629"/>
        <w:gridCol w:w="1286"/>
        <w:gridCol w:w="1286"/>
        <w:gridCol w:w="1004"/>
        <w:gridCol w:w="629"/>
      </w:tblGrid>
      <w:tr w:rsidR="009029D0" w:rsidRPr="00626527" w:rsidTr="009029D0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9029D0" w:rsidRPr="00626527" w:rsidTr="009029D0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2226A0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홍보국</w:t>
            </w:r>
            <w:proofErr w:type="spellEnd"/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2226A0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인스타그램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팔로우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이벤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9029D0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9029D0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E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9029D0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3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0203E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49,8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140E5B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15.2</w:t>
            </w:r>
            <w:r w:rsidR="005F1E3D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5F1E3D" w:rsidRPr="00626527" w:rsidTr="009029D0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1</w:t>
            </w:r>
            <w:r w:rsidR="009029D0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0203E6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49,8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140E5B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15.2</w:t>
            </w:r>
            <w:r w:rsidR="005F1E3D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5F1E3D" w:rsidRDefault="005F1E3D" w:rsidP="005F1E3D"/>
    <w:p w:rsidR="005F1E3D" w:rsidRDefault="005F1E3D" w:rsidP="005F1E3D"/>
    <w:p w:rsidR="005F1E3D" w:rsidRPr="00062781" w:rsidRDefault="005F1E3D" w:rsidP="005F1E3D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5F1E3D" w:rsidRDefault="005F1E3D" w:rsidP="005F1E3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5F1E3D" w:rsidRPr="00062781" w:rsidRDefault="005F1E3D" w:rsidP="005F1E3D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0262E9" w:rsidRPr="000262E9">
        <w:rPr>
          <w:rFonts w:hint="eastAsia"/>
          <w:sz w:val="22"/>
        </w:rPr>
        <w:t>약</w:t>
      </w:r>
      <w:r w:rsidR="000262E9" w:rsidRPr="000262E9">
        <w:rPr>
          <w:sz w:val="22"/>
        </w:rPr>
        <w:t xml:space="preserve"> 40-50명의 학생이 이벤트의 참여를 하였으며, 본 이벤트의 효과로 기계공학과 </w:t>
      </w:r>
      <w:proofErr w:type="spellStart"/>
      <w:r w:rsidR="000262E9" w:rsidRPr="000262E9">
        <w:rPr>
          <w:sz w:val="22"/>
        </w:rPr>
        <w:t>인스타그램</w:t>
      </w:r>
      <w:proofErr w:type="spellEnd"/>
      <w:r w:rsidR="000262E9" w:rsidRPr="000262E9">
        <w:rPr>
          <w:sz w:val="22"/>
        </w:rPr>
        <w:t xml:space="preserve"> 계정을 널리 알릴 수 있었다.</w:t>
      </w:r>
    </w:p>
    <w:p w:rsidR="005F1E3D" w:rsidRDefault="005F1E3D" w:rsidP="005F1E3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5F1E3D" w:rsidRPr="00062781" w:rsidRDefault="005F1E3D" w:rsidP="005F1E3D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0262E9" w:rsidRPr="000262E9">
        <w:rPr>
          <w:rFonts w:hint="eastAsia"/>
          <w:sz w:val="22"/>
        </w:rPr>
        <w:t>신입생</w:t>
      </w:r>
      <w:r w:rsidR="000262E9" w:rsidRPr="000262E9">
        <w:rPr>
          <w:sz w:val="22"/>
        </w:rPr>
        <w:t xml:space="preserve"> 800명에 비해 50명의 학생은 조금 적은 것으로 보아, 앞으로의 사업에서는 더욱 많은 학생이 참여할 수 있도록 진행할 것이다.</w:t>
      </w:r>
    </w:p>
    <w:p w:rsidR="005F1E3D" w:rsidRDefault="005F1E3D" w:rsidP="009029D0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9029D0" w:rsidRPr="000262E9" w:rsidRDefault="000262E9" w:rsidP="009029D0">
      <w:pPr>
        <w:ind w:firstLineChars="100" w:firstLine="220"/>
        <w:rPr>
          <w:sz w:val="22"/>
        </w:rPr>
      </w:pPr>
      <w:r w:rsidRPr="000262E9">
        <w:rPr>
          <w:rFonts w:hint="eastAsia"/>
          <w:sz w:val="22"/>
        </w:rPr>
        <w:t>학과설명회</w:t>
      </w:r>
      <w:r w:rsidRPr="000262E9">
        <w:rPr>
          <w:sz w:val="22"/>
        </w:rPr>
        <w:t xml:space="preserve"> 기간에 맞추어 사업을 진행하거나, 여름 학기 즈음에 사업을 진행하는 방법도 좋을 것 같다.</w:t>
      </w:r>
    </w:p>
    <w:p w:rsidR="005F1E3D" w:rsidRPr="000262E9" w:rsidRDefault="005F1E3D" w:rsidP="003D42B1">
      <w:pPr>
        <w:widowControl/>
        <w:wordWrap/>
        <w:autoSpaceDE/>
        <w:autoSpaceDN/>
      </w:pPr>
    </w:p>
    <w:p w:rsidR="005F1E3D" w:rsidRDefault="005F1E3D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5F1E3D" w:rsidRPr="009B1E15" w:rsidTr="005F1E3D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5F1E3D" w:rsidRPr="009B1E15" w:rsidRDefault="009029D0" w:rsidP="005F1E3D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:rsidR="005F1E3D" w:rsidRPr="009B1E15" w:rsidRDefault="005F1E3D" w:rsidP="005F1E3D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5F1E3D" w:rsidRPr="009B1E15" w:rsidRDefault="009029D0" w:rsidP="005F1E3D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스터디카페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공부 인증 이벤트</w:t>
            </w:r>
          </w:p>
        </w:tc>
      </w:tr>
    </w:tbl>
    <w:p w:rsidR="005F1E3D" w:rsidRDefault="005F1E3D" w:rsidP="005F1E3D"/>
    <w:p w:rsidR="005F1E3D" w:rsidRPr="0029157A" w:rsidRDefault="005F1E3D" w:rsidP="005F1E3D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5F1E3D" w:rsidRPr="00062781" w:rsidRDefault="009029D0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기계공학과 </w:t>
            </w:r>
            <w:proofErr w:type="spellStart"/>
            <w:r>
              <w:rPr>
                <w:rFonts w:hint="eastAsia"/>
                <w:sz w:val="22"/>
              </w:rPr>
              <w:t>스터디카페에서</w:t>
            </w:r>
            <w:proofErr w:type="spellEnd"/>
            <w:r>
              <w:rPr>
                <w:rFonts w:hint="eastAsia"/>
                <w:sz w:val="22"/>
              </w:rPr>
              <w:t xml:space="preserve"> 공부하는 모습을 </w:t>
            </w:r>
            <w:proofErr w:type="spellStart"/>
            <w:r>
              <w:rPr>
                <w:rFonts w:hint="eastAsia"/>
                <w:sz w:val="22"/>
              </w:rPr>
              <w:t>인스타그램을</w:t>
            </w:r>
            <w:proofErr w:type="spellEnd"/>
            <w:r>
              <w:rPr>
                <w:rFonts w:hint="eastAsia"/>
                <w:sz w:val="22"/>
              </w:rPr>
              <w:t xml:space="preserve"> 통해 </w:t>
            </w:r>
            <w:r>
              <w:rPr>
                <w:rFonts w:hint="eastAsia"/>
                <w:sz w:val="22"/>
              </w:rPr>
              <w:lastRenderedPageBreak/>
              <w:t>홍보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lastRenderedPageBreak/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5F1E3D" w:rsidRPr="00062781" w:rsidRDefault="009029D0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~2022.10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5F1E3D" w:rsidRPr="00062781" w:rsidRDefault="009029D0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0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5F1E3D" w:rsidRPr="00062781" w:rsidRDefault="009029D0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0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5F1E3D" w:rsidRPr="00062781" w:rsidRDefault="009029D0" w:rsidP="005F1E3D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홍보국</w:t>
            </w:r>
            <w:proofErr w:type="spellEnd"/>
            <w:r>
              <w:rPr>
                <w:rFonts w:hint="eastAsia"/>
                <w:sz w:val="22"/>
              </w:rPr>
              <w:t>/최수용</w:t>
            </w:r>
          </w:p>
        </w:tc>
      </w:tr>
    </w:tbl>
    <w:p w:rsidR="005F1E3D" w:rsidRDefault="005F1E3D" w:rsidP="005F1E3D"/>
    <w:p w:rsidR="005F1E3D" w:rsidRDefault="005F1E3D" w:rsidP="005F1E3D"/>
    <w:p w:rsidR="005F1E3D" w:rsidRPr="008A6F11" w:rsidRDefault="005F1E3D" w:rsidP="005F1E3D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5F1E3D" w:rsidRDefault="005F1E3D" w:rsidP="005F1E3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5F1E3D" w:rsidTr="005F1E3D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F1E3D" w:rsidRPr="00062781" w:rsidRDefault="005F1E3D" w:rsidP="005F1E3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F1E3D" w:rsidRPr="00062781" w:rsidRDefault="005F1E3D" w:rsidP="005F1E3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F1E3D" w:rsidRPr="00062781" w:rsidRDefault="005F1E3D" w:rsidP="005F1E3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5F1E3D" w:rsidTr="005F1E3D">
        <w:tc>
          <w:tcPr>
            <w:tcW w:w="2912" w:type="dxa"/>
            <w:tcBorders>
              <w:bottom w:val="single" w:sz="12" w:space="0" w:color="auto"/>
            </w:tcBorders>
          </w:tcPr>
          <w:p w:rsidR="005F1E3D" w:rsidRPr="00062781" w:rsidRDefault="009029D0" w:rsidP="005F1E3D">
            <w:pPr>
              <w:jc w:val="center"/>
            </w:pPr>
            <w:r>
              <w:rPr>
                <w:rFonts w:hint="eastAsia"/>
              </w:rPr>
              <w:t>2</w:t>
            </w:r>
            <w:r>
              <w:t>022.09~2022.1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5F1E3D" w:rsidRPr="00062781" w:rsidRDefault="009029D0" w:rsidP="005F1E3D">
            <w:r>
              <w:rPr>
                <w:rFonts w:hint="eastAsia"/>
              </w:rPr>
              <w:t xml:space="preserve">학과사무실에서 </w:t>
            </w:r>
            <w:proofErr w:type="spellStart"/>
            <w:r>
              <w:rPr>
                <w:rFonts w:hint="eastAsia"/>
              </w:rPr>
              <w:t>스터디카페</w:t>
            </w:r>
            <w:proofErr w:type="spellEnd"/>
            <w:r>
              <w:rPr>
                <w:rFonts w:hint="eastAsia"/>
              </w:rPr>
              <w:t xml:space="preserve"> 홍보 목적으로 B</w:t>
            </w:r>
            <w:r>
              <w:t>BQ</w:t>
            </w:r>
            <w:r>
              <w:rPr>
                <w:rFonts w:hint="eastAsia"/>
              </w:rPr>
              <w:t xml:space="preserve"> </w:t>
            </w:r>
            <w:r>
              <w:t>day</w:t>
            </w:r>
            <w:r>
              <w:rPr>
                <w:rFonts w:hint="eastAsia"/>
              </w:rPr>
              <w:t>를 진행하여 본 행사는 취소되었음.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5F1E3D" w:rsidRPr="00062781" w:rsidRDefault="009029D0" w:rsidP="005F1E3D">
            <w:r>
              <w:rPr>
                <w:rFonts w:hint="eastAsia"/>
              </w:rPr>
              <w:t>사업을 진행하지 않음.</w:t>
            </w:r>
          </w:p>
        </w:tc>
      </w:tr>
    </w:tbl>
    <w:p w:rsidR="005F1E3D" w:rsidRPr="008A6F11" w:rsidRDefault="005F1E3D" w:rsidP="005F1E3D">
      <w:pPr>
        <w:ind w:firstLineChars="100" w:firstLine="220"/>
        <w:rPr>
          <w:sz w:val="22"/>
        </w:rPr>
      </w:pPr>
    </w:p>
    <w:p w:rsidR="005F1E3D" w:rsidRDefault="005F1E3D" w:rsidP="005F1E3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5F1E3D" w:rsidRPr="008A6F11" w:rsidRDefault="009029D0" w:rsidP="005F1E3D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원래 인증 이벤트를 통해 학생들에게 홍보할 예정이었으나 학과사무실에서 스터디 카페 홍보를 위해 </w:t>
      </w:r>
      <w:r>
        <w:rPr>
          <w:sz w:val="22"/>
        </w:rPr>
        <w:t>BBQ day</w:t>
      </w:r>
      <w:r>
        <w:rPr>
          <w:rFonts w:hint="eastAsia"/>
          <w:sz w:val="22"/>
        </w:rPr>
        <w:t xml:space="preserve"> 행사 전 </w:t>
      </w:r>
      <w:proofErr w:type="spellStart"/>
      <w:r>
        <w:rPr>
          <w:rFonts w:hint="eastAsia"/>
          <w:sz w:val="22"/>
        </w:rPr>
        <w:t>기계동</w:t>
      </w:r>
      <w:proofErr w:type="spellEnd"/>
      <w:r>
        <w:rPr>
          <w:rFonts w:hint="eastAsia"/>
          <w:sz w:val="22"/>
        </w:rPr>
        <w:t xml:space="preserve"> </w:t>
      </w:r>
      <w:r>
        <w:rPr>
          <w:sz w:val="22"/>
        </w:rPr>
        <w:t>2</w:t>
      </w:r>
      <w:r>
        <w:rPr>
          <w:rFonts w:hint="eastAsia"/>
          <w:sz w:val="22"/>
        </w:rPr>
        <w:t>층을 탐방하는 행사를 진행하는 형식으로 대체되어 진행함.</w:t>
      </w:r>
    </w:p>
    <w:p w:rsidR="005F1E3D" w:rsidRDefault="005F1E3D" w:rsidP="005F1E3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5F1E3D" w:rsidRPr="008A6F11" w:rsidRDefault="009029D0" w:rsidP="005F1E3D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기계공학과 학부생이 </w:t>
      </w:r>
      <w:r>
        <w:rPr>
          <w:sz w:val="22"/>
        </w:rPr>
        <w:t>70</w:t>
      </w:r>
      <w:r>
        <w:rPr>
          <w:rFonts w:hint="eastAsia"/>
          <w:sz w:val="22"/>
        </w:rPr>
        <w:t>명정도 참여하였다.</w:t>
      </w:r>
    </w:p>
    <w:p w:rsidR="005F1E3D" w:rsidRDefault="005F1E3D" w:rsidP="005F1E3D"/>
    <w:p w:rsidR="005F1E3D" w:rsidRDefault="005F1E3D" w:rsidP="005F1E3D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1"/>
        <w:gridCol w:w="1090"/>
        <w:gridCol w:w="583"/>
        <w:gridCol w:w="1416"/>
        <w:gridCol w:w="583"/>
        <w:gridCol w:w="1193"/>
        <w:gridCol w:w="583"/>
        <w:gridCol w:w="821"/>
        <w:gridCol w:w="2130"/>
      </w:tblGrid>
      <w:tr w:rsidR="004F484C" w:rsidRPr="00626527" w:rsidTr="004F484C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4F484C" w:rsidRPr="00626527" w:rsidTr="004F484C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4F484C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4F484C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F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4F484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4F484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4F484C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5F1E3D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4F484C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이 대체되었음</w:t>
            </w:r>
          </w:p>
        </w:tc>
      </w:tr>
      <w:tr w:rsidR="004F484C" w:rsidRPr="00626527" w:rsidTr="004F484C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1</w:t>
            </w:r>
            <w:r w:rsidR="004F484C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4F484C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4F484C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5F1E3D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5F1E3D" w:rsidRDefault="005F1E3D" w:rsidP="005F1E3D"/>
    <w:p w:rsidR="005F1E3D" w:rsidRDefault="005F1E3D" w:rsidP="005F1E3D"/>
    <w:p w:rsidR="005F1E3D" w:rsidRPr="00062781" w:rsidRDefault="005F1E3D" w:rsidP="005F1E3D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5F1E3D" w:rsidRDefault="005F1E3D" w:rsidP="005F1E3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5F1E3D" w:rsidRPr="00062781" w:rsidRDefault="005F1E3D" w:rsidP="005F1E3D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4F484C">
        <w:rPr>
          <w:rFonts w:hint="eastAsia"/>
          <w:sz w:val="22"/>
        </w:rPr>
        <w:t xml:space="preserve">원래 진행하고자 했던 방식은 </w:t>
      </w:r>
      <w:proofErr w:type="spellStart"/>
      <w:r w:rsidR="004F484C">
        <w:rPr>
          <w:rFonts w:hint="eastAsia"/>
          <w:sz w:val="22"/>
        </w:rPr>
        <w:t>아니였지만</w:t>
      </w:r>
      <w:proofErr w:type="spellEnd"/>
      <w:r w:rsidR="004F484C">
        <w:rPr>
          <w:rFonts w:hint="eastAsia"/>
          <w:sz w:val="22"/>
        </w:rPr>
        <w:t xml:space="preserve"> 결과적으로 많은 기계공학과 학우들이 새롭게 만들어진 </w:t>
      </w:r>
      <w:proofErr w:type="spellStart"/>
      <w:r w:rsidR="004F484C">
        <w:rPr>
          <w:rFonts w:hint="eastAsia"/>
          <w:sz w:val="22"/>
        </w:rPr>
        <w:t>스터디카페를</w:t>
      </w:r>
      <w:proofErr w:type="spellEnd"/>
      <w:r w:rsidR="004F484C">
        <w:rPr>
          <w:rFonts w:hint="eastAsia"/>
          <w:sz w:val="22"/>
        </w:rPr>
        <w:t xml:space="preserve"> 알게 되었고 시험공부 장소로 많이 사용하여 성공적으로 사업이 마무리되었다.</w:t>
      </w:r>
    </w:p>
    <w:p w:rsidR="005F1E3D" w:rsidRDefault="005F1E3D" w:rsidP="005F1E3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5F1E3D" w:rsidRPr="00062781" w:rsidRDefault="005F1E3D" w:rsidP="005F1E3D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4F484C">
        <w:rPr>
          <w:rFonts w:hint="eastAsia"/>
          <w:sz w:val="22"/>
        </w:rPr>
        <w:t>B</w:t>
      </w:r>
      <w:r w:rsidR="004F484C">
        <w:rPr>
          <w:sz w:val="22"/>
        </w:rPr>
        <w:t>BQ day</w:t>
      </w:r>
      <w:r w:rsidR="004F484C">
        <w:rPr>
          <w:rFonts w:hint="eastAsia"/>
          <w:sz w:val="22"/>
        </w:rPr>
        <w:t>에 참가하지 않은 학생들에게는 홍보가 잘 되지 않았다.</w:t>
      </w:r>
    </w:p>
    <w:p w:rsidR="005F1E3D" w:rsidRDefault="005F1E3D" w:rsidP="004F484C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4F484C" w:rsidRPr="004F484C" w:rsidRDefault="004F484C" w:rsidP="004F484C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내년에 새롭게 기계공학과에 진입하는 </w:t>
      </w:r>
      <w:r>
        <w:rPr>
          <w:sz w:val="22"/>
        </w:rPr>
        <w:t>22</w:t>
      </w:r>
      <w:r>
        <w:rPr>
          <w:rFonts w:hint="eastAsia"/>
          <w:sz w:val="22"/>
        </w:rPr>
        <w:t>학번을 위한 홍보도 새롭게 진행되었으면 좋겠다.</w:t>
      </w:r>
    </w:p>
    <w:p w:rsidR="005F1E3D" w:rsidRDefault="005F1E3D" w:rsidP="003D42B1">
      <w:pPr>
        <w:widowControl/>
        <w:wordWrap/>
        <w:autoSpaceDE/>
        <w:autoSpaceDN/>
      </w:pPr>
    </w:p>
    <w:p w:rsidR="005F1E3D" w:rsidRDefault="005F1E3D" w:rsidP="003D42B1">
      <w:pPr>
        <w:widowControl/>
        <w:wordWrap/>
        <w:autoSpaceDE/>
        <w:autoSpaceDN/>
      </w:pPr>
    </w:p>
    <w:p w:rsidR="005F1E3D" w:rsidRDefault="005F1E3D" w:rsidP="003D42B1">
      <w:pPr>
        <w:widowControl/>
        <w:wordWrap/>
        <w:autoSpaceDE/>
        <w:autoSpaceDN/>
      </w:pPr>
    </w:p>
    <w:p w:rsidR="005F1E3D" w:rsidRDefault="005F1E3D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5F1E3D" w:rsidRPr="009B1E15" w:rsidTr="005F1E3D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5F1E3D" w:rsidRPr="009B1E15" w:rsidRDefault="00AF17CA" w:rsidP="005F1E3D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:rsidR="005F1E3D" w:rsidRPr="009B1E15" w:rsidRDefault="005F1E3D" w:rsidP="005F1E3D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5F1E3D" w:rsidRPr="009B1E15" w:rsidRDefault="00AF17CA" w:rsidP="005F1E3D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시험기간 간식 이벤트</w:t>
            </w:r>
          </w:p>
        </w:tc>
      </w:tr>
    </w:tbl>
    <w:p w:rsidR="005F1E3D" w:rsidRDefault="005F1E3D" w:rsidP="005F1E3D"/>
    <w:p w:rsidR="005F1E3D" w:rsidRPr="0029157A" w:rsidRDefault="005F1E3D" w:rsidP="005F1E3D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5F1E3D" w:rsidRPr="00062781" w:rsidRDefault="0078196B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중간고사 기간에 기계공학과 학우들에게 선착순으로 간식 지급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5F1E3D" w:rsidRPr="00062781" w:rsidRDefault="0078196B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0.02~2022.10.04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5F1E3D" w:rsidRPr="00062781" w:rsidRDefault="0078196B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0.04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5F1E3D" w:rsidRPr="00062781" w:rsidRDefault="0078196B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389,500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5F1E3D" w:rsidRPr="00062781" w:rsidRDefault="0078196B" w:rsidP="005F1E3D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소통국</w:t>
            </w:r>
            <w:proofErr w:type="spellEnd"/>
            <w:r>
              <w:rPr>
                <w:rFonts w:hint="eastAsia"/>
                <w:sz w:val="22"/>
              </w:rPr>
              <w:t>/</w:t>
            </w:r>
            <w:proofErr w:type="spellStart"/>
            <w:r>
              <w:rPr>
                <w:rFonts w:hint="eastAsia"/>
                <w:sz w:val="22"/>
              </w:rPr>
              <w:t>손선호</w:t>
            </w:r>
            <w:proofErr w:type="spellEnd"/>
          </w:p>
        </w:tc>
      </w:tr>
    </w:tbl>
    <w:p w:rsidR="005F1E3D" w:rsidRDefault="005F1E3D" w:rsidP="005F1E3D"/>
    <w:p w:rsidR="005F1E3D" w:rsidRDefault="005F1E3D" w:rsidP="005F1E3D"/>
    <w:p w:rsidR="005F1E3D" w:rsidRPr="008A6F11" w:rsidRDefault="005F1E3D" w:rsidP="005F1E3D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5F1E3D" w:rsidRDefault="005F1E3D" w:rsidP="005F1E3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5F1E3D" w:rsidTr="005F1E3D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F1E3D" w:rsidRPr="00062781" w:rsidRDefault="005F1E3D" w:rsidP="005F1E3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F1E3D" w:rsidRPr="00062781" w:rsidRDefault="005F1E3D" w:rsidP="005F1E3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F1E3D" w:rsidRPr="00062781" w:rsidRDefault="005F1E3D" w:rsidP="005F1E3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5F1E3D" w:rsidTr="005F1E3D">
        <w:tc>
          <w:tcPr>
            <w:tcW w:w="2912" w:type="dxa"/>
            <w:tcBorders>
              <w:top w:val="single" w:sz="4" w:space="0" w:color="auto"/>
            </w:tcBorders>
          </w:tcPr>
          <w:p w:rsidR="005F1E3D" w:rsidRPr="00062781" w:rsidRDefault="0078196B" w:rsidP="005F1E3D">
            <w:pPr>
              <w:jc w:val="center"/>
            </w:pPr>
            <w:r>
              <w:t>2022.10.02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5F1E3D" w:rsidRPr="00062781" w:rsidRDefault="0078196B" w:rsidP="005F1E3D">
            <w:r>
              <w:rPr>
                <w:rFonts w:hint="eastAsia"/>
              </w:rPr>
              <w:t>간식 구매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5F1E3D" w:rsidRPr="00062781" w:rsidRDefault="005F1E3D" w:rsidP="005F1E3D"/>
        </w:tc>
      </w:tr>
      <w:tr w:rsidR="005F1E3D" w:rsidTr="005F1E3D">
        <w:tc>
          <w:tcPr>
            <w:tcW w:w="2912" w:type="dxa"/>
            <w:tcBorders>
              <w:bottom w:val="single" w:sz="12" w:space="0" w:color="auto"/>
            </w:tcBorders>
          </w:tcPr>
          <w:p w:rsidR="005F1E3D" w:rsidRPr="00062781" w:rsidRDefault="0078196B" w:rsidP="005F1E3D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04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5F1E3D" w:rsidRPr="00062781" w:rsidRDefault="0078196B" w:rsidP="005F1E3D">
            <w:r>
              <w:rPr>
                <w:rFonts w:hint="eastAsia"/>
              </w:rPr>
              <w:t>기계공 로비에서 선착순으로 간식 지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5F1E3D" w:rsidRPr="00062781" w:rsidRDefault="005F1E3D" w:rsidP="005F1E3D"/>
        </w:tc>
      </w:tr>
    </w:tbl>
    <w:p w:rsidR="005F1E3D" w:rsidRPr="008A6F11" w:rsidRDefault="005F1E3D" w:rsidP="005F1E3D">
      <w:pPr>
        <w:ind w:firstLineChars="100" w:firstLine="220"/>
        <w:rPr>
          <w:sz w:val="22"/>
        </w:rPr>
      </w:pPr>
    </w:p>
    <w:p w:rsidR="005F1E3D" w:rsidRDefault="005F1E3D" w:rsidP="005F1E3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78196B" w:rsidRPr="00B86905" w:rsidRDefault="0078196B" w:rsidP="0078196B">
      <w:pPr>
        <w:ind w:leftChars="100" w:left="200"/>
        <w:rPr>
          <w:sz w:val="22"/>
        </w:rPr>
      </w:pPr>
      <w:r>
        <w:rPr>
          <w:rFonts w:hint="eastAsia"/>
          <w:sz w:val="22"/>
        </w:rPr>
        <w:t>저번 간식 이벤트 참여도를 바탕으로 인원 수를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정하여 </w:t>
      </w:r>
      <w:r>
        <w:rPr>
          <w:sz w:val="22"/>
        </w:rPr>
        <w:t>35</w:t>
      </w:r>
      <w:r>
        <w:rPr>
          <w:rFonts w:hint="eastAsia"/>
          <w:sz w:val="22"/>
        </w:rPr>
        <w:t>명의 학생들에게 간식을 지급하였다.</w:t>
      </w:r>
    </w:p>
    <w:p w:rsidR="005F1E3D" w:rsidRPr="0078196B" w:rsidRDefault="005F1E3D" w:rsidP="005F1E3D">
      <w:pPr>
        <w:ind w:firstLineChars="100" w:firstLine="220"/>
        <w:rPr>
          <w:sz w:val="22"/>
        </w:rPr>
      </w:pPr>
    </w:p>
    <w:p w:rsidR="005F1E3D" w:rsidRDefault="005F1E3D" w:rsidP="005F1E3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78196B" w:rsidRPr="008A6F11" w:rsidRDefault="0078196B" w:rsidP="0078196B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선착순으로 </w:t>
      </w:r>
      <w:r>
        <w:rPr>
          <w:sz w:val="22"/>
        </w:rPr>
        <w:t>35</w:t>
      </w:r>
      <w:r>
        <w:rPr>
          <w:rFonts w:hint="eastAsia"/>
          <w:sz w:val="22"/>
        </w:rPr>
        <w:t>명의 학생들에게</w:t>
      </w:r>
      <w:r w:rsidR="006A2298">
        <w:rPr>
          <w:rFonts w:hint="eastAsia"/>
          <w:sz w:val="22"/>
        </w:rPr>
        <w:t xml:space="preserve"> 약 </w:t>
      </w:r>
      <w:r w:rsidR="006A2298">
        <w:rPr>
          <w:sz w:val="22"/>
        </w:rPr>
        <w:t>1</w:t>
      </w:r>
      <w:r w:rsidR="006A2298">
        <w:rPr>
          <w:rFonts w:hint="eastAsia"/>
          <w:sz w:val="22"/>
        </w:rPr>
        <w:t>시간 동안</w:t>
      </w:r>
      <w:r>
        <w:rPr>
          <w:rFonts w:hint="eastAsia"/>
          <w:sz w:val="22"/>
        </w:rPr>
        <w:t xml:space="preserve"> 간식을 지급하였다.</w:t>
      </w:r>
    </w:p>
    <w:p w:rsidR="005F1E3D" w:rsidRPr="006A2298" w:rsidRDefault="005F1E3D" w:rsidP="005F1E3D"/>
    <w:p w:rsidR="005F1E3D" w:rsidRDefault="005F1E3D" w:rsidP="005F1E3D"/>
    <w:p w:rsidR="005F1E3D" w:rsidRDefault="005F1E3D" w:rsidP="005F1E3D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1"/>
        <w:gridCol w:w="1003"/>
        <w:gridCol w:w="665"/>
        <w:gridCol w:w="1344"/>
        <w:gridCol w:w="665"/>
        <w:gridCol w:w="1360"/>
        <w:gridCol w:w="1360"/>
        <w:gridCol w:w="937"/>
        <w:gridCol w:w="665"/>
      </w:tblGrid>
      <w:tr w:rsidR="005F1E3D" w:rsidRPr="00626527" w:rsidTr="006A2298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5F1E3D" w:rsidRPr="00626527" w:rsidTr="006A2298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84502F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소통국</w:t>
            </w:r>
            <w:proofErr w:type="spellEnd"/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84502F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시험기간 간식 이벤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6A2298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간식 구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6A2298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G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A229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CF7EC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  <w:r w:rsidR="006A229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9,5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6A2298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6.6</w:t>
            </w:r>
            <w:r w:rsidR="005F1E3D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5F1E3D" w:rsidRPr="00626527" w:rsidTr="006A2298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6A229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CF7EC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</w:t>
            </w:r>
            <w:r w:rsidR="006A229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9,5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6A2298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6.6</w:t>
            </w:r>
            <w:r w:rsidR="005F1E3D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5F1E3D" w:rsidRDefault="005F1E3D" w:rsidP="005F1E3D"/>
    <w:p w:rsidR="005F1E3D" w:rsidRDefault="005F1E3D" w:rsidP="005F1E3D"/>
    <w:p w:rsidR="005F1E3D" w:rsidRPr="00062781" w:rsidRDefault="005F1E3D" w:rsidP="005F1E3D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5F1E3D" w:rsidRDefault="005F1E3D" w:rsidP="005F1E3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5F1E3D" w:rsidRPr="00062781" w:rsidRDefault="005F1E3D" w:rsidP="005F1E3D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6C1628" w:rsidRPr="006C1628">
        <w:rPr>
          <w:rFonts w:hint="eastAsia"/>
          <w:sz w:val="22"/>
        </w:rPr>
        <w:t>기계과</w:t>
      </w:r>
      <w:r w:rsidR="006C1628" w:rsidRPr="006C1628">
        <w:rPr>
          <w:sz w:val="22"/>
        </w:rPr>
        <w:t xml:space="preserve"> 학생들에게 접근성이 높은 기계과 로비에서 진행하였고 35명의 학생들에게 간식을 성공적으로 전달할 수 있었다.</w:t>
      </w:r>
    </w:p>
    <w:p w:rsidR="005F1E3D" w:rsidRDefault="005F1E3D" w:rsidP="005F1E3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lastRenderedPageBreak/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5F1E3D" w:rsidRPr="006C1628" w:rsidRDefault="005F1E3D" w:rsidP="006C1628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 </w:t>
      </w:r>
      <w:r w:rsidR="006C1628">
        <w:rPr>
          <w:rFonts w:hint="eastAsia"/>
          <w:sz w:val="22"/>
        </w:rPr>
        <w:t>저번보다 인원수를 줄인</w:t>
      </w:r>
      <w:r w:rsidR="006C1628">
        <w:rPr>
          <w:sz w:val="22"/>
        </w:rPr>
        <w:t xml:space="preserve"> 35</w:t>
      </w:r>
      <w:r w:rsidR="006C1628">
        <w:rPr>
          <w:rFonts w:hint="eastAsia"/>
          <w:sz w:val="22"/>
        </w:rPr>
        <w:t>명의 학생들에게만 간식을 전달하였지만 간식 이벤트전에 다양한 홍보를</w:t>
      </w:r>
      <w:r w:rsidR="006C1628">
        <w:rPr>
          <w:sz w:val="22"/>
        </w:rPr>
        <w:t xml:space="preserve"> </w:t>
      </w:r>
      <w:r w:rsidR="006C1628">
        <w:rPr>
          <w:rFonts w:hint="eastAsia"/>
          <w:sz w:val="22"/>
        </w:rPr>
        <w:t>하여</w:t>
      </w:r>
      <w:r w:rsidR="006C1628">
        <w:rPr>
          <w:sz w:val="22"/>
        </w:rPr>
        <w:t xml:space="preserve"> </w:t>
      </w:r>
      <w:r w:rsidR="006C1628">
        <w:rPr>
          <w:rFonts w:hint="eastAsia"/>
          <w:sz w:val="22"/>
        </w:rPr>
        <w:t>더욱 많은 기계과 학생들에게 간식을 전달하는 큰 행사가 되면 좋겠다.</w:t>
      </w:r>
    </w:p>
    <w:p w:rsidR="005F1E3D" w:rsidRPr="00062781" w:rsidRDefault="005F1E3D" w:rsidP="005F1E3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6C1628" w:rsidRPr="00062781" w:rsidRDefault="006C1628" w:rsidP="006C1628">
      <w:pPr>
        <w:ind w:leftChars="100" w:left="200"/>
        <w:rPr>
          <w:sz w:val="22"/>
        </w:rPr>
      </w:pPr>
      <w:r>
        <w:rPr>
          <w:rFonts w:hint="eastAsia"/>
          <w:sz w:val="22"/>
        </w:rPr>
        <w:t xml:space="preserve">간식 이벤트 </w:t>
      </w:r>
      <w:r>
        <w:rPr>
          <w:sz w:val="22"/>
        </w:rPr>
        <w:t>2</w:t>
      </w:r>
      <w:r>
        <w:rPr>
          <w:rFonts w:hint="eastAsia"/>
          <w:sz w:val="22"/>
        </w:rPr>
        <w:t>주전부터 미리 학생들에게 홍보를 하고 학생들이 학교에 많이 남아있는 날짜를 잘 선정한다면 참여도가 더 높아질</w:t>
      </w:r>
      <w:r>
        <w:rPr>
          <w:sz w:val="22"/>
        </w:rPr>
        <w:t xml:space="preserve"> </w:t>
      </w:r>
      <w:r>
        <w:rPr>
          <w:rFonts w:hint="eastAsia"/>
          <w:sz w:val="22"/>
        </w:rPr>
        <w:t>것 같다.</w:t>
      </w:r>
    </w:p>
    <w:p w:rsidR="005F1E3D" w:rsidRDefault="005F1E3D" w:rsidP="003D42B1">
      <w:pPr>
        <w:widowControl/>
        <w:wordWrap/>
        <w:autoSpaceDE/>
        <w:autoSpaceDN/>
      </w:pPr>
    </w:p>
    <w:p w:rsidR="006C1628" w:rsidRPr="006C1628" w:rsidRDefault="006C1628" w:rsidP="003D42B1">
      <w:pPr>
        <w:widowControl/>
        <w:wordWrap/>
        <w:autoSpaceDE/>
        <w:autoSpaceDN/>
      </w:pPr>
    </w:p>
    <w:p w:rsidR="005F1E3D" w:rsidRDefault="005F1E3D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5F1E3D" w:rsidRPr="009B1E15" w:rsidTr="005F1E3D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5F1E3D" w:rsidRPr="009B1E15" w:rsidRDefault="007E0204" w:rsidP="005F1E3D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6</w:t>
            </w:r>
          </w:p>
        </w:tc>
        <w:tc>
          <w:tcPr>
            <w:tcW w:w="236" w:type="dxa"/>
            <w:tcBorders>
              <w:left w:val="nil"/>
            </w:tcBorders>
          </w:tcPr>
          <w:p w:rsidR="005F1E3D" w:rsidRPr="009B1E15" w:rsidRDefault="005F1E3D" w:rsidP="005F1E3D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5F1E3D" w:rsidRPr="009B1E15" w:rsidRDefault="007E0204" w:rsidP="005F1E3D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랩 인터뷰</w:t>
            </w:r>
          </w:p>
        </w:tc>
      </w:tr>
    </w:tbl>
    <w:p w:rsidR="005F1E3D" w:rsidRDefault="005F1E3D" w:rsidP="005F1E3D"/>
    <w:p w:rsidR="005F1E3D" w:rsidRPr="0029157A" w:rsidRDefault="005F1E3D" w:rsidP="005F1E3D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5F1E3D" w:rsidRPr="00062781" w:rsidRDefault="00321416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기계공학과 소속 연구실에 대한 인터뷰를 동영상 형식으로 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5F1E3D" w:rsidRPr="00062781" w:rsidRDefault="00321416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9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5F1E3D" w:rsidRPr="00062781" w:rsidRDefault="00321416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9~2022.12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5F1E3D" w:rsidRPr="00062781" w:rsidRDefault="00321416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160,800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5F1E3D" w:rsidRPr="00062781" w:rsidRDefault="00321416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랩 인터뷰 </w:t>
            </w:r>
            <w:r>
              <w:rPr>
                <w:sz w:val="22"/>
              </w:rPr>
              <w:t>TF/</w:t>
            </w:r>
            <w:r>
              <w:rPr>
                <w:rFonts w:hint="eastAsia"/>
                <w:sz w:val="22"/>
              </w:rPr>
              <w:t>이준호</w:t>
            </w:r>
          </w:p>
        </w:tc>
      </w:tr>
    </w:tbl>
    <w:p w:rsidR="005F1E3D" w:rsidRDefault="005F1E3D" w:rsidP="005F1E3D"/>
    <w:p w:rsidR="005F1E3D" w:rsidRDefault="005F1E3D" w:rsidP="005F1E3D"/>
    <w:p w:rsidR="005F1E3D" w:rsidRPr="008A6F11" w:rsidRDefault="005F1E3D" w:rsidP="005F1E3D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5F1E3D" w:rsidRDefault="005F1E3D" w:rsidP="005F1E3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5F1E3D" w:rsidTr="005F1E3D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F1E3D" w:rsidRPr="00062781" w:rsidRDefault="005F1E3D" w:rsidP="005F1E3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F1E3D" w:rsidRPr="00062781" w:rsidRDefault="005F1E3D" w:rsidP="005F1E3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F1E3D" w:rsidRPr="00062781" w:rsidRDefault="005F1E3D" w:rsidP="005F1E3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5F1E3D" w:rsidTr="005F1E3D">
        <w:tc>
          <w:tcPr>
            <w:tcW w:w="2912" w:type="dxa"/>
            <w:tcBorders>
              <w:top w:val="single" w:sz="4" w:space="0" w:color="auto"/>
            </w:tcBorders>
          </w:tcPr>
          <w:p w:rsidR="005F1E3D" w:rsidRPr="00062781" w:rsidRDefault="00321416" w:rsidP="005F1E3D">
            <w:pPr>
              <w:jc w:val="center"/>
            </w:pPr>
            <w:r>
              <w:rPr>
                <w:rFonts w:hint="eastAsia"/>
              </w:rPr>
              <w:t>2</w:t>
            </w:r>
            <w:r>
              <w:t>022.9.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5F1E3D" w:rsidRPr="00062781" w:rsidRDefault="00586468" w:rsidP="005F1E3D">
            <w:r>
              <w:rPr>
                <w:rFonts w:hint="eastAsia"/>
              </w:rPr>
              <w:t>C</w:t>
            </w:r>
            <w:r>
              <w:t>VMBL</w:t>
            </w:r>
            <w:r>
              <w:rPr>
                <w:rFonts w:hint="eastAsia"/>
              </w:rPr>
              <w:t xml:space="preserve"> 인터뷰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5F1E3D" w:rsidRPr="00062781" w:rsidRDefault="005F1E3D" w:rsidP="005F1E3D"/>
        </w:tc>
      </w:tr>
      <w:tr w:rsidR="005F1E3D" w:rsidTr="005F1E3D">
        <w:tc>
          <w:tcPr>
            <w:tcW w:w="2912" w:type="dxa"/>
          </w:tcPr>
          <w:p w:rsidR="005F1E3D" w:rsidRPr="00062781" w:rsidRDefault="00321416" w:rsidP="005F1E3D">
            <w:pPr>
              <w:jc w:val="center"/>
            </w:pPr>
            <w:r>
              <w:rPr>
                <w:rFonts w:hint="eastAsia"/>
              </w:rPr>
              <w:t>2</w:t>
            </w:r>
            <w:r>
              <w:t>022.9.13</w:t>
            </w:r>
          </w:p>
        </w:tc>
        <w:tc>
          <w:tcPr>
            <w:tcW w:w="2912" w:type="dxa"/>
          </w:tcPr>
          <w:p w:rsidR="005F1E3D" w:rsidRPr="00062781" w:rsidRDefault="00586468" w:rsidP="005F1E3D">
            <w:r>
              <w:rPr>
                <w:rFonts w:hint="eastAsia"/>
              </w:rPr>
              <w:t>F</w:t>
            </w:r>
            <w:r>
              <w:t xml:space="preserve">TP Lab </w:t>
            </w:r>
            <w:r>
              <w:rPr>
                <w:rFonts w:hint="eastAsia"/>
              </w:rPr>
              <w:t>인터뷰</w:t>
            </w:r>
          </w:p>
        </w:tc>
        <w:tc>
          <w:tcPr>
            <w:tcW w:w="2913" w:type="dxa"/>
          </w:tcPr>
          <w:p w:rsidR="005F1E3D" w:rsidRPr="00062781" w:rsidRDefault="005F1E3D" w:rsidP="005F1E3D"/>
        </w:tc>
      </w:tr>
      <w:tr w:rsidR="005F1E3D" w:rsidTr="00586468">
        <w:tc>
          <w:tcPr>
            <w:tcW w:w="2912" w:type="dxa"/>
          </w:tcPr>
          <w:p w:rsidR="005F1E3D" w:rsidRPr="00062781" w:rsidRDefault="00321416" w:rsidP="005F1E3D">
            <w:pPr>
              <w:jc w:val="center"/>
            </w:pPr>
            <w:r>
              <w:rPr>
                <w:rFonts w:hint="eastAsia"/>
              </w:rPr>
              <w:lastRenderedPageBreak/>
              <w:t>2</w:t>
            </w:r>
            <w:r>
              <w:t>022.9.20</w:t>
            </w:r>
          </w:p>
        </w:tc>
        <w:tc>
          <w:tcPr>
            <w:tcW w:w="2912" w:type="dxa"/>
          </w:tcPr>
          <w:p w:rsidR="005F1E3D" w:rsidRPr="00062781" w:rsidRDefault="00586468" w:rsidP="005F1E3D">
            <w:r>
              <w:rPr>
                <w:rFonts w:hint="eastAsia"/>
              </w:rPr>
              <w:t>E</w:t>
            </w:r>
            <w:r>
              <w:t xml:space="preserve">XO Lab </w:t>
            </w:r>
            <w:r>
              <w:rPr>
                <w:rFonts w:hint="eastAsia"/>
              </w:rPr>
              <w:t>인터뷰</w:t>
            </w:r>
          </w:p>
        </w:tc>
        <w:tc>
          <w:tcPr>
            <w:tcW w:w="2913" w:type="dxa"/>
          </w:tcPr>
          <w:p w:rsidR="005F1E3D" w:rsidRPr="00062781" w:rsidRDefault="005F1E3D" w:rsidP="005F1E3D"/>
        </w:tc>
      </w:tr>
      <w:tr w:rsidR="00586468" w:rsidTr="00586468">
        <w:tc>
          <w:tcPr>
            <w:tcW w:w="2912" w:type="dxa"/>
          </w:tcPr>
          <w:p w:rsidR="00586468" w:rsidRDefault="00586468" w:rsidP="005F1E3D">
            <w:pPr>
              <w:jc w:val="center"/>
            </w:pPr>
            <w:r>
              <w:rPr>
                <w:rFonts w:hint="eastAsia"/>
              </w:rPr>
              <w:t>2</w:t>
            </w:r>
            <w:r>
              <w:t>022.9.28</w:t>
            </w:r>
          </w:p>
        </w:tc>
        <w:tc>
          <w:tcPr>
            <w:tcW w:w="2912" w:type="dxa"/>
          </w:tcPr>
          <w:p w:rsidR="00586468" w:rsidRPr="00062781" w:rsidRDefault="00586468" w:rsidP="005F1E3D">
            <w:proofErr w:type="spellStart"/>
            <w:r>
              <w:rPr>
                <w:rFonts w:hint="eastAsia"/>
              </w:rPr>
              <w:t>M</w:t>
            </w:r>
            <w:r>
              <w:t>SKBioDyn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L</w:t>
            </w:r>
            <w:r>
              <w:t xml:space="preserve">ab </w:t>
            </w:r>
            <w:r>
              <w:rPr>
                <w:rFonts w:hint="eastAsia"/>
              </w:rPr>
              <w:t>인터뷰</w:t>
            </w:r>
          </w:p>
        </w:tc>
        <w:tc>
          <w:tcPr>
            <w:tcW w:w="2913" w:type="dxa"/>
          </w:tcPr>
          <w:p w:rsidR="00586468" w:rsidRPr="00062781" w:rsidRDefault="00586468" w:rsidP="005F1E3D"/>
        </w:tc>
      </w:tr>
      <w:tr w:rsidR="00586468" w:rsidTr="00586468">
        <w:tc>
          <w:tcPr>
            <w:tcW w:w="2912" w:type="dxa"/>
          </w:tcPr>
          <w:p w:rsidR="00586468" w:rsidRDefault="00586468" w:rsidP="005F1E3D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4</w:t>
            </w:r>
          </w:p>
        </w:tc>
        <w:tc>
          <w:tcPr>
            <w:tcW w:w="2912" w:type="dxa"/>
          </w:tcPr>
          <w:p w:rsidR="00586468" w:rsidRPr="00062781" w:rsidRDefault="00586468" w:rsidP="005F1E3D">
            <w:r>
              <w:rPr>
                <w:rFonts w:hint="eastAsia"/>
              </w:rPr>
              <w:t>A</w:t>
            </w:r>
            <w:r>
              <w:t xml:space="preserve">PTF </w:t>
            </w:r>
            <w:r>
              <w:rPr>
                <w:rFonts w:hint="eastAsia"/>
              </w:rPr>
              <w:t>L</w:t>
            </w:r>
            <w:r>
              <w:t xml:space="preserve">ab </w:t>
            </w:r>
            <w:r>
              <w:rPr>
                <w:rFonts w:hint="eastAsia"/>
              </w:rPr>
              <w:t>인터뷰</w:t>
            </w:r>
          </w:p>
        </w:tc>
        <w:tc>
          <w:tcPr>
            <w:tcW w:w="2913" w:type="dxa"/>
          </w:tcPr>
          <w:p w:rsidR="00586468" w:rsidRPr="00062781" w:rsidRDefault="00586468" w:rsidP="005F1E3D"/>
        </w:tc>
      </w:tr>
      <w:tr w:rsidR="00586468" w:rsidTr="00586468">
        <w:tc>
          <w:tcPr>
            <w:tcW w:w="2912" w:type="dxa"/>
          </w:tcPr>
          <w:p w:rsidR="00586468" w:rsidRDefault="00586468" w:rsidP="005F1E3D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15</w:t>
            </w:r>
          </w:p>
        </w:tc>
        <w:tc>
          <w:tcPr>
            <w:tcW w:w="2912" w:type="dxa"/>
          </w:tcPr>
          <w:p w:rsidR="00586468" w:rsidRPr="00062781" w:rsidRDefault="00586468" w:rsidP="005F1E3D">
            <w:proofErr w:type="spellStart"/>
            <w:r>
              <w:rPr>
                <w:rFonts w:hint="eastAsia"/>
              </w:rPr>
              <w:t>J</w:t>
            </w:r>
            <w:r>
              <w:t>ustDoIt</w:t>
            </w:r>
            <w:proofErr w:type="spellEnd"/>
            <w:r>
              <w:t xml:space="preserve"> Lab </w:t>
            </w:r>
            <w:r>
              <w:rPr>
                <w:rFonts w:hint="eastAsia"/>
              </w:rPr>
              <w:t>인터뷰</w:t>
            </w:r>
          </w:p>
        </w:tc>
        <w:tc>
          <w:tcPr>
            <w:tcW w:w="2913" w:type="dxa"/>
          </w:tcPr>
          <w:p w:rsidR="00586468" w:rsidRPr="00062781" w:rsidRDefault="00586468" w:rsidP="005F1E3D"/>
        </w:tc>
      </w:tr>
      <w:tr w:rsidR="00586468" w:rsidTr="00586468">
        <w:tc>
          <w:tcPr>
            <w:tcW w:w="2912" w:type="dxa"/>
          </w:tcPr>
          <w:p w:rsidR="00586468" w:rsidRDefault="00586468" w:rsidP="005F1E3D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18</w:t>
            </w:r>
          </w:p>
        </w:tc>
        <w:tc>
          <w:tcPr>
            <w:tcW w:w="2912" w:type="dxa"/>
          </w:tcPr>
          <w:p w:rsidR="00586468" w:rsidRPr="00062781" w:rsidRDefault="00586468" w:rsidP="005F1E3D">
            <w:r>
              <w:rPr>
                <w:rFonts w:hint="eastAsia"/>
              </w:rPr>
              <w:t>A</w:t>
            </w:r>
            <w:r>
              <w:t xml:space="preserve">TET Lab </w:t>
            </w:r>
            <w:r>
              <w:rPr>
                <w:rFonts w:hint="eastAsia"/>
              </w:rPr>
              <w:t>인터뷰</w:t>
            </w:r>
          </w:p>
        </w:tc>
        <w:tc>
          <w:tcPr>
            <w:tcW w:w="2913" w:type="dxa"/>
          </w:tcPr>
          <w:p w:rsidR="00586468" w:rsidRPr="00062781" w:rsidRDefault="00586468" w:rsidP="005F1E3D"/>
        </w:tc>
      </w:tr>
      <w:tr w:rsidR="00586468" w:rsidTr="005F1E3D">
        <w:tc>
          <w:tcPr>
            <w:tcW w:w="2912" w:type="dxa"/>
            <w:tcBorders>
              <w:bottom w:val="single" w:sz="12" w:space="0" w:color="auto"/>
            </w:tcBorders>
          </w:tcPr>
          <w:p w:rsidR="00586468" w:rsidRDefault="00586468" w:rsidP="005F1E3D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23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586468" w:rsidRPr="00062781" w:rsidRDefault="00586468" w:rsidP="005F1E3D">
            <w:r>
              <w:rPr>
                <w:rFonts w:hint="eastAsia"/>
              </w:rPr>
              <w:t>H</w:t>
            </w:r>
            <w:r>
              <w:t xml:space="preserve">RI Lab </w:t>
            </w:r>
            <w:r>
              <w:rPr>
                <w:rFonts w:hint="eastAsia"/>
              </w:rPr>
              <w:t>인터뷰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586468" w:rsidRPr="00062781" w:rsidRDefault="00586468" w:rsidP="005F1E3D"/>
        </w:tc>
      </w:tr>
    </w:tbl>
    <w:p w:rsidR="005F1E3D" w:rsidRPr="008A6F11" w:rsidRDefault="005F1E3D" w:rsidP="005F1E3D">
      <w:pPr>
        <w:ind w:firstLineChars="100" w:firstLine="220"/>
        <w:rPr>
          <w:sz w:val="22"/>
        </w:rPr>
      </w:pPr>
    </w:p>
    <w:p w:rsidR="005F1E3D" w:rsidRDefault="005F1E3D" w:rsidP="005F1E3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586468" w:rsidRDefault="00586468" w:rsidP="00586468">
      <w:pPr>
        <w:rPr>
          <w:rFonts w:asciiTheme="minorEastAsia" w:hAnsiTheme="minorEastAsia"/>
          <w:bCs/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 xml:space="preserve">직접 랩을 찾아가 </w:t>
      </w:r>
      <w:proofErr w:type="spellStart"/>
      <w:r>
        <w:rPr>
          <w:rFonts w:ascii="맑은 고딕" w:eastAsia="맑은 고딕" w:hAnsi="맑은 고딕" w:hint="eastAsia"/>
          <w:color w:val="000000"/>
          <w:sz w:val="22"/>
        </w:rPr>
        <w:t>교수님들에게</w:t>
      </w:r>
      <w:proofErr w:type="spellEnd"/>
      <w:r>
        <w:rPr>
          <w:rFonts w:ascii="맑은 고딕" w:eastAsia="맑은 고딕" w:hAnsi="맑은 고딕" w:hint="eastAsia"/>
          <w:color w:val="000000"/>
          <w:sz w:val="22"/>
        </w:rPr>
        <w:t xml:space="preserve"> 현재 어떠한 연구를 주로 다루고 있는지, 앞으로의 계획과 같은 질문을 하였으며 현재 랩에서 연구를 진행하고 있는 대학원생들을 대상으로도 인터뷰를 진행하였다.</w:t>
      </w:r>
    </w:p>
    <w:p w:rsidR="005F1E3D" w:rsidRPr="00586468" w:rsidRDefault="005F1E3D" w:rsidP="005F1E3D">
      <w:pPr>
        <w:ind w:firstLineChars="100" w:firstLine="220"/>
        <w:rPr>
          <w:sz w:val="22"/>
        </w:rPr>
      </w:pPr>
    </w:p>
    <w:p w:rsidR="005F1E3D" w:rsidRDefault="005F1E3D" w:rsidP="005F1E3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5F1E3D" w:rsidRPr="008A6F11" w:rsidRDefault="00586468" w:rsidP="005F1E3D">
      <w:pPr>
        <w:ind w:firstLineChars="100" w:firstLine="220"/>
        <w:rPr>
          <w:sz w:val="22"/>
        </w:rPr>
      </w:pPr>
      <w:r w:rsidRPr="00586468">
        <w:rPr>
          <w:rFonts w:hint="eastAsia"/>
          <w:sz w:val="22"/>
        </w:rPr>
        <w:t>총</w:t>
      </w:r>
      <w:r w:rsidRPr="00586468">
        <w:rPr>
          <w:sz w:val="22"/>
        </w:rPr>
        <w:t xml:space="preserve"> 8개의 연구실을 다니며 인터뷰를 진행하였다</w:t>
      </w:r>
    </w:p>
    <w:p w:rsidR="005F1E3D" w:rsidRDefault="005F1E3D" w:rsidP="005F1E3D"/>
    <w:p w:rsidR="005F1E3D" w:rsidRDefault="005F1E3D" w:rsidP="005F1E3D"/>
    <w:p w:rsidR="005F1E3D" w:rsidRDefault="005F1E3D" w:rsidP="005F1E3D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2"/>
        <w:gridCol w:w="490"/>
        <w:gridCol w:w="1491"/>
        <w:gridCol w:w="490"/>
        <w:gridCol w:w="1002"/>
        <w:gridCol w:w="1002"/>
        <w:gridCol w:w="690"/>
        <w:gridCol w:w="1833"/>
      </w:tblGrid>
      <w:tr w:rsidR="00586468" w:rsidRPr="00626527" w:rsidTr="00586468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586468" w:rsidRPr="00626527" w:rsidTr="00586468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586468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랩 인터뷰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TF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F1E3D" w:rsidRPr="00626527" w:rsidRDefault="00586468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랩 인터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86468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86468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인터뷰 참여자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86468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H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58646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58646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60,8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86468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4.3</w:t>
            </w:r>
            <w:r w:rsidR="005F1E3D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586468" w:rsidRPr="00626527" w:rsidTr="00586468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586468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촬영용 삼각대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586468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H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586468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586468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586468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5F1E3D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586468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전년도 구매한 삼각대 사용</w:t>
            </w:r>
          </w:p>
        </w:tc>
      </w:tr>
      <w:tr w:rsidR="00586468" w:rsidRPr="00626527" w:rsidTr="00586468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58646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58646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60,8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86468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4.3</w:t>
            </w:r>
            <w:r w:rsidR="005F1E3D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5F1E3D" w:rsidRDefault="005F1E3D" w:rsidP="005F1E3D"/>
    <w:p w:rsidR="005F1E3D" w:rsidRDefault="005F1E3D" w:rsidP="005F1E3D"/>
    <w:p w:rsidR="005F1E3D" w:rsidRPr="00062781" w:rsidRDefault="005F1E3D" w:rsidP="005F1E3D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5F1E3D" w:rsidRDefault="005F1E3D" w:rsidP="005F1E3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B7307B" w:rsidRDefault="005F1E3D" w:rsidP="00B7307B">
      <w:pPr>
        <w:rPr>
          <w:sz w:val="22"/>
        </w:rPr>
      </w:pPr>
      <w:r>
        <w:rPr>
          <w:rFonts w:hint="eastAsia"/>
          <w:sz w:val="22"/>
        </w:rPr>
        <w:t xml:space="preserve"> </w:t>
      </w:r>
      <w:r w:rsidR="00B7307B">
        <w:rPr>
          <w:rFonts w:ascii="맑은 고딕" w:eastAsia="맑은 고딕" w:hAnsi="맑은 고딕" w:hint="eastAsia"/>
          <w:color w:val="000000"/>
          <w:sz w:val="22"/>
        </w:rPr>
        <w:t xml:space="preserve">이번 하반기에 새롭게 진행하는 사업으로, 총 </w:t>
      </w:r>
      <w:r w:rsidR="00B7307B">
        <w:rPr>
          <w:rFonts w:ascii="맑은 고딕" w:eastAsia="맑은 고딕" w:hAnsi="맑은 고딕"/>
          <w:color w:val="000000"/>
          <w:sz w:val="22"/>
        </w:rPr>
        <w:t>8</w:t>
      </w:r>
      <w:r w:rsidR="00B7307B">
        <w:rPr>
          <w:rFonts w:ascii="맑은 고딕" w:eastAsia="맑은 고딕" w:hAnsi="맑은 고딕" w:hint="eastAsia"/>
          <w:color w:val="000000"/>
          <w:sz w:val="22"/>
        </w:rPr>
        <w:t xml:space="preserve">개 분야의 연구소를 직접 찾아가 연구가 진행되는 모습이나 대학원생들을 대상으로 한 인터뷰와 같이 대학원에 진학을 생각중인 </w:t>
      </w:r>
      <w:r w:rsidR="00B7307B">
        <w:rPr>
          <w:rFonts w:ascii="맑은 고딕" w:eastAsia="맑은 고딕" w:hAnsi="맑은 고딕" w:hint="eastAsia"/>
          <w:color w:val="000000"/>
          <w:sz w:val="22"/>
        </w:rPr>
        <w:lastRenderedPageBreak/>
        <w:t>학부생들이 연구소를 미리 알아볼 수 있는 좋은 기회가 되었다.</w:t>
      </w:r>
    </w:p>
    <w:p w:rsidR="005F1E3D" w:rsidRPr="00B7307B" w:rsidRDefault="005F1E3D" w:rsidP="005F1E3D">
      <w:pPr>
        <w:ind w:firstLineChars="50" w:firstLine="110"/>
        <w:rPr>
          <w:sz w:val="22"/>
        </w:rPr>
      </w:pPr>
    </w:p>
    <w:p w:rsidR="005F1E3D" w:rsidRDefault="005F1E3D" w:rsidP="005F1E3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B7307B" w:rsidRDefault="005F1E3D" w:rsidP="00B7307B">
      <w:pPr>
        <w:rPr>
          <w:sz w:val="22"/>
        </w:rPr>
      </w:pPr>
      <w:r>
        <w:rPr>
          <w:rFonts w:hint="eastAsia"/>
          <w:sz w:val="22"/>
        </w:rPr>
        <w:t xml:space="preserve"> </w:t>
      </w:r>
      <w:r w:rsidR="00B7307B">
        <w:rPr>
          <w:rFonts w:ascii="맑은 고딕" w:eastAsia="맑은 고딕" w:hAnsi="맑은 고딕" w:hint="eastAsia"/>
          <w:color w:val="000000"/>
          <w:sz w:val="22"/>
        </w:rPr>
        <w:t>기계공학과 유튜브를 통해 인터뷰를 볼 수 있는데 아직 홍보가 활발히 이루어지지 않아 다양한 방법을 통해 학우들에게 널리 알릴 수 있으면 좋을 것 같다.</w:t>
      </w:r>
      <w:r w:rsidR="00B7307B">
        <w:rPr>
          <w:rFonts w:ascii="맑은 고딕" w:eastAsia="맑은 고딕" w:hAnsi="맑은 고딕"/>
          <w:color w:val="000000"/>
          <w:sz w:val="22"/>
        </w:rPr>
        <w:t xml:space="preserve"> </w:t>
      </w:r>
      <w:r w:rsidR="00B7307B">
        <w:rPr>
          <w:rFonts w:ascii="맑은 고딕" w:eastAsia="맑은 고딕" w:hAnsi="맑은 고딕" w:hint="eastAsia"/>
          <w:color w:val="000000"/>
          <w:sz w:val="22"/>
        </w:rPr>
        <w:t>또한,</w:t>
      </w:r>
      <w:r w:rsidR="00B7307B">
        <w:rPr>
          <w:rFonts w:ascii="맑은 고딕" w:eastAsia="맑은 고딕" w:hAnsi="맑은 고딕"/>
          <w:color w:val="000000"/>
          <w:sz w:val="22"/>
        </w:rPr>
        <w:t xml:space="preserve"> </w:t>
      </w:r>
      <w:r w:rsidR="00B7307B">
        <w:rPr>
          <w:rFonts w:ascii="맑은 고딕" w:eastAsia="맑은 고딕" w:hAnsi="맑은 고딕" w:hint="eastAsia"/>
          <w:color w:val="000000"/>
          <w:sz w:val="22"/>
        </w:rPr>
        <w:t xml:space="preserve">기존에는 </w:t>
      </w:r>
      <w:r w:rsidR="00B7307B">
        <w:rPr>
          <w:rFonts w:ascii="맑은 고딕" w:eastAsia="맑은 고딕" w:hAnsi="맑은 고딕"/>
          <w:color w:val="000000"/>
          <w:sz w:val="22"/>
        </w:rPr>
        <w:t>10</w:t>
      </w:r>
      <w:r w:rsidR="00B7307B">
        <w:rPr>
          <w:rFonts w:ascii="맑은 고딕" w:eastAsia="맑은 고딕" w:hAnsi="맑은 고딕" w:hint="eastAsia"/>
          <w:color w:val="000000"/>
          <w:sz w:val="22"/>
        </w:rPr>
        <w:t>개의 랩을 대상으로 인터뷰하는 것을 목표하였지만,</w:t>
      </w:r>
      <w:r w:rsidR="00B7307B">
        <w:rPr>
          <w:rFonts w:ascii="맑은 고딕" w:eastAsia="맑은 고딕" w:hAnsi="맑은 고딕"/>
          <w:color w:val="000000"/>
          <w:sz w:val="22"/>
        </w:rPr>
        <w:t xml:space="preserve"> </w:t>
      </w:r>
      <w:r w:rsidR="00B7307B">
        <w:rPr>
          <w:rFonts w:ascii="맑은 고딕" w:eastAsia="맑은 고딕" w:hAnsi="맑은 고딕" w:hint="eastAsia"/>
          <w:color w:val="000000"/>
          <w:sz w:val="22"/>
        </w:rPr>
        <w:t>그에 못</w:t>
      </w:r>
      <w:r w:rsidR="00B7307B">
        <w:rPr>
          <w:rFonts w:ascii="맑은 고딕" w:eastAsia="맑은 고딕" w:hAnsi="맑은 고딕"/>
          <w:color w:val="000000"/>
          <w:sz w:val="22"/>
        </w:rPr>
        <w:t xml:space="preserve"> </w:t>
      </w:r>
      <w:r w:rsidR="00B7307B">
        <w:rPr>
          <w:rFonts w:ascii="맑은 고딕" w:eastAsia="맑은 고딕" w:hAnsi="맑은 고딕" w:hint="eastAsia"/>
          <w:color w:val="000000"/>
          <w:sz w:val="22"/>
        </w:rPr>
        <w:t xml:space="preserve">미치는 </w:t>
      </w:r>
      <w:r w:rsidR="00B7307B">
        <w:rPr>
          <w:rFonts w:ascii="맑은 고딕" w:eastAsia="맑은 고딕" w:hAnsi="맑은 고딕"/>
          <w:color w:val="000000"/>
          <w:sz w:val="22"/>
        </w:rPr>
        <w:t>8</w:t>
      </w:r>
      <w:r w:rsidR="00B7307B">
        <w:rPr>
          <w:rFonts w:ascii="맑은 고딕" w:eastAsia="맑은 고딕" w:hAnsi="맑은 고딕" w:hint="eastAsia"/>
          <w:color w:val="000000"/>
          <w:sz w:val="22"/>
        </w:rPr>
        <w:t>개의 연구실만을 대상으로 인터뷰를 하게 되었다.</w:t>
      </w:r>
    </w:p>
    <w:p w:rsidR="005F1E3D" w:rsidRPr="00B7307B" w:rsidRDefault="005F1E3D" w:rsidP="005F1E3D">
      <w:pPr>
        <w:ind w:firstLineChars="50" w:firstLine="110"/>
        <w:rPr>
          <w:sz w:val="22"/>
        </w:rPr>
      </w:pPr>
    </w:p>
    <w:p w:rsidR="005F1E3D" w:rsidRDefault="005F1E3D" w:rsidP="005F1E3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B7307B" w:rsidRPr="00215DD1" w:rsidRDefault="00B7307B" w:rsidP="00B7307B">
      <w:pPr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이 사업을 계속 진행하여 기계공학과의 모든 랩을 한번씩 인터뷰하여 대학원 진학을 앞둔 학부생들에게 큰 도움이 될 수 있었으면 좋겠다.</w:t>
      </w:r>
    </w:p>
    <w:p w:rsidR="007E0204" w:rsidRPr="00B7307B" w:rsidRDefault="007E0204" w:rsidP="005F1E3D">
      <w:pPr>
        <w:ind w:firstLineChars="100" w:firstLine="220"/>
        <w:rPr>
          <w:sz w:val="22"/>
        </w:rPr>
      </w:pPr>
    </w:p>
    <w:p w:rsidR="007E0204" w:rsidRPr="00062781" w:rsidRDefault="007E0204" w:rsidP="005F1E3D">
      <w:pPr>
        <w:ind w:firstLineChars="100" w:firstLine="220"/>
        <w:rPr>
          <w:sz w:val="22"/>
        </w:rPr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5F1E3D" w:rsidRPr="009B1E15" w:rsidTr="005F1E3D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5F1E3D" w:rsidRPr="009B1E15" w:rsidRDefault="005F1E3D" w:rsidP="005F1E3D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br w:type="page"/>
            </w:r>
            <w:r w:rsidR="007E0204">
              <w:rPr>
                <w:b/>
                <w:color w:val="FFFFFF" w:themeColor="background1"/>
                <w:sz w:val="32"/>
              </w:rPr>
              <w:t>7</w:t>
            </w:r>
          </w:p>
        </w:tc>
        <w:tc>
          <w:tcPr>
            <w:tcW w:w="236" w:type="dxa"/>
            <w:tcBorders>
              <w:left w:val="nil"/>
            </w:tcBorders>
          </w:tcPr>
          <w:p w:rsidR="005F1E3D" w:rsidRPr="009B1E15" w:rsidRDefault="005F1E3D" w:rsidP="005F1E3D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5F1E3D" w:rsidRPr="009B1E15" w:rsidRDefault="007E0204" w:rsidP="005F1E3D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스터디 그룹</w:t>
            </w:r>
          </w:p>
        </w:tc>
      </w:tr>
    </w:tbl>
    <w:p w:rsidR="005F1E3D" w:rsidRDefault="005F1E3D" w:rsidP="005F1E3D"/>
    <w:p w:rsidR="005F1E3D" w:rsidRPr="0029157A" w:rsidRDefault="005F1E3D" w:rsidP="005F1E3D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5F1E3D" w:rsidRPr="00062781" w:rsidRDefault="007E0204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계공학과 학부생을 대상으로 희망하는 과목을 선택하여 스터디 그룹을 운영한다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5F1E3D" w:rsidRPr="00062781" w:rsidRDefault="007E0204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~2022.09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5F1E3D" w:rsidRPr="00062781" w:rsidRDefault="007E0204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5F1E3D" w:rsidRPr="00062781" w:rsidRDefault="007E0204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0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5F1E3D" w:rsidRPr="00062781" w:rsidRDefault="007E0204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스터디 그룹 </w:t>
            </w:r>
            <w:r>
              <w:rPr>
                <w:sz w:val="22"/>
              </w:rPr>
              <w:t>TF/</w:t>
            </w:r>
            <w:r>
              <w:rPr>
                <w:rFonts w:hint="eastAsia"/>
                <w:sz w:val="22"/>
              </w:rPr>
              <w:t>최수용</w:t>
            </w:r>
          </w:p>
        </w:tc>
      </w:tr>
    </w:tbl>
    <w:p w:rsidR="005F1E3D" w:rsidRDefault="005F1E3D" w:rsidP="005F1E3D"/>
    <w:p w:rsidR="005F1E3D" w:rsidRDefault="005F1E3D" w:rsidP="005F1E3D"/>
    <w:p w:rsidR="005F1E3D" w:rsidRPr="008A6F11" w:rsidRDefault="005F1E3D" w:rsidP="005F1E3D">
      <w:pPr>
        <w:rPr>
          <w:b/>
          <w:sz w:val="24"/>
        </w:rPr>
      </w:pPr>
      <w:r w:rsidRPr="008A6F11">
        <w:rPr>
          <w:rFonts w:hint="eastAsia"/>
          <w:b/>
          <w:sz w:val="24"/>
        </w:rPr>
        <w:lastRenderedPageBreak/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5F1E3D" w:rsidRDefault="005F1E3D" w:rsidP="005F1E3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5F1E3D" w:rsidTr="005F1E3D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F1E3D" w:rsidRPr="00062781" w:rsidRDefault="005F1E3D" w:rsidP="005F1E3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F1E3D" w:rsidRPr="00062781" w:rsidRDefault="005F1E3D" w:rsidP="005F1E3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F1E3D" w:rsidRPr="00062781" w:rsidRDefault="005F1E3D" w:rsidP="005F1E3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5F1E3D" w:rsidTr="005F1E3D">
        <w:tc>
          <w:tcPr>
            <w:tcW w:w="2912" w:type="dxa"/>
            <w:tcBorders>
              <w:top w:val="single" w:sz="4" w:space="0" w:color="auto"/>
            </w:tcBorders>
          </w:tcPr>
          <w:p w:rsidR="005F1E3D" w:rsidRPr="00062781" w:rsidRDefault="007E0204" w:rsidP="005F1E3D">
            <w:pPr>
              <w:jc w:val="center"/>
            </w:pPr>
            <w:r>
              <w:t>2022.08~2022.09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5F1E3D" w:rsidRPr="00062781" w:rsidRDefault="007E0204" w:rsidP="005F1E3D">
            <w:r>
              <w:rPr>
                <w:rFonts w:hint="eastAsia"/>
              </w:rPr>
              <w:t xml:space="preserve">학번 </w:t>
            </w:r>
            <w:proofErr w:type="spellStart"/>
            <w:r>
              <w:rPr>
                <w:rFonts w:hint="eastAsia"/>
              </w:rPr>
              <w:t>단톡을</w:t>
            </w:r>
            <w:proofErr w:type="spellEnd"/>
            <w:r>
              <w:rPr>
                <w:rFonts w:hint="eastAsia"/>
              </w:rPr>
              <w:t xml:space="preserve"> 활용하여 </w:t>
            </w:r>
            <w:proofErr w:type="spellStart"/>
            <w:r>
              <w:rPr>
                <w:rFonts w:hint="eastAsia"/>
              </w:rPr>
              <w:t>스터디그룹에</w:t>
            </w:r>
            <w:proofErr w:type="spellEnd"/>
            <w:r>
              <w:rPr>
                <w:rFonts w:hint="eastAsia"/>
              </w:rPr>
              <w:t xml:space="preserve"> 참여하고자 하는 학우 및 과목을 조사하였음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5F1E3D" w:rsidRPr="00062781" w:rsidRDefault="005F1E3D" w:rsidP="005F1E3D"/>
        </w:tc>
      </w:tr>
      <w:tr w:rsidR="007E0204" w:rsidTr="005F1E3D">
        <w:tc>
          <w:tcPr>
            <w:tcW w:w="2912" w:type="dxa"/>
            <w:tcBorders>
              <w:bottom w:val="single" w:sz="12" w:space="0" w:color="auto"/>
            </w:tcBorders>
          </w:tcPr>
          <w:p w:rsidR="007E0204" w:rsidRPr="00062781" w:rsidRDefault="007E0204" w:rsidP="007E0204">
            <w:pPr>
              <w:jc w:val="center"/>
            </w:pPr>
            <w:r>
              <w:rPr>
                <w:rFonts w:hint="eastAsia"/>
              </w:rPr>
              <w:t>2</w:t>
            </w:r>
            <w:r>
              <w:t>022.09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7E0204" w:rsidRPr="00062781" w:rsidRDefault="007E0204" w:rsidP="007E0204">
            <w:r>
              <w:rPr>
                <w:rFonts w:hint="eastAsia"/>
              </w:rPr>
              <w:t xml:space="preserve">설문조사 결과 참가자가 적어 </w:t>
            </w:r>
            <w:proofErr w:type="spellStart"/>
            <w:r>
              <w:rPr>
                <w:rFonts w:hint="eastAsia"/>
              </w:rPr>
              <w:t>스터디그룹을</w:t>
            </w:r>
            <w:proofErr w:type="spellEnd"/>
            <w:r>
              <w:rPr>
                <w:rFonts w:hint="eastAsia"/>
              </w:rPr>
              <w:t xml:space="preserve"> 정상적으로 운영하기 힘들다고 판단되어 사업이 취소됨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7E0204" w:rsidRPr="00062781" w:rsidRDefault="007E0204" w:rsidP="007E0204">
            <w:r>
              <w:rPr>
                <w:rFonts w:hint="eastAsia"/>
              </w:rPr>
              <w:t>참가자 부족으로 인한 사업 진행 불가</w:t>
            </w:r>
          </w:p>
        </w:tc>
      </w:tr>
    </w:tbl>
    <w:p w:rsidR="005F1E3D" w:rsidRPr="008A6F11" w:rsidRDefault="005F1E3D" w:rsidP="005F1E3D">
      <w:pPr>
        <w:ind w:firstLineChars="100" w:firstLine="220"/>
        <w:rPr>
          <w:sz w:val="22"/>
        </w:rPr>
      </w:pPr>
    </w:p>
    <w:p w:rsidR="005F1E3D" w:rsidRDefault="005F1E3D" w:rsidP="005F1E3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5F1E3D" w:rsidRPr="008A6F11" w:rsidRDefault="007E0204" w:rsidP="005F1E3D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스터디 그룹을 만들어 기계공학과 학부생들끼리 서로 자유롭게 토론하고 문제에 대해 의논하는 자리를 만들고자 하였으나 희망 참가자 숫자가 적어 사업을 진행하지 못하였음.</w:t>
      </w:r>
    </w:p>
    <w:p w:rsidR="005F1E3D" w:rsidRDefault="005F1E3D" w:rsidP="005F1E3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5F1E3D" w:rsidRPr="008A6F11" w:rsidRDefault="007E0204" w:rsidP="005F1E3D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희망 참가자가 </w:t>
      </w:r>
      <w:r>
        <w:rPr>
          <w:sz w:val="22"/>
        </w:rPr>
        <w:t>12</w:t>
      </w:r>
      <w:r>
        <w:rPr>
          <w:rFonts w:hint="eastAsia"/>
          <w:sz w:val="22"/>
        </w:rPr>
        <w:t xml:space="preserve">명이었으나 희망하는 과목 당 학생수는 </w:t>
      </w:r>
      <w:r>
        <w:rPr>
          <w:sz w:val="22"/>
        </w:rPr>
        <w:t>1~2</w:t>
      </w:r>
      <w:r>
        <w:rPr>
          <w:rFonts w:hint="eastAsia"/>
          <w:sz w:val="22"/>
        </w:rPr>
        <w:t>명 정도였음.</w:t>
      </w:r>
    </w:p>
    <w:p w:rsidR="005F1E3D" w:rsidRDefault="005F1E3D" w:rsidP="005F1E3D"/>
    <w:p w:rsidR="005F1E3D" w:rsidRDefault="005F1E3D" w:rsidP="005F1E3D"/>
    <w:p w:rsidR="005F1E3D" w:rsidRDefault="005F1E3D" w:rsidP="005F1E3D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2"/>
        <w:gridCol w:w="600"/>
        <w:gridCol w:w="2069"/>
        <w:gridCol w:w="600"/>
        <w:gridCol w:w="1227"/>
        <w:gridCol w:w="600"/>
        <w:gridCol w:w="845"/>
        <w:gridCol w:w="1457"/>
      </w:tblGrid>
      <w:tr w:rsidR="007E0204" w:rsidRPr="00626527" w:rsidTr="007E0204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7E0204" w:rsidRPr="00626527" w:rsidTr="007E0204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894C02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스터디 그룹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TF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894C02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스터디 그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7E0204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우수 참여자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7E0204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I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E0204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E0204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7E0204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5F1E3D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7E0204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사업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미진행</w:t>
            </w:r>
            <w:proofErr w:type="spellEnd"/>
          </w:p>
        </w:tc>
      </w:tr>
      <w:tr w:rsidR="007E0204" w:rsidRPr="00626527" w:rsidTr="007E0204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1</w:t>
            </w:r>
            <w:r w:rsidR="007E0204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7E0204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5F1E3D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5F1E3D" w:rsidRDefault="005F1E3D" w:rsidP="005F1E3D"/>
    <w:p w:rsidR="005F1E3D" w:rsidRDefault="005F1E3D" w:rsidP="005F1E3D"/>
    <w:p w:rsidR="005F1E3D" w:rsidRPr="00062781" w:rsidRDefault="005F1E3D" w:rsidP="005F1E3D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5F1E3D" w:rsidRDefault="005F1E3D" w:rsidP="005F1E3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5F1E3D" w:rsidRPr="00062781" w:rsidRDefault="005F1E3D" w:rsidP="005F1E3D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7E0204">
        <w:rPr>
          <w:rFonts w:hint="eastAsia"/>
          <w:sz w:val="22"/>
        </w:rPr>
        <w:t xml:space="preserve">희망참가자 대다수가 </w:t>
      </w:r>
      <w:r w:rsidR="007E0204">
        <w:rPr>
          <w:sz w:val="22"/>
        </w:rPr>
        <w:t>21</w:t>
      </w:r>
      <w:r w:rsidR="007E0204">
        <w:rPr>
          <w:rFonts w:hint="eastAsia"/>
          <w:sz w:val="22"/>
        </w:rPr>
        <w:t xml:space="preserve">학번에 </w:t>
      </w:r>
      <w:proofErr w:type="spellStart"/>
      <w:r w:rsidR="007E0204">
        <w:rPr>
          <w:rFonts w:hint="eastAsia"/>
          <w:sz w:val="22"/>
        </w:rPr>
        <w:t>몰려있어</w:t>
      </w:r>
      <w:proofErr w:type="spellEnd"/>
      <w:r w:rsidR="007E0204">
        <w:rPr>
          <w:rFonts w:hint="eastAsia"/>
          <w:sz w:val="22"/>
        </w:rPr>
        <w:t xml:space="preserve"> </w:t>
      </w:r>
      <w:proofErr w:type="spellStart"/>
      <w:r w:rsidR="007E0204">
        <w:rPr>
          <w:rFonts w:hint="eastAsia"/>
          <w:sz w:val="22"/>
        </w:rPr>
        <w:t>친목조</w:t>
      </w:r>
      <w:proofErr w:type="spellEnd"/>
      <w:r w:rsidR="007E0204">
        <w:rPr>
          <w:rFonts w:hint="eastAsia"/>
          <w:sz w:val="22"/>
        </w:rPr>
        <w:t xml:space="preserve"> 내부에서 스터디 활동을 더 장려할 </w:t>
      </w:r>
      <w:r w:rsidR="007E0204">
        <w:rPr>
          <w:rFonts w:hint="eastAsia"/>
          <w:sz w:val="22"/>
        </w:rPr>
        <w:lastRenderedPageBreak/>
        <w:t>수 있도록 공지를 하여 사업의 목적을 어느정도 완수할 수 있었음</w:t>
      </w:r>
    </w:p>
    <w:p w:rsidR="005F1E3D" w:rsidRDefault="005F1E3D" w:rsidP="005F1E3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5F1E3D" w:rsidRPr="00062781" w:rsidRDefault="005F1E3D" w:rsidP="005F1E3D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7E0204">
        <w:rPr>
          <w:rFonts w:hint="eastAsia"/>
          <w:sz w:val="22"/>
        </w:rPr>
        <w:t>실질적인 사업은 진행되지 않았다.</w:t>
      </w:r>
    </w:p>
    <w:p w:rsidR="005F1E3D" w:rsidRDefault="005F1E3D" w:rsidP="007E0204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7E0204" w:rsidRPr="007E0204" w:rsidRDefault="007E0204" w:rsidP="007E0204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다음번에 같은 사업을 진행한다면 학생들의 참여도를 높일 수 있는 방법과 효과적인 홍보 방식을 생각해보아야 할 것 같다.</w:t>
      </w:r>
    </w:p>
    <w:p w:rsidR="005F1E3D" w:rsidRDefault="005F1E3D" w:rsidP="003D42B1">
      <w:pPr>
        <w:widowControl/>
        <w:wordWrap/>
        <w:autoSpaceDE/>
        <w:autoSpaceDN/>
      </w:pPr>
    </w:p>
    <w:p w:rsidR="007E0204" w:rsidRDefault="007E0204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5F1E3D" w:rsidRPr="009B1E15" w:rsidTr="005F1E3D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5F1E3D" w:rsidRPr="009B1E15" w:rsidRDefault="007E0204" w:rsidP="005F1E3D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8</w:t>
            </w:r>
          </w:p>
        </w:tc>
        <w:tc>
          <w:tcPr>
            <w:tcW w:w="236" w:type="dxa"/>
            <w:tcBorders>
              <w:left w:val="nil"/>
            </w:tcBorders>
          </w:tcPr>
          <w:p w:rsidR="005F1E3D" w:rsidRPr="009B1E15" w:rsidRDefault="005F1E3D" w:rsidP="005F1E3D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5F1E3D" w:rsidRPr="009B1E15" w:rsidRDefault="007E0204" w:rsidP="005F1E3D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기계공학과</w:t>
            </w:r>
            <w:r>
              <w:rPr>
                <w:b/>
                <w:sz w:val="36"/>
                <w:szCs w:val="20"/>
              </w:rPr>
              <w:t xml:space="preserve"> MT</w:t>
            </w:r>
          </w:p>
        </w:tc>
      </w:tr>
    </w:tbl>
    <w:p w:rsidR="005F1E3D" w:rsidRDefault="005F1E3D" w:rsidP="005F1E3D"/>
    <w:p w:rsidR="005F1E3D" w:rsidRPr="0029157A" w:rsidRDefault="005F1E3D" w:rsidP="005F1E3D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5F1E3D" w:rsidRPr="00062781" w:rsidRDefault="007E0204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코로나로 </w:t>
            </w:r>
            <w:proofErr w:type="spellStart"/>
            <w:r>
              <w:rPr>
                <w:rFonts w:hint="eastAsia"/>
                <w:sz w:val="22"/>
              </w:rPr>
              <w:t>진입생</w:t>
            </w:r>
            <w:proofErr w:type="spellEnd"/>
            <w:r>
              <w:rPr>
                <w:rFonts w:hint="eastAsia"/>
                <w:sz w:val="22"/>
              </w:rPr>
              <w:t xml:space="preserve"> </w:t>
            </w:r>
            <w:r>
              <w:rPr>
                <w:sz w:val="22"/>
              </w:rPr>
              <w:t>MT</w:t>
            </w:r>
            <w:r>
              <w:rPr>
                <w:rFonts w:hint="eastAsia"/>
                <w:sz w:val="22"/>
              </w:rPr>
              <w:t xml:space="preserve">를 가지 못했던 </w:t>
            </w:r>
            <w:r>
              <w:rPr>
                <w:sz w:val="22"/>
              </w:rPr>
              <w:t>20,21</w:t>
            </w:r>
            <w:r>
              <w:rPr>
                <w:rFonts w:hint="eastAsia"/>
                <w:sz w:val="22"/>
              </w:rPr>
              <w:t xml:space="preserve">학번 대상으로 </w:t>
            </w:r>
            <w:r>
              <w:rPr>
                <w:sz w:val="22"/>
              </w:rPr>
              <w:t>MT</w:t>
            </w:r>
            <w:r>
              <w:rPr>
                <w:rFonts w:hint="eastAsia"/>
                <w:sz w:val="22"/>
              </w:rPr>
              <w:t>를 실시함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5F1E3D" w:rsidRPr="00062781" w:rsidRDefault="007E0204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~2022.11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5F1E3D" w:rsidRPr="00062781" w:rsidRDefault="007E0204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1.05~2022.11.06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5F1E3D" w:rsidRPr="00062781" w:rsidRDefault="007E0204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 w:rsidR="00ED3058">
              <w:rPr>
                <w:sz w:val="22"/>
              </w:rPr>
              <w:t>1,937,620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5F1E3D" w:rsidRPr="00062781" w:rsidRDefault="007E0204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기계공학과 </w:t>
            </w:r>
            <w:r>
              <w:rPr>
                <w:sz w:val="22"/>
              </w:rPr>
              <w:t xml:space="preserve">MT </w:t>
            </w:r>
            <w:r>
              <w:rPr>
                <w:rFonts w:hint="eastAsia"/>
                <w:sz w:val="22"/>
              </w:rPr>
              <w:t>T</w:t>
            </w:r>
            <w:r>
              <w:rPr>
                <w:sz w:val="22"/>
              </w:rPr>
              <w:t>F/</w:t>
            </w:r>
            <w:r>
              <w:rPr>
                <w:rFonts w:hint="eastAsia"/>
                <w:sz w:val="22"/>
              </w:rPr>
              <w:t>최수용</w:t>
            </w:r>
          </w:p>
        </w:tc>
      </w:tr>
    </w:tbl>
    <w:p w:rsidR="005F1E3D" w:rsidRDefault="005F1E3D" w:rsidP="005F1E3D"/>
    <w:p w:rsidR="005F1E3D" w:rsidRDefault="005F1E3D" w:rsidP="005F1E3D"/>
    <w:p w:rsidR="005F1E3D" w:rsidRPr="008A6F11" w:rsidRDefault="005F1E3D" w:rsidP="005F1E3D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5F1E3D" w:rsidRDefault="005F1E3D" w:rsidP="005F1E3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5F1E3D" w:rsidTr="005F1E3D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F1E3D" w:rsidRPr="00062781" w:rsidRDefault="005F1E3D" w:rsidP="005F1E3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F1E3D" w:rsidRPr="00062781" w:rsidRDefault="005F1E3D" w:rsidP="005F1E3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F1E3D" w:rsidRPr="00062781" w:rsidRDefault="005F1E3D" w:rsidP="005F1E3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5F1E3D" w:rsidTr="005F1E3D">
        <w:tc>
          <w:tcPr>
            <w:tcW w:w="2912" w:type="dxa"/>
            <w:tcBorders>
              <w:top w:val="single" w:sz="4" w:space="0" w:color="auto"/>
            </w:tcBorders>
          </w:tcPr>
          <w:p w:rsidR="005F1E3D" w:rsidRPr="00062781" w:rsidRDefault="007E0204" w:rsidP="005F1E3D">
            <w:pPr>
              <w:jc w:val="center"/>
            </w:pPr>
            <w:r>
              <w:t>2022.08~2022.1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5F1E3D" w:rsidRPr="00062781" w:rsidRDefault="007E0204" w:rsidP="005F1E3D">
            <w:r>
              <w:rPr>
                <w:rFonts w:hint="eastAsia"/>
              </w:rPr>
              <w:t>M</w:t>
            </w:r>
            <w:r>
              <w:t xml:space="preserve">T </w:t>
            </w:r>
            <w:r>
              <w:rPr>
                <w:rFonts w:hint="eastAsia"/>
              </w:rPr>
              <w:t xml:space="preserve">희망 날짜 조사 및 </w:t>
            </w:r>
            <w:r>
              <w:t xml:space="preserve">MT </w:t>
            </w:r>
            <w:r>
              <w:rPr>
                <w:rFonts w:hint="eastAsia"/>
              </w:rPr>
              <w:t>장소 섭외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5F1E3D" w:rsidRPr="00062781" w:rsidRDefault="005F1E3D" w:rsidP="005F1E3D"/>
        </w:tc>
      </w:tr>
      <w:tr w:rsidR="005F1E3D" w:rsidTr="005F1E3D">
        <w:tc>
          <w:tcPr>
            <w:tcW w:w="2912" w:type="dxa"/>
          </w:tcPr>
          <w:p w:rsidR="005F1E3D" w:rsidRPr="00062781" w:rsidRDefault="007E0204" w:rsidP="005F1E3D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04</w:t>
            </w:r>
          </w:p>
        </w:tc>
        <w:tc>
          <w:tcPr>
            <w:tcW w:w="2912" w:type="dxa"/>
          </w:tcPr>
          <w:p w:rsidR="005F1E3D" w:rsidRPr="00062781" w:rsidRDefault="007E0204" w:rsidP="005F1E3D">
            <w:r>
              <w:rPr>
                <w:rFonts w:hint="eastAsia"/>
              </w:rPr>
              <w:t>M</w:t>
            </w:r>
            <w:r>
              <w:t>T</w:t>
            </w:r>
            <w:r>
              <w:rPr>
                <w:rFonts w:hint="eastAsia"/>
              </w:rPr>
              <w:t>에 필요한 먹거리 장보기</w:t>
            </w:r>
          </w:p>
        </w:tc>
        <w:tc>
          <w:tcPr>
            <w:tcW w:w="2913" w:type="dxa"/>
          </w:tcPr>
          <w:p w:rsidR="005F1E3D" w:rsidRPr="00062781" w:rsidRDefault="005F1E3D" w:rsidP="005F1E3D"/>
        </w:tc>
      </w:tr>
      <w:tr w:rsidR="005F1E3D" w:rsidTr="005F1E3D">
        <w:tc>
          <w:tcPr>
            <w:tcW w:w="2912" w:type="dxa"/>
            <w:tcBorders>
              <w:bottom w:val="single" w:sz="12" w:space="0" w:color="auto"/>
            </w:tcBorders>
          </w:tcPr>
          <w:p w:rsidR="005F1E3D" w:rsidRPr="00062781" w:rsidRDefault="007E0204" w:rsidP="005F1E3D">
            <w:pPr>
              <w:jc w:val="center"/>
            </w:pPr>
            <w:r>
              <w:rPr>
                <w:rFonts w:hint="eastAsia"/>
              </w:rPr>
              <w:lastRenderedPageBreak/>
              <w:t>2</w:t>
            </w:r>
            <w:r>
              <w:t>022.11.05~2022.11.06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5F1E3D" w:rsidRPr="007E0204" w:rsidRDefault="007E0204" w:rsidP="005F1E3D">
            <w:r>
              <w:rPr>
                <w:rFonts w:hint="eastAsia"/>
              </w:rPr>
              <w:t xml:space="preserve">계룡산 </w:t>
            </w:r>
            <w:proofErr w:type="spellStart"/>
            <w:r>
              <w:rPr>
                <w:rFonts w:hint="eastAsia"/>
              </w:rPr>
              <w:t>스타펜션에서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 xml:space="preserve">박 </w:t>
            </w:r>
            <w:r>
              <w:t>2</w:t>
            </w:r>
            <w:r>
              <w:rPr>
                <w:rFonts w:hint="eastAsia"/>
              </w:rPr>
              <w:t>일M</w:t>
            </w:r>
            <w:r>
              <w:t xml:space="preserve">T </w:t>
            </w:r>
            <w:r>
              <w:rPr>
                <w:rFonts w:hint="eastAsia"/>
              </w:rPr>
              <w:t>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5F1E3D" w:rsidRPr="00062781" w:rsidRDefault="005F1E3D" w:rsidP="005F1E3D"/>
        </w:tc>
      </w:tr>
    </w:tbl>
    <w:p w:rsidR="005F1E3D" w:rsidRPr="008A6F11" w:rsidRDefault="005F1E3D" w:rsidP="005F1E3D">
      <w:pPr>
        <w:ind w:firstLineChars="100" w:firstLine="220"/>
        <w:rPr>
          <w:sz w:val="22"/>
        </w:rPr>
      </w:pPr>
    </w:p>
    <w:p w:rsidR="005F1E3D" w:rsidRDefault="005F1E3D" w:rsidP="005F1E3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5F1E3D" w:rsidRPr="008A6F11" w:rsidRDefault="007E0204" w:rsidP="005F1E3D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계룡산에 위치한 </w:t>
      </w:r>
      <w:proofErr w:type="spellStart"/>
      <w:r>
        <w:rPr>
          <w:rFonts w:hint="eastAsia"/>
          <w:sz w:val="22"/>
        </w:rPr>
        <w:t>스타펜션에서</w:t>
      </w:r>
      <w:proofErr w:type="spellEnd"/>
      <w:r>
        <w:rPr>
          <w:rFonts w:hint="eastAsia"/>
          <w:sz w:val="22"/>
        </w:rPr>
        <w:t xml:space="preserve"> 저녁으로 고기를 </w:t>
      </w:r>
      <w:proofErr w:type="spellStart"/>
      <w:r>
        <w:rPr>
          <w:rFonts w:hint="eastAsia"/>
          <w:sz w:val="22"/>
        </w:rPr>
        <w:t>구워먹</w:t>
      </w:r>
      <w:r w:rsidR="007D163A">
        <w:rPr>
          <w:rFonts w:hint="eastAsia"/>
          <w:sz w:val="22"/>
        </w:rPr>
        <w:t>고</w:t>
      </w:r>
      <w:proofErr w:type="spellEnd"/>
      <w:r w:rsidR="007D163A">
        <w:rPr>
          <w:rFonts w:hint="eastAsia"/>
          <w:sz w:val="22"/>
        </w:rPr>
        <w:t xml:space="preserve"> 이후에 </w:t>
      </w:r>
      <w:proofErr w:type="spellStart"/>
      <w:r w:rsidR="007D163A">
        <w:rPr>
          <w:rFonts w:hint="eastAsia"/>
          <w:sz w:val="22"/>
        </w:rPr>
        <w:t>레크레이션을</w:t>
      </w:r>
      <w:proofErr w:type="spellEnd"/>
      <w:r w:rsidR="007D163A">
        <w:rPr>
          <w:rFonts w:hint="eastAsia"/>
          <w:sz w:val="22"/>
        </w:rPr>
        <w:t xml:space="preserve"> 진행하여 동기 및 </w:t>
      </w:r>
      <w:proofErr w:type="spellStart"/>
      <w:r w:rsidR="007D163A">
        <w:rPr>
          <w:rFonts w:hint="eastAsia"/>
          <w:sz w:val="22"/>
        </w:rPr>
        <w:t>선후배간의</w:t>
      </w:r>
      <w:proofErr w:type="spellEnd"/>
      <w:r w:rsidR="007D163A">
        <w:rPr>
          <w:rFonts w:hint="eastAsia"/>
          <w:sz w:val="22"/>
        </w:rPr>
        <w:t xml:space="preserve"> 친목을 도모하는 자리를 가졌다.</w:t>
      </w:r>
    </w:p>
    <w:p w:rsidR="005F1E3D" w:rsidRDefault="005F1E3D" w:rsidP="005F1E3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5F1E3D" w:rsidRPr="008A6F11" w:rsidRDefault="007D163A" w:rsidP="005F1E3D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총 </w:t>
      </w:r>
      <w:r>
        <w:rPr>
          <w:sz w:val="22"/>
        </w:rPr>
        <w:t>27</w:t>
      </w:r>
      <w:r>
        <w:rPr>
          <w:rFonts w:hint="eastAsia"/>
          <w:sz w:val="22"/>
        </w:rPr>
        <w:t xml:space="preserve">명의 </w:t>
      </w:r>
      <w:r>
        <w:rPr>
          <w:sz w:val="22"/>
        </w:rPr>
        <w:t>20,21</w:t>
      </w:r>
      <w:r>
        <w:rPr>
          <w:rFonts w:hint="eastAsia"/>
          <w:sz w:val="22"/>
        </w:rPr>
        <w:t>학번 학부생이 참여하였다.</w:t>
      </w:r>
    </w:p>
    <w:p w:rsidR="005F1E3D" w:rsidRDefault="005F1E3D" w:rsidP="005F1E3D"/>
    <w:p w:rsidR="005F1E3D" w:rsidRDefault="005F1E3D" w:rsidP="005F1E3D"/>
    <w:p w:rsidR="005F1E3D" w:rsidRDefault="005F1E3D" w:rsidP="005F1E3D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1"/>
        <w:gridCol w:w="1090"/>
        <w:gridCol w:w="723"/>
        <w:gridCol w:w="1981"/>
        <w:gridCol w:w="514"/>
        <w:gridCol w:w="1227"/>
        <w:gridCol w:w="1227"/>
        <w:gridCol w:w="723"/>
        <w:gridCol w:w="514"/>
      </w:tblGrid>
      <w:tr w:rsidR="005F1E3D" w:rsidRPr="00626527" w:rsidTr="007D163A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7D163A" w:rsidRPr="00626527" w:rsidTr="007D163A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기계공학과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MT TF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기계공학과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M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교통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J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D163A" w:rsidRPr="00626527" w:rsidRDefault="002615B3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 w:rsidR="00894C0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5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D163A" w:rsidRPr="00626527" w:rsidRDefault="00894C02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8.6</w:t>
            </w:r>
            <w:r w:rsidR="007D163A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D163A" w:rsidRPr="00626527" w:rsidTr="007D163A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숙박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J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D163A" w:rsidRPr="00626527" w:rsidRDefault="002615B3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 w:rsidR="00894C0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D163A" w:rsidRPr="00626527" w:rsidRDefault="00894C02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5.7</w:t>
            </w:r>
            <w:r w:rsidR="007D163A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D163A" w:rsidRPr="00626527" w:rsidTr="007D163A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D163A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식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J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D163A" w:rsidRPr="00626527" w:rsidRDefault="002615B3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D163A" w:rsidRPr="00626527" w:rsidRDefault="002615B3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</w:t>
            </w:r>
            <w:r w:rsidR="007D163A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D163A" w:rsidRPr="00626527" w:rsidTr="007D163A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D163A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D163A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진행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D163A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J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D163A" w:rsidRPr="00626527" w:rsidRDefault="00BD60E6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87,6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D163A" w:rsidRPr="00626527" w:rsidRDefault="00BD60E6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6.9</w:t>
            </w:r>
            <w:r w:rsidR="007D163A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D163A" w:rsidRPr="00626527" w:rsidTr="007D163A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D163A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D163A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비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납부자 지원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D163A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J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D163A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D163A" w:rsidRDefault="00BD60E6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D163A" w:rsidRDefault="00BD60E6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7D163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D163A" w:rsidRPr="00626527" w:rsidRDefault="007D163A" w:rsidP="007D163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5F1E3D" w:rsidRPr="00626527" w:rsidTr="007D163A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7D163A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,6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BD60E6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,937,6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BD60E6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4.5</w:t>
            </w:r>
            <w:r w:rsidR="005F1E3D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5F1E3D" w:rsidRDefault="005F1E3D" w:rsidP="005F1E3D"/>
    <w:p w:rsidR="005F1E3D" w:rsidRDefault="005F1E3D" w:rsidP="005F1E3D"/>
    <w:p w:rsidR="005F1E3D" w:rsidRPr="00062781" w:rsidRDefault="005F1E3D" w:rsidP="005F1E3D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5F1E3D" w:rsidRDefault="005F1E3D" w:rsidP="005F1E3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5F1E3D" w:rsidRPr="00062781" w:rsidRDefault="005F1E3D" w:rsidP="005F1E3D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7D163A">
        <w:rPr>
          <w:rFonts w:hint="eastAsia"/>
          <w:sz w:val="22"/>
        </w:rPr>
        <w:t xml:space="preserve">코로나로 인해 </w:t>
      </w:r>
      <w:r w:rsidR="007D163A">
        <w:rPr>
          <w:sz w:val="22"/>
        </w:rPr>
        <w:t>3</w:t>
      </w:r>
      <w:r w:rsidR="007D163A">
        <w:rPr>
          <w:rFonts w:hint="eastAsia"/>
          <w:sz w:val="22"/>
        </w:rPr>
        <w:t xml:space="preserve">년만에 진행된 </w:t>
      </w:r>
      <w:r w:rsidR="007D163A">
        <w:rPr>
          <w:sz w:val="22"/>
        </w:rPr>
        <w:t>MT</w:t>
      </w:r>
      <w:r w:rsidR="007D163A">
        <w:rPr>
          <w:rFonts w:hint="eastAsia"/>
          <w:sz w:val="22"/>
        </w:rPr>
        <w:t xml:space="preserve">였으나 많은 학우들이 참가하였고 </w:t>
      </w:r>
      <w:r w:rsidR="007D163A">
        <w:rPr>
          <w:sz w:val="22"/>
        </w:rPr>
        <w:t>1</w:t>
      </w:r>
      <w:r w:rsidR="007D163A">
        <w:rPr>
          <w:rFonts w:hint="eastAsia"/>
          <w:sz w:val="22"/>
        </w:rPr>
        <w:t xml:space="preserve">박 </w:t>
      </w:r>
      <w:r w:rsidR="007D163A">
        <w:rPr>
          <w:sz w:val="22"/>
        </w:rPr>
        <w:t>2</w:t>
      </w:r>
      <w:r w:rsidR="007D163A">
        <w:rPr>
          <w:rFonts w:hint="eastAsia"/>
          <w:sz w:val="22"/>
        </w:rPr>
        <w:t>일의 시간동안 서로를 많이 알아가고 새로운 친구를 사귀는 등 원래 목적을 달성하였다.</w:t>
      </w:r>
    </w:p>
    <w:p w:rsidR="005F1E3D" w:rsidRDefault="005F1E3D" w:rsidP="005F1E3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5F1E3D" w:rsidRPr="00062781" w:rsidRDefault="005F1E3D" w:rsidP="005F1E3D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7D163A">
        <w:rPr>
          <w:rFonts w:hint="eastAsia"/>
          <w:sz w:val="22"/>
        </w:rPr>
        <w:t>2</w:t>
      </w:r>
      <w:r w:rsidR="007D163A">
        <w:rPr>
          <w:sz w:val="22"/>
        </w:rPr>
        <w:t>0</w:t>
      </w:r>
      <w:r w:rsidR="007D163A">
        <w:rPr>
          <w:rFonts w:hint="eastAsia"/>
          <w:sz w:val="22"/>
        </w:rPr>
        <w:t>학번 중 다수가 개인사정으로 참가하지 못하였다.</w:t>
      </w:r>
    </w:p>
    <w:p w:rsidR="005F1E3D" w:rsidRDefault="005F1E3D" w:rsidP="007D163A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7D163A" w:rsidRDefault="007D163A" w:rsidP="007D163A">
      <w:pPr>
        <w:ind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 xml:space="preserve">내년에는 원래 진행하였듯이 봄학기 초에 새롭게 들어온 </w:t>
      </w:r>
      <w:r>
        <w:rPr>
          <w:sz w:val="22"/>
        </w:rPr>
        <w:t>22</w:t>
      </w:r>
      <w:r>
        <w:rPr>
          <w:rFonts w:hint="eastAsia"/>
          <w:sz w:val="22"/>
        </w:rPr>
        <w:t>학번 학생들 전체가 같이 M</w:t>
      </w:r>
      <w:r>
        <w:rPr>
          <w:sz w:val="22"/>
        </w:rPr>
        <w:t>T</w:t>
      </w:r>
      <w:r>
        <w:rPr>
          <w:rFonts w:hint="eastAsia"/>
          <w:sz w:val="22"/>
        </w:rPr>
        <w:t>갈 수 있었으면 좋을 것 같다.</w:t>
      </w:r>
    </w:p>
    <w:p w:rsidR="007D163A" w:rsidRPr="007D163A" w:rsidRDefault="007D163A" w:rsidP="007D163A">
      <w:pPr>
        <w:ind w:firstLineChars="100" w:firstLine="220"/>
        <w:rPr>
          <w:sz w:val="22"/>
        </w:rPr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5F1E3D" w:rsidRPr="009B1E15" w:rsidTr="005F1E3D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5F1E3D" w:rsidRPr="009B1E15" w:rsidRDefault="00510AEA" w:rsidP="005F1E3D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9</w:t>
            </w:r>
          </w:p>
        </w:tc>
        <w:tc>
          <w:tcPr>
            <w:tcW w:w="236" w:type="dxa"/>
            <w:tcBorders>
              <w:left w:val="nil"/>
            </w:tcBorders>
          </w:tcPr>
          <w:p w:rsidR="005F1E3D" w:rsidRPr="009B1E15" w:rsidRDefault="005F1E3D" w:rsidP="005F1E3D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5F1E3D" w:rsidRPr="009B1E15" w:rsidRDefault="00510AEA" w:rsidP="005F1E3D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전공서적 대여 사업</w:t>
            </w:r>
          </w:p>
        </w:tc>
      </w:tr>
    </w:tbl>
    <w:p w:rsidR="005F1E3D" w:rsidRDefault="005F1E3D" w:rsidP="005F1E3D"/>
    <w:p w:rsidR="005F1E3D" w:rsidRPr="0029157A" w:rsidRDefault="005F1E3D" w:rsidP="005F1E3D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5F1E3D" w:rsidRPr="00062781" w:rsidRDefault="002615B3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4대 역학 한글판 번역본 교재 대여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5F1E3D" w:rsidRPr="00062781" w:rsidRDefault="002615B3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없음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5F1E3D" w:rsidRPr="00062781" w:rsidRDefault="002615B3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~2022.12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5F1E3D" w:rsidRPr="00062781" w:rsidRDefault="002615B3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75,000</w:t>
            </w:r>
          </w:p>
        </w:tc>
      </w:tr>
      <w:tr w:rsidR="005F1E3D" w:rsidTr="005F1E3D">
        <w:tc>
          <w:tcPr>
            <w:tcW w:w="2263" w:type="dxa"/>
          </w:tcPr>
          <w:p w:rsidR="005F1E3D" w:rsidRPr="00062781" w:rsidRDefault="005F1E3D" w:rsidP="005F1E3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5F1E3D" w:rsidRPr="00062781" w:rsidRDefault="002615B3" w:rsidP="005F1E3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습지원국/</w:t>
            </w:r>
            <w:proofErr w:type="spellStart"/>
            <w:r>
              <w:rPr>
                <w:rFonts w:hint="eastAsia"/>
                <w:sz w:val="22"/>
              </w:rPr>
              <w:t>고관우</w:t>
            </w:r>
            <w:proofErr w:type="spellEnd"/>
          </w:p>
        </w:tc>
      </w:tr>
    </w:tbl>
    <w:p w:rsidR="005F1E3D" w:rsidRDefault="005F1E3D" w:rsidP="005F1E3D"/>
    <w:p w:rsidR="005F1E3D" w:rsidRDefault="005F1E3D" w:rsidP="005F1E3D"/>
    <w:p w:rsidR="005F1E3D" w:rsidRPr="008A6F11" w:rsidRDefault="005F1E3D" w:rsidP="005F1E3D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5F1E3D" w:rsidRDefault="005F1E3D" w:rsidP="005F1E3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5F1E3D" w:rsidTr="005F1E3D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F1E3D" w:rsidRPr="00062781" w:rsidRDefault="005F1E3D" w:rsidP="005F1E3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F1E3D" w:rsidRPr="00062781" w:rsidRDefault="005F1E3D" w:rsidP="005F1E3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F1E3D" w:rsidRPr="00062781" w:rsidRDefault="005F1E3D" w:rsidP="005F1E3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2615B3" w:rsidTr="005F1E3D">
        <w:tc>
          <w:tcPr>
            <w:tcW w:w="2912" w:type="dxa"/>
            <w:tcBorders>
              <w:top w:val="single" w:sz="4" w:space="0" w:color="auto"/>
            </w:tcBorders>
          </w:tcPr>
          <w:p w:rsidR="002615B3" w:rsidRPr="00062781" w:rsidRDefault="002615B3" w:rsidP="002615B3">
            <w:pPr>
              <w:jc w:val="center"/>
            </w:pPr>
            <w:r>
              <w:rPr>
                <w:rFonts w:hint="eastAsia"/>
              </w:rPr>
              <w:t>2</w:t>
            </w:r>
            <w:r>
              <w:t>022.09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2615B3" w:rsidRPr="00062781" w:rsidRDefault="002615B3" w:rsidP="002615B3">
            <w:r>
              <w:rPr>
                <w:rFonts w:hint="eastAsia"/>
              </w:rPr>
              <w:t>번역본 상태 확인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2615B3" w:rsidRPr="00062781" w:rsidRDefault="002615B3" w:rsidP="002615B3"/>
        </w:tc>
      </w:tr>
      <w:tr w:rsidR="002615B3" w:rsidTr="005F1E3D">
        <w:tc>
          <w:tcPr>
            <w:tcW w:w="2912" w:type="dxa"/>
            <w:tcBorders>
              <w:bottom w:val="single" w:sz="12" w:space="0" w:color="auto"/>
            </w:tcBorders>
          </w:tcPr>
          <w:p w:rsidR="002615B3" w:rsidRPr="00062781" w:rsidRDefault="002615B3" w:rsidP="002615B3">
            <w:pPr>
              <w:jc w:val="center"/>
            </w:pPr>
            <w:r>
              <w:rPr>
                <w:rFonts w:hint="eastAsia"/>
              </w:rPr>
              <w:t>2</w:t>
            </w:r>
            <w:r>
              <w:t>022.09~2022.12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2615B3" w:rsidRPr="00062781" w:rsidRDefault="002615B3" w:rsidP="002615B3">
            <w:r>
              <w:rPr>
                <w:rFonts w:hint="eastAsia"/>
              </w:rPr>
              <w:t>번역본 수요에 따른 추가 구입 및 대여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2615B3" w:rsidRPr="00062781" w:rsidRDefault="002615B3" w:rsidP="002615B3"/>
        </w:tc>
      </w:tr>
    </w:tbl>
    <w:p w:rsidR="005F1E3D" w:rsidRPr="008A6F11" w:rsidRDefault="005F1E3D" w:rsidP="005F1E3D">
      <w:pPr>
        <w:ind w:firstLineChars="100" w:firstLine="220"/>
        <w:rPr>
          <w:sz w:val="22"/>
        </w:rPr>
      </w:pPr>
    </w:p>
    <w:p w:rsidR="005F1E3D" w:rsidRDefault="005F1E3D" w:rsidP="005F1E3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2615B3" w:rsidRPr="00B40615" w:rsidRDefault="002615B3" w:rsidP="002615B3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기존에 있던 동역학 </w:t>
      </w:r>
      <w:r>
        <w:rPr>
          <w:sz w:val="22"/>
        </w:rPr>
        <w:t>1</w:t>
      </w:r>
      <w:r>
        <w:rPr>
          <w:rFonts w:hint="eastAsia"/>
          <w:sz w:val="22"/>
        </w:rPr>
        <w:t>권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유체역학 </w:t>
      </w:r>
      <w:r>
        <w:rPr>
          <w:sz w:val="22"/>
        </w:rPr>
        <w:t>2</w:t>
      </w:r>
      <w:r>
        <w:rPr>
          <w:rFonts w:hint="eastAsia"/>
          <w:sz w:val="22"/>
        </w:rPr>
        <w:t>권이 있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여기에 동역학과 유체역학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각각 1권씩 추가 구매를 통해서 총 </w:t>
      </w:r>
      <w:r>
        <w:rPr>
          <w:sz w:val="22"/>
        </w:rPr>
        <w:t>5</w:t>
      </w:r>
      <w:r>
        <w:rPr>
          <w:rFonts w:hint="eastAsia"/>
          <w:sz w:val="22"/>
        </w:rPr>
        <w:t>권의 책으로 대여사업을</w:t>
      </w:r>
      <w:r>
        <w:rPr>
          <w:sz w:val="22"/>
        </w:rPr>
        <w:t xml:space="preserve"> </w:t>
      </w:r>
      <w:r>
        <w:rPr>
          <w:rFonts w:hint="eastAsia"/>
          <w:sz w:val="22"/>
        </w:rPr>
        <w:t>진행하였다.</w:t>
      </w:r>
    </w:p>
    <w:p w:rsidR="005F1E3D" w:rsidRPr="002615B3" w:rsidRDefault="005F1E3D" w:rsidP="002615B3">
      <w:pPr>
        <w:rPr>
          <w:sz w:val="22"/>
        </w:rPr>
      </w:pPr>
    </w:p>
    <w:p w:rsidR="005F1E3D" w:rsidRDefault="005F1E3D" w:rsidP="005F1E3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2615B3" w:rsidRPr="008A6F11" w:rsidRDefault="002615B3" w:rsidP="002615B3">
      <w:pPr>
        <w:ind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 xml:space="preserve">총 </w:t>
      </w:r>
      <w:r>
        <w:rPr>
          <w:sz w:val="22"/>
        </w:rPr>
        <w:t>5</w:t>
      </w:r>
      <w:r>
        <w:rPr>
          <w:rFonts w:hint="eastAsia"/>
          <w:sz w:val="22"/>
        </w:rPr>
        <w:t>명이 전공책을 대여하였다.</w:t>
      </w:r>
    </w:p>
    <w:p w:rsidR="005F1E3D" w:rsidRPr="002615B3" w:rsidRDefault="005F1E3D" w:rsidP="002615B3">
      <w:pPr>
        <w:tabs>
          <w:tab w:val="left" w:pos="2784"/>
        </w:tabs>
        <w:rPr>
          <w:sz w:val="22"/>
        </w:rPr>
      </w:pPr>
    </w:p>
    <w:p w:rsidR="005F1E3D" w:rsidRDefault="005F1E3D" w:rsidP="005F1E3D"/>
    <w:p w:rsidR="005F1E3D" w:rsidRDefault="005F1E3D" w:rsidP="005F1E3D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2"/>
        <w:gridCol w:w="608"/>
        <w:gridCol w:w="1974"/>
        <w:gridCol w:w="608"/>
        <w:gridCol w:w="1244"/>
        <w:gridCol w:w="1100"/>
        <w:gridCol w:w="856"/>
        <w:gridCol w:w="608"/>
      </w:tblGrid>
      <w:tr w:rsidR="002615B3" w:rsidRPr="00626527" w:rsidTr="002615B3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2615B3" w:rsidRPr="00626527" w:rsidTr="002615B3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2615B3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습지원국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2615B3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전공서적 대여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2615B3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전공서적 한글판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2615B3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K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615B3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615B3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2615B3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5</w:t>
            </w:r>
            <w:r w:rsidR="005F1E3D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615B3" w:rsidRPr="00626527" w:rsidTr="002615B3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1</w:t>
            </w:r>
            <w:r w:rsidR="002615B3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2615B3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2615B3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5</w:t>
            </w:r>
            <w:r w:rsidR="005F1E3D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F1E3D" w:rsidRPr="00626527" w:rsidRDefault="005F1E3D" w:rsidP="005F1E3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5F1E3D" w:rsidRDefault="005F1E3D" w:rsidP="005F1E3D"/>
    <w:p w:rsidR="005F1E3D" w:rsidRDefault="005F1E3D" w:rsidP="005F1E3D"/>
    <w:p w:rsidR="005F1E3D" w:rsidRPr="00062781" w:rsidRDefault="005F1E3D" w:rsidP="005F1E3D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5F1E3D" w:rsidRDefault="005F1E3D" w:rsidP="005F1E3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2615B3" w:rsidRPr="003C106A" w:rsidRDefault="005F1E3D" w:rsidP="002615B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2615B3">
        <w:rPr>
          <w:rFonts w:hint="eastAsia"/>
          <w:sz w:val="22"/>
        </w:rPr>
        <w:t>추가로 전공서적을 구매해야 할</w:t>
      </w:r>
      <w:r w:rsidR="002615B3">
        <w:rPr>
          <w:sz w:val="22"/>
        </w:rPr>
        <w:t xml:space="preserve"> </w:t>
      </w:r>
      <w:r w:rsidR="002615B3">
        <w:rPr>
          <w:rFonts w:hint="eastAsia"/>
          <w:sz w:val="22"/>
        </w:rPr>
        <w:t>정도로 대여사업에 대한 수요가 있어서 추가구매를 하였다.</w:t>
      </w:r>
      <w:r w:rsidR="002615B3">
        <w:rPr>
          <w:sz w:val="22"/>
        </w:rPr>
        <w:t xml:space="preserve"> </w:t>
      </w:r>
      <w:r w:rsidR="002615B3">
        <w:rPr>
          <w:rFonts w:hint="eastAsia"/>
          <w:sz w:val="22"/>
        </w:rPr>
        <w:t xml:space="preserve">총 </w:t>
      </w:r>
      <w:r w:rsidR="002615B3">
        <w:rPr>
          <w:sz w:val="22"/>
        </w:rPr>
        <w:t>5</w:t>
      </w:r>
      <w:r w:rsidR="002615B3">
        <w:rPr>
          <w:rFonts w:hint="eastAsia"/>
          <w:sz w:val="22"/>
        </w:rPr>
        <w:t xml:space="preserve">권의 전공책을 </w:t>
      </w:r>
      <w:r w:rsidR="002615B3">
        <w:rPr>
          <w:sz w:val="22"/>
        </w:rPr>
        <w:t>5</w:t>
      </w:r>
      <w:r w:rsidR="002615B3">
        <w:rPr>
          <w:rFonts w:hint="eastAsia"/>
          <w:sz w:val="22"/>
        </w:rPr>
        <w:t>명의 학생이 대여하여 공부에 활용하였다.</w:t>
      </w:r>
    </w:p>
    <w:p w:rsidR="005F1E3D" w:rsidRPr="002615B3" w:rsidRDefault="005F1E3D" w:rsidP="005F1E3D">
      <w:pPr>
        <w:ind w:firstLineChars="50" w:firstLine="110"/>
        <w:rPr>
          <w:sz w:val="22"/>
        </w:rPr>
      </w:pPr>
    </w:p>
    <w:p w:rsidR="005F1E3D" w:rsidRDefault="005F1E3D" w:rsidP="005F1E3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5F1E3D" w:rsidRPr="00062781" w:rsidRDefault="005F1E3D" w:rsidP="005F1E3D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2615B3" w:rsidRPr="002615B3">
        <w:rPr>
          <w:rFonts w:hint="eastAsia"/>
          <w:sz w:val="22"/>
        </w:rPr>
        <w:t>아직도</w:t>
      </w:r>
      <w:r w:rsidR="002615B3" w:rsidRPr="002615B3">
        <w:rPr>
          <w:sz w:val="22"/>
        </w:rPr>
        <w:t xml:space="preserve"> 전공서적 대여 사업을 모르는 친구들이 있는 것 같다.</w:t>
      </w:r>
    </w:p>
    <w:p w:rsidR="005F1E3D" w:rsidRDefault="005F1E3D" w:rsidP="005F1E3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2615B3" w:rsidRPr="00077202" w:rsidRDefault="002615B3" w:rsidP="002615B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보다 많은 학생이 본 사업을 알게 되어</w:t>
      </w:r>
      <w:r>
        <w:rPr>
          <w:sz w:val="22"/>
        </w:rPr>
        <w:t xml:space="preserve"> </w:t>
      </w:r>
      <w:r>
        <w:rPr>
          <w:rFonts w:hint="eastAsia"/>
          <w:sz w:val="22"/>
        </w:rPr>
        <w:t>사업이 보다 더 활발하게 진행되면 좋을 것 같다.</w:t>
      </w:r>
    </w:p>
    <w:p w:rsidR="00510AEA" w:rsidRPr="002615B3" w:rsidRDefault="00510AEA" w:rsidP="005F1E3D">
      <w:pPr>
        <w:ind w:firstLineChars="100" w:firstLine="220"/>
        <w:rPr>
          <w:sz w:val="22"/>
        </w:rPr>
      </w:pPr>
    </w:p>
    <w:p w:rsidR="00510AEA" w:rsidRDefault="00510AEA" w:rsidP="005F1E3D">
      <w:pPr>
        <w:ind w:firstLineChars="100" w:firstLine="220"/>
        <w:rPr>
          <w:sz w:val="22"/>
        </w:rPr>
      </w:pPr>
    </w:p>
    <w:p w:rsidR="00510AEA" w:rsidRPr="00062781" w:rsidRDefault="00510AEA" w:rsidP="005F1E3D">
      <w:pPr>
        <w:ind w:firstLineChars="100" w:firstLine="220"/>
        <w:rPr>
          <w:sz w:val="22"/>
        </w:rPr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7E0204" w:rsidRPr="009B1E15" w:rsidTr="007E020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7E0204" w:rsidRPr="009B1E15" w:rsidRDefault="005F1E3D" w:rsidP="007E020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br w:type="page"/>
            </w:r>
            <w:r w:rsidR="00510AEA">
              <w:rPr>
                <w:b/>
                <w:color w:val="FFFFFF" w:themeColor="background1"/>
                <w:sz w:val="32"/>
              </w:rPr>
              <w:t>10</w:t>
            </w:r>
          </w:p>
        </w:tc>
        <w:tc>
          <w:tcPr>
            <w:tcW w:w="236" w:type="dxa"/>
            <w:tcBorders>
              <w:left w:val="nil"/>
            </w:tcBorders>
          </w:tcPr>
          <w:p w:rsidR="007E0204" w:rsidRPr="009B1E15" w:rsidRDefault="007E0204" w:rsidP="007E020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7E0204" w:rsidRPr="009B1E15" w:rsidRDefault="00510AEA" w:rsidP="007E0204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학과설명회</w:t>
            </w:r>
          </w:p>
        </w:tc>
      </w:tr>
    </w:tbl>
    <w:p w:rsidR="007E0204" w:rsidRDefault="007E0204" w:rsidP="007E0204"/>
    <w:p w:rsidR="007E0204" w:rsidRPr="0029157A" w:rsidRDefault="007E0204" w:rsidP="007E0204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7E0204" w:rsidTr="007E0204">
        <w:tc>
          <w:tcPr>
            <w:tcW w:w="2263" w:type="dxa"/>
          </w:tcPr>
          <w:p w:rsidR="007E0204" w:rsidRPr="00062781" w:rsidRDefault="007E0204" w:rsidP="007E020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lastRenderedPageBreak/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7E0204" w:rsidRPr="00062781" w:rsidRDefault="00510AEA" w:rsidP="007E020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대면으로 </w:t>
            </w:r>
            <w:r>
              <w:rPr>
                <w:sz w:val="22"/>
              </w:rPr>
              <w:t>2022</w:t>
            </w:r>
            <w:r>
              <w:rPr>
                <w:rFonts w:hint="eastAsia"/>
                <w:sz w:val="22"/>
              </w:rPr>
              <w:t>년 가을학기 학과설명회를 실시함</w:t>
            </w:r>
          </w:p>
        </w:tc>
      </w:tr>
      <w:tr w:rsidR="007E0204" w:rsidTr="007E0204">
        <w:tc>
          <w:tcPr>
            <w:tcW w:w="2263" w:type="dxa"/>
          </w:tcPr>
          <w:p w:rsidR="007E0204" w:rsidRPr="00062781" w:rsidRDefault="007E0204" w:rsidP="007E020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7E0204" w:rsidRPr="00062781" w:rsidRDefault="00510AEA" w:rsidP="007E020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~2022.11.06</w:t>
            </w:r>
          </w:p>
        </w:tc>
      </w:tr>
      <w:tr w:rsidR="007E0204" w:rsidTr="007E0204">
        <w:tc>
          <w:tcPr>
            <w:tcW w:w="2263" w:type="dxa"/>
          </w:tcPr>
          <w:p w:rsidR="007E0204" w:rsidRPr="00062781" w:rsidRDefault="007E0204" w:rsidP="007E020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7E0204" w:rsidRPr="00062781" w:rsidRDefault="00510AEA" w:rsidP="007E020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1.07~2022.12</w:t>
            </w:r>
          </w:p>
        </w:tc>
      </w:tr>
      <w:tr w:rsidR="007E0204" w:rsidTr="007E0204">
        <w:tc>
          <w:tcPr>
            <w:tcW w:w="2263" w:type="dxa"/>
          </w:tcPr>
          <w:p w:rsidR="007E0204" w:rsidRPr="00062781" w:rsidRDefault="007E0204" w:rsidP="007E020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7E0204" w:rsidRPr="00062781" w:rsidRDefault="00510AEA" w:rsidP="007E020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 w:rsidR="00ED3058">
              <w:rPr>
                <w:sz w:val="22"/>
              </w:rPr>
              <w:t>117,500</w:t>
            </w:r>
          </w:p>
        </w:tc>
      </w:tr>
      <w:tr w:rsidR="007E0204" w:rsidTr="007E0204">
        <w:tc>
          <w:tcPr>
            <w:tcW w:w="2263" w:type="dxa"/>
          </w:tcPr>
          <w:p w:rsidR="007E0204" w:rsidRPr="00062781" w:rsidRDefault="007E0204" w:rsidP="007E020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7E0204" w:rsidRPr="00062781" w:rsidRDefault="00B7307B" w:rsidP="007E020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획국/이준호</w:t>
            </w:r>
          </w:p>
        </w:tc>
      </w:tr>
    </w:tbl>
    <w:p w:rsidR="007E0204" w:rsidRDefault="007E0204" w:rsidP="007E0204"/>
    <w:p w:rsidR="007E0204" w:rsidRDefault="007E0204" w:rsidP="007E0204"/>
    <w:p w:rsidR="007E0204" w:rsidRPr="008A6F11" w:rsidRDefault="007E0204" w:rsidP="007E0204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7E0204" w:rsidRDefault="007E0204" w:rsidP="007E0204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7E0204" w:rsidTr="007E0204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E0204" w:rsidRPr="00062781" w:rsidRDefault="007E0204" w:rsidP="007E020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E0204" w:rsidRPr="00062781" w:rsidRDefault="007E0204" w:rsidP="007E020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E0204" w:rsidRPr="00062781" w:rsidRDefault="007E0204" w:rsidP="007E020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7E0204" w:rsidTr="007E0204">
        <w:tc>
          <w:tcPr>
            <w:tcW w:w="2912" w:type="dxa"/>
            <w:tcBorders>
              <w:top w:val="single" w:sz="4" w:space="0" w:color="auto"/>
            </w:tcBorders>
          </w:tcPr>
          <w:p w:rsidR="007E0204" w:rsidRPr="00062781" w:rsidRDefault="00B7307B" w:rsidP="007E0204">
            <w:pPr>
              <w:jc w:val="center"/>
            </w:pPr>
            <w:r>
              <w:t>2022.10~2022.1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7E0204" w:rsidRPr="00062781" w:rsidRDefault="00B7307B" w:rsidP="007E0204">
            <w:r>
              <w:rPr>
                <w:rFonts w:hint="eastAsia"/>
              </w:rPr>
              <w:t>학과설명회 기획 및 홍보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7E0204" w:rsidRPr="00062781" w:rsidRDefault="007E0204" w:rsidP="007E0204"/>
        </w:tc>
      </w:tr>
      <w:tr w:rsidR="007E0204" w:rsidTr="007E0204">
        <w:tc>
          <w:tcPr>
            <w:tcW w:w="2912" w:type="dxa"/>
          </w:tcPr>
          <w:p w:rsidR="007E0204" w:rsidRPr="00062781" w:rsidRDefault="00B7307B" w:rsidP="007E0204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7</w:t>
            </w:r>
          </w:p>
        </w:tc>
        <w:tc>
          <w:tcPr>
            <w:tcW w:w="2912" w:type="dxa"/>
          </w:tcPr>
          <w:p w:rsidR="007E0204" w:rsidRPr="00062781" w:rsidRDefault="00B7307B" w:rsidP="007E0204">
            <w:r>
              <w:rPr>
                <w:rFonts w:hint="eastAsia"/>
              </w:rPr>
              <w:t>학과설명회 실시</w:t>
            </w:r>
          </w:p>
        </w:tc>
        <w:tc>
          <w:tcPr>
            <w:tcW w:w="2913" w:type="dxa"/>
          </w:tcPr>
          <w:p w:rsidR="007E0204" w:rsidRPr="00062781" w:rsidRDefault="007E0204" w:rsidP="007E0204"/>
        </w:tc>
      </w:tr>
      <w:tr w:rsidR="007E0204" w:rsidTr="007E0204">
        <w:tc>
          <w:tcPr>
            <w:tcW w:w="2912" w:type="dxa"/>
            <w:tcBorders>
              <w:bottom w:val="single" w:sz="12" w:space="0" w:color="auto"/>
            </w:tcBorders>
          </w:tcPr>
          <w:p w:rsidR="007E0204" w:rsidRPr="00062781" w:rsidRDefault="00B7307B" w:rsidP="007E0204">
            <w:pPr>
              <w:jc w:val="center"/>
            </w:pPr>
            <w:r>
              <w:rPr>
                <w:rFonts w:hint="eastAsia"/>
              </w:rPr>
              <w:t>2</w:t>
            </w:r>
            <w:r>
              <w:t>022.12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7E0204" w:rsidRPr="00062781" w:rsidRDefault="00B7307B" w:rsidP="007E0204">
            <w:r>
              <w:rPr>
                <w:rFonts w:hint="eastAsia"/>
              </w:rPr>
              <w:t>학과설명회 홍보 이벤트 상품 제공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7E0204" w:rsidRPr="00062781" w:rsidRDefault="007E0204" w:rsidP="007E0204"/>
        </w:tc>
      </w:tr>
    </w:tbl>
    <w:p w:rsidR="007E0204" w:rsidRPr="008A6F11" w:rsidRDefault="007E0204" w:rsidP="007E0204">
      <w:pPr>
        <w:ind w:firstLineChars="100" w:firstLine="220"/>
        <w:rPr>
          <w:sz w:val="22"/>
        </w:rPr>
      </w:pPr>
    </w:p>
    <w:p w:rsidR="007E0204" w:rsidRDefault="007E0204" w:rsidP="007E0204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7E0204" w:rsidRPr="008A6F11" w:rsidRDefault="00B7307B" w:rsidP="007E0204">
      <w:pPr>
        <w:ind w:firstLineChars="100" w:firstLine="220"/>
        <w:rPr>
          <w:sz w:val="22"/>
        </w:rPr>
      </w:pPr>
      <w:r>
        <w:rPr>
          <w:sz w:val="22"/>
        </w:rPr>
        <w:t>120</w:t>
      </w:r>
      <w:r>
        <w:rPr>
          <w:rFonts w:hint="eastAsia"/>
          <w:sz w:val="22"/>
        </w:rPr>
        <w:t>명의 학생이 대면으로 학과설명회에 참여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이후 </w:t>
      </w:r>
      <w:r>
        <w:rPr>
          <w:sz w:val="22"/>
        </w:rPr>
        <w:t>80</w:t>
      </w:r>
      <w:r>
        <w:rPr>
          <w:rFonts w:hint="eastAsia"/>
          <w:sz w:val="22"/>
        </w:rPr>
        <w:t>명의 학생들이 학생회 선배 및 교수님들과 함께하는 저녁 식사에 참여하였다.</w:t>
      </w:r>
    </w:p>
    <w:p w:rsidR="007E0204" w:rsidRDefault="007E0204" w:rsidP="007E0204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7E0204" w:rsidRDefault="00B7307B" w:rsidP="007E0204">
      <w:r>
        <w:rPr>
          <w:rFonts w:hint="eastAsia"/>
          <w:sz w:val="22"/>
        </w:rPr>
        <w:t>학과설명회 장소의 최대 수용인원을 모두 채웠다.</w:t>
      </w:r>
    </w:p>
    <w:p w:rsidR="007E0204" w:rsidRDefault="007E0204" w:rsidP="007E0204"/>
    <w:p w:rsidR="007E0204" w:rsidRDefault="007E0204" w:rsidP="007E0204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90"/>
        <w:gridCol w:w="709"/>
        <w:gridCol w:w="1287"/>
        <w:gridCol w:w="709"/>
        <w:gridCol w:w="1449"/>
        <w:gridCol w:w="1449"/>
        <w:gridCol w:w="998"/>
        <w:gridCol w:w="709"/>
      </w:tblGrid>
      <w:tr w:rsidR="007E0204" w:rsidRPr="00626527" w:rsidTr="00B7307B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7E0204" w:rsidRPr="00626527" w:rsidTr="00B7307B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0204" w:rsidRPr="00626527" w:rsidRDefault="00B7307B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획국</w:t>
            </w:r>
          </w:p>
        </w:tc>
        <w:tc>
          <w:tcPr>
            <w:tcW w:w="10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B7307B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과설명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B7307B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B7307B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진행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B7307B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L</w:t>
            </w:r>
            <w:r w:rsidR="007E0204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7307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FC755E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17,5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FC755E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7.9</w:t>
            </w:r>
            <w:r w:rsidR="007E0204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E0204" w:rsidRPr="00626527" w:rsidTr="00B7307B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1</w:t>
            </w:r>
            <w:r w:rsidR="00B7307B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1</w:t>
            </w:r>
            <w:r w:rsidR="00FC755E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7,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FC755E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7.9</w:t>
            </w:r>
            <w:r w:rsidR="007E0204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7E0204" w:rsidRDefault="007E0204" w:rsidP="007E0204"/>
    <w:p w:rsidR="007E0204" w:rsidRDefault="007E0204" w:rsidP="007E0204"/>
    <w:p w:rsidR="007E0204" w:rsidRPr="00062781" w:rsidRDefault="007E0204" w:rsidP="007E0204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7E0204" w:rsidRDefault="007E0204" w:rsidP="007E0204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7E0204" w:rsidRDefault="007E0204" w:rsidP="007E0204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12B3F">
        <w:rPr>
          <w:rFonts w:hint="eastAsia"/>
          <w:sz w:val="22"/>
        </w:rPr>
        <w:t>2</w:t>
      </w:r>
      <w:r w:rsidR="00C12B3F">
        <w:rPr>
          <w:sz w:val="22"/>
        </w:rPr>
        <w:t>2</w:t>
      </w:r>
      <w:r w:rsidR="00C12B3F">
        <w:rPr>
          <w:rFonts w:hint="eastAsia"/>
          <w:sz w:val="22"/>
        </w:rPr>
        <w:t>학번</w:t>
      </w:r>
      <w:r w:rsidR="00C12B3F">
        <w:rPr>
          <w:sz w:val="22"/>
        </w:rPr>
        <w:t xml:space="preserve"> </w:t>
      </w:r>
      <w:r w:rsidR="00C12B3F">
        <w:rPr>
          <w:rFonts w:hint="eastAsia"/>
          <w:sz w:val="22"/>
        </w:rPr>
        <w:t xml:space="preserve">중 </w:t>
      </w:r>
      <w:r w:rsidR="00C12B3F">
        <w:rPr>
          <w:sz w:val="22"/>
        </w:rPr>
        <w:t>44</w:t>
      </w:r>
      <w:r w:rsidR="00C12B3F">
        <w:rPr>
          <w:rFonts w:hint="eastAsia"/>
          <w:sz w:val="22"/>
        </w:rPr>
        <w:t>명이 기계공학과로 진학하는 성과를 거두었다.</w:t>
      </w:r>
    </w:p>
    <w:p w:rsidR="00C12B3F" w:rsidRPr="00062781" w:rsidRDefault="00C12B3F" w:rsidP="007E0204">
      <w:pPr>
        <w:ind w:firstLineChars="50" w:firstLine="110"/>
        <w:rPr>
          <w:sz w:val="22"/>
        </w:rPr>
      </w:pPr>
    </w:p>
    <w:p w:rsidR="007E0204" w:rsidRDefault="007E0204" w:rsidP="007E0204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C12B3F" w:rsidRDefault="00C12B3F" w:rsidP="007E0204">
      <w:pPr>
        <w:ind w:firstLineChars="50" w:firstLine="110"/>
        <w:rPr>
          <w:sz w:val="22"/>
        </w:rPr>
      </w:pPr>
      <w:r>
        <w:rPr>
          <w:rFonts w:hint="eastAsia"/>
          <w:sz w:val="22"/>
        </w:rPr>
        <w:t>자리가 부족하여 학과설명회에 참여하지 못한 학생들이 있었다.</w:t>
      </w:r>
    </w:p>
    <w:p w:rsidR="007E0204" w:rsidRPr="00062781" w:rsidRDefault="007E0204" w:rsidP="007E0204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:rsidR="007E0204" w:rsidRPr="00062781" w:rsidRDefault="007E0204" w:rsidP="007E0204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7E0204" w:rsidRDefault="00C12B3F" w:rsidP="007E0204">
      <w:pPr>
        <w:widowControl/>
        <w:wordWrap/>
        <w:autoSpaceDE/>
        <w:autoSpaceDN/>
      </w:pPr>
      <w:r>
        <w:rPr>
          <w:rFonts w:hint="eastAsia"/>
        </w:rPr>
        <w:t>내년에는 더 넓은 장소에서 진행하여 더 많은 학생들을 수용할 수 있었으면 좋겠다.</w:t>
      </w:r>
    </w:p>
    <w:p w:rsidR="007E0204" w:rsidRDefault="007E0204" w:rsidP="005F1E3D">
      <w:pPr>
        <w:widowControl/>
        <w:wordWrap/>
        <w:autoSpaceDE/>
        <w:autoSpaceDN/>
      </w:pPr>
    </w:p>
    <w:p w:rsidR="007E0204" w:rsidRDefault="007E0204" w:rsidP="007E0204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7E0204" w:rsidRPr="009B1E15" w:rsidTr="007E020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7E0204" w:rsidRPr="009B1E15" w:rsidRDefault="002615B3" w:rsidP="007E020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11</w:t>
            </w:r>
          </w:p>
        </w:tc>
        <w:tc>
          <w:tcPr>
            <w:tcW w:w="236" w:type="dxa"/>
            <w:tcBorders>
              <w:left w:val="nil"/>
            </w:tcBorders>
          </w:tcPr>
          <w:p w:rsidR="007E0204" w:rsidRPr="009B1E15" w:rsidRDefault="007E0204" w:rsidP="007E020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7E0204" w:rsidRPr="009B1E15" w:rsidRDefault="002615B3" w:rsidP="007E0204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야구잠바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및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돕바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사업</w:t>
            </w:r>
          </w:p>
        </w:tc>
      </w:tr>
    </w:tbl>
    <w:p w:rsidR="007E0204" w:rsidRDefault="007E0204" w:rsidP="007E0204"/>
    <w:p w:rsidR="007E0204" w:rsidRPr="0029157A" w:rsidRDefault="007E0204" w:rsidP="007E0204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7E0204" w:rsidTr="007E0204">
        <w:tc>
          <w:tcPr>
            <w:tcW w:w="2263" w:type="dxa"/>
          </w:tcPr>
          <w:p w:rsidR="007E0204" w:rsidRPr="00062781" w:rsidRDefault="007E0204" w:rsidP="007E020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7E0204" w:rsidRPr="00062781" w:rsidRDefault="002322B3" w:rsidP="007E020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기계공학과 </w:t>
            </w:r>
            <w:proofErr w:type="spellStart"/>
            <w:r>
              <w:rPr>
                <w:rFonts w:hint="eastAsia"/>
                <w:sz w:val="22"/>
              </w:rPr>
              <w:t>야구잠바</w:t>
            </w:r>
            <w:proofErr w:type="spellEnd"/>
            <w:r>
              <w:rPr>
                <w:rFonts w:hint="eastAsia"/>
                <w:sz w:val="22"/>
              </w:rPr>
              <w:t xml:space="preserve"> 및 </w:t>
            </w:r>
            <w:proofErr w:type="spellStart"/>
            <w:r>
              <w:rPr>
                <w:rFonts w:hint="eastAsia"/>
                <w:sz w:val="22"/>
              </w:rPr>
              <w:t>돕바를</w:t>
            </w:r>
            <w:proofErr w:type="spellEnd"/>
            <w:r>
              <w:rPr>
                <w:rFonts w:hint="eastAsia"/>
                <w:sz w:val="22"/>
              </w:rPr>
              <w:t xml:space="preserve"> 판매한다.</w:t>
            </w:r>
          </w:p>
        </w:tc>
      </w:tr>
      <w:tr w:rsidR="007E0204" w:rsidTr="007E0204">
        <w:tc>
          <w:tcPr>
            <w:tcW w:w="2263" w:type="dxa"/>
          </w:tcPr>
          <w:p w:rsidR="007E0204" w:rsidRPr="00062781" w:rsidRDefault="007E0204" w:rsidP="007E020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7E0204" w:rsidRPr="00062781" w:rsidRDefault="002322B3" w:rsidP="007E020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~2022.10</w:t>
            </w:r>
          </w:p>
        </w:tc>
      </w:tr>
      <w:tr w:rsidR="007E0204" w:rsidTr="007E0204">
        <w:tc>
          <w:tcPr>
            <w:tcW w:w="2263" w:type="dxa"/>
          </w:tcPr>
          <w:p w:rsidR="007E0204" w:rsidRPr="00062781" w:rsidRDefault="007E0204" w:rsidP="007E020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7E0204" w:rsidRPr="00062781" w:rsidRDefault="002322B3" w:rsidP="007E020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0</w:t>
            </w:r>
          </w:p>
        </w:tc>
      </w:tr>
      <w:tr w:rsidR="007E0204" w:rsidTr="007E0204">
        <w:tc>
          <w:tcPr>
            <w:tcW w:w="2263" w:type="dxa"/>
          </w:tcPr>
          <w:p w:rsidR="007E0204" w:rsidRPr="00062781" w:rsidRDefault="007E0204" w:rsidP="007E020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7E0204" w:rsidRPr="00062781" w:rsidRDefault="002322B3" w:rsidP="007E020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0</w:t>
            </w:r>
          </w:p>
        </w:tc>
      </w:tr>
      <w:tr w:rsidR="007E0204" w:rsidTr="007E0204">
        <w:tc>
          <w:tcPr>
            <w:tcW w:w="2263" w:type="dxa"/>
          </w:tcPr>
          <w:p w:rsidR="007E0204" w:rsidRPr="00062781" w:rsidRDefault="007E0204" w:rsidP="007E020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7E0204" w:rsidRPr="00062781" w:rsidRDefault="002322B3" w:rsidP="007E020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획국/박건희</w:t>
            </w:r>
          </w:p>
        </w:tc>
      </w:tr>
    </w:tbl>
    <w:p w:rsidR="007E0204" w:rsidRDefault="007E0204" w:rsidP="007E0204"/>
    <w:p w:rsidR="007E0204" w:rsidRDefault="007E0204" w:rsidP="007E0204"/>
    <w:p w:rsidR="007E0204" w:rsidRPr="008A6F11" w:rsidRDefault="007E0204" w:rsidP="007E0204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7E0204" w:rsidRDefault="007E0204" w:rsidP="007E0204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7E0204" w:rsidTr="007E0204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E0204" w:rsidRPr="00062781" w:rsidRDefault="007E0204" w:rsidP="007E020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lastRenderedPageBreak/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E0204" w:rsidRPr="00062781" w:rsidRDefault="007E0204" w:rsidP="007E020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E0204" w:rsidRPr="00062781" w:rsidRDefault="007E0204" w:rsidP="007E020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2322B3" w:rsidTr="007E0204">
        <w:tc>
          <w:tcPr>
            <w:tcW w:w="2912" w:type="dxa"/>
            <w:tcBorders>
              <w:bottom w:val="single" w:sz="12" w:space="0" w:color="auto"/>
            </w:tcBorders>
          </w:tcPr>
          <w:p w:rsidR="002322B3" w:rsidRPr="00062781" w:rsidRDefault="002322B3" w:rsidP="002322B3">
            <w:pPr>
              <w:jc w:val="center"/>
            </w:pPr>
            <w:r w:rsidRPr="00207363">
              <w:t>2022.09</w:t>
            </w:r>
            <w:r>
              <w:t>~2022.1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2322B3" w:rsidRPr="00062781" w:rsidRDefault="002322B3" w:rsidP="002322B3">
            <w:proofErr w:type="spellStart"/>
            <w:r w:rsidRPr="00207363">
              <w:rPr>
                <w:rFonts w:hint="eastAsia"/>
              </w:rPr>
              <w:t>야구잠바</w:t>
            </w:r>
            <w:proofErr w:type="spellEnd"/>
            <w:r w:rsidRPr="00207363">
              <w:t xml:space="preserve"> 및 </w:t>
            </w:r>
            <w:proofErr w:type="spellStart"/>
            <w:r w:rsidRPr="00207363">
              <w:t>돕바</w:t>
            </w:r>
            <w:proofErr w:type="spellEnd"/>
            <w:r w:rsidRPr="00207363">
              <w:t xml:space="preserve"> 구입 희망수요 조사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2322B3" w:rsidRPr="00062781" w:rsidRDefault="002322B3" w:rsidP="002322B3">
            <w:r>
              <w:rPr>
                <w:rFonts w:hint="eastAsia"/>
              </w:rPr>
              <w:t>수요조사 결과 최소주문수량에 미치지 못해 사업 불가</w:t>
            </w:r>
          </w:p>
        </w:tc>
      </w:tr>
    </w:tbl>
    <w:p w:rsidR="007E0204" w:rsidRPr="008A6F11" w:rsidRDefault="007E0204" w:rsidP="007E0204">
      <w:pPr>
        <w:ind w:firstLineChars="100" w:firstLine="220"/>
        <w:rPr>
          <w:sz w:val="22"/>
        </w:rPr>
      </w:pPr>
    </w:p>
    <w:p w:rsidR="007E0204" w:rsidRDefault="007E0204" w:rsidP="007E0204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7E0204" w:rsidRPr="002322B3" w:rsidRDefault="002322B3" w:rsidP="002322B3">
      <w:pPr>
        <w:ind w:firstLineChars="100" w:firstLine="220"/>
        <w:rPr>
          <w:color w:val="000000"/>
          <w:sz w:val="22"/>
        </w:rPr>
      </w:pPr>
      <w:r w:rsidRPr="007935A0">
        <w:rPr>
          <w:rFonts w:hint="eastAsia"/>
          <w:color w:val="000000"/>
          <w:sz w:val="22"/>
        </w:rPr>
        <w:t>카이스트</w:t>
      </w:r>
      <w:r w:rsidRPr="007935A0">
        <w:rPr>
          <w:color w:val="000000"/>
          <w:sz w:val="22"/>
        </w:rPr>
        <w:t xml:space="preserve"> 기계공학과가 표현된 </w:t>
      </w:r>
      <w:proofErr w:type="spellStart"/>
      <w:r w:rsidRPr="007935A0">
        <w:rPr>
          <w:color w:val="000000"/>
          <w:sz w:val="22"/>
        </w:rPr>
        <w:t>야구잠바와</w:t>
      </w:r>
      <w:proofErr w:type="spellEnd"/>
      <w:r w:rsidRPr="007935A0">
        <w:rPr>
          <w:color w:val="000000"/>
          <w:sz w:val="22"/>
        </w:rPr>
        <w:t xml:space="preserve"> </w:t>
      </w:r>
      <w:proofErr w:type="spellStart"/>
      <w:r w:rsidRPr="007935A0">
        <w:rPr>
          <w:color w:val="000000"/>
          <w:sz w:val="22"/>
        </w:rPr>
        <w:t>돕바를</w:t>
      </w:r>
      <w:proofErr w:type="spellEnd"/>
      <w:r w:rsidRPr="007935A0">
        <w:rPr>
          <w:color w:val="000000"/>
          <w:sz w:val="22"/>
        </w:rPr>
        <w:t xml:space="preserve"> 10월 전에 구입, 수령할 수 있도록 조사 및 지원</w:t>
      </w:r>
      <w:r>
        <w:rPr>
          <w:rFonts w:hint="eastAsia"/>
          <w:color w:val="000000"/>
          <w:sz w:val="22"/>
        </w:rPr>
        <w:t>하고자 했다.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그러나 수요 조사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결과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주문 가능한 최소 주문수량에 도달하지 못해 주문하지 못하고 사업 진행이 불가하였다.</w:t>
      </w:r>
    </w:p>
    <w:p w:rsidR="007E0204" w:rsidRDefault="007E0204" w:rsidP="007E0204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2322B3" w:rsidRPr="007935A0" w:rsidRDefault="002322B3" w:rsidP="002322B3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사업 진행 불가 </w:t>
      </w:r>
      <w:r>
        <w:rPr>
          <w:sz w:val="22"/>
        </w:rPr>
        <w:t>(</w:t>
      </w:r>
      <w:r>
        <w:rPr>
          <w:rFonts w:hint="eastAsia"/>
          <w:sz w:val="22"/>
        </w:rPr>
        <w:t xml:space="preserve">참여 희망 인원 </w:t>
      </w:r>
      <w:r>
        <w:rPr>
          <w:sz w:val="22"/>
        </w:rPr>
        <w:t>6</w:t>
      </w:r>
      <w:r>
        <w:rPr>
          <w:rFonts w:hint="eastAsia"/>
          <w:sz w:val="22"/>
        </w:rPr>
        <w:t>명)</w:t>
      </w:r>
    </w:p>
    <w:p w:rsidR="007E0204" w:rsidRPr="002322B3" w:rsidRDefault="007E0204" w:rsidP="007E0204">
      <w:pPr>
        <w:ind w:firstLineChars="100" w:firstLine="220"/>
        <w:rPr>
          <w:sz w:val="22"/>
        </w:rPr>
      </w:pPr>
    </w:p>
    <w:p w:rsidR="007E0204" w:rsidRDefault="007E0204" w:rsidP="007E0204"/>
    <w:p w:rsidR="007E0204" w:rsidRDefault="007E0204" w:rsidP="007E0204"/>
    <w:p w:rsidR="007E0204" w:rsidRDefault="007E0204" w:rsidP="007E0204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9"/>
        <w:gridCol w:w="1002"/>
        <w:gridCol w:w="606"/>
        <w:gridCol w:w="1471"/>
        <w:gridCol w:w="606"/>
        <w:gridCol w:w="1362"/>
        <w:gridCol w:w="1238"/>
        <w:gridCol w:w="1110"/>
        <w:gridCol w:w="606"/>
      </w:tblGrid>
      <w:tr w:rsidR="007E0204" w:rsidRPr="00626527" w:rsidTr="002322B3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2322B3" w:rsidRPr="00626527" w:rsidTr="002322B3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22B3" w:rsidRPr="00626527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획국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322B3" w:rsidRPr="00626527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야구잠바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및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돕바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322B3" w:rsidRPr="007935A0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7935A0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322B3" w:rsidRPr="007935A0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7935A0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구입 대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322B3" w:rsidRPr="007935A0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7935A0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M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322B3" w:rsidRPr="007935A0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7935A0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\1,1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322B3" w:rsidRPr="007935A0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7935A0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\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322B3" w:rsidRPr="007935A0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0</w:t>
            </w:r>
            <w:r w:rsidRPr="007935A0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2322B3" w:rsidRPr="00626527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322B3" w:rsidRPr="00626527" w:rsidTr="002322B3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22B3" w:rsidRPr="00626527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22B3" w:rsidRPr="00626527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322B3" w:rsidRPr="007935A0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322B3" w:rsidRPr="007935A0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7935A0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구입 지원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322B3" w:rsidRPr="007935A0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7935A0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M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322B3" w:rsidRPr="007935A0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7935A0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\1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322B3" w:rsidRPr="007935A0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7935A0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\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322B3" w:rsidRPr="007935A0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0</w:t>
            </w:r>
            <w:r w:rsidRPr="007935A0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322B3" w:rsidRPr="00626527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322B3" w:rsidRPr="00626527" w:rsidTr="002322B3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22B3" w:rsidRPr="00626527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22B3" w:rsidRPr="00626527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2322B3" w:rsidRPr="007935A0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7935A0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2322B3" w:rsidRPr="007935A0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7935A0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택배 배송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2322B3" w:rsidRPr="007935A0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7935A0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M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2322B3" w:rsidRPr="007935A0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7935A0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\3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2322B3" w:rsidRPr="007935A0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7935A0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\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2322B3" w:rsidRPr="007935A0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  <w:t>0</w:t>
            </w:r>
            <w:r w:rsidRPr="007935A0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2322B3" w:rsidRPr="00626527" w:rsidRDefault="002322B3" w:rsidP="002322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E0204" w:rsidRPr="00626527" w:rsidTr="002322B3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14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15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10.71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E0204" w:rsidRPr="00626527" w:rsidRDefault="007E0204" w:rsidP="007E02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7E0204" w:rsidRDefault="007E0204" w:rsidP="007E0204"/>
    <w:p w:rsidR="007E0204" w:rsidRDefault="007E0204" w:rsidP="007E0204"/>
    <w:p w:rsidR="007E0204" w:rsidRPr="00062781" w:rsidRDefault="007E0204" w:rsidP="007E0204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7E0204" w:rsidRDefault="007E0204" w:rsidP="007E0204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7E0204" w:rsidRPr="00062781" w:rsidRDefault="007E0204" w:rsidP="007E0204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2322B3">
        <w:rPr>
          <w:rFonts w:hint="eastAsia"/>
          <w:sz w:val="22"/>
        </w:rPr>
        <w:t>성과 없음</w:t>
      </w:r>
    </w:p>
    <w:p w:rsidR="007E0204" w:rsidRDefault="007E0204" w:rsidP="007E0204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7E0204" w:rsidRPr="00062781" w:rsidRDefault="007E0204" w:rsidP="007E0204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2322B3">
        <w:rPr>
          <w:rFonts w:hint="eastAsia"/>
          <w:sz w:val="22"/>
        </w:rPr>
        <w:t>과 인원 감소 및 일정 지연에 따라 구입 희망 인원이 대폭 하락하였다.</w:t>
      </w:r>
    </w:p>
    <w:p w:rsidR="007E0204" w:rsidRDefault="007E0204" w:rsidP="007E0204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2322B3" w:rsidRPr="00062781" w:rsidRDefault="002322B3" w:rsidP="007E0204">
      <w:pPr>
        <w:ind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 xml:space="preserve">내년 </w:t>
      </w:r>
      <w:r>
        <w:rPr>
          <w:sz w:val="22"/>
        </w:rPr>
        <w:t>22</w:t>
      </w:r>
      <w:r>
        <w:rPr>
          <w:rFonts w:hint="eastAsia"/>
          <w:sz w:val="22"/>
        </w:rPr>
        <w:t xml:space="preserve">학번 진입생과 같이 수요 조사를 </w:t>
      </w:r>
      <w:r>
        <w:rPr>
          <w:sz w:val="22"/>
        </w:rPr>
        <w:t>1</w:t>
      </w:r>
      <w:r>
        <w:rPr>
          <w:rFonts w:hint="eastAsia"/>
          <w:sz w:val="22"/>
        </w:rPr>
        <w:t>회 더 진행,</w:t>
      </w:r>
      <w:r>
        <w:rPr>
          <w:sz w:val="22"/>
        </w:rPr>
        <w:t xml:space="preserve"> </w:t>
      </w:r>
      <w:r>
        <w:rPr>
          <w:rFonts w:hint="eastAsia"/>
          <w:sz w:val="22"/>
        </w:rPr>
        <w:t>상반기에 같이 진행하면 수량에 도달하지 못하지는 않을 것 같다.</w:t>
      </w:r>
    </w:p>
    <w:p w:rsidR="005F1E3D" w:rsidRDefault="007E0204" w:rsidP="003D42B1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5F1E3D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9B1E15" w:rsidRDefault="003D42B1" w:rsidP="005F1E3D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보고</w:t>
            </w:r>
          </w:p>
        </w:tc>
      </w:tr>
    </w:tbl>
    <w:p w:rsidR="003D42B1" w:rsidRDefault="003D42B1" w:rsidP="003D42B1"/>
    <w:p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5F1E3D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5F1E3D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5F1E3D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5F1E3D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:rsidR="00C1120B" w:rsidRDefault="00C1120B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5F1E3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5F1E3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5F1E3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5F1E3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510AEA" w:rsidRPr="00062781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510AEA" w:rsidRPr="003F26E6" w:rsidRDefault="00510AEA" w:rsidP="00510AEA">
            <w:r>
              <w:rPr>
                <w:rFonts w:hint="eastAsia"/>
              </w:rPr>
              <w:t>최수용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510AEA" w:rsidRPr="003F26E6" w:rsidRDefault="00510AEA" w:rsidP="00510AEA">
            <w:r>
              <w:rPr>
                <w:rFonts w:hint="eastAsia"/>
              </w:rPr>
              <w:t>2</w:t>
            </w:r>
            <w:r>
              <w:t>0200653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510AEA" w:rsidRPr="003F26E6" w:rsidRDefault="00510AEA" w:rsidP="00510AEA">
            <w:r>
              <w:rPr>
                <w:rFonts w:hint="eastAsia"/>
              </w:rPr>
              <w:t>학생회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510AEA" w:rsidRPr="003F26E6" w:rsidRDefault="00510AEA" w:rsidP="00510AEA">
            <w:r>
              <w:rPr>
                <w:rFonts w:hint="eastAsia"/>
              </w:rPr>
              <w:t xml:space="preserve">기계공학과 학부 학생회 </w:t>
            </w:r>
            <w:proofErr w:type="spellStart"/>
            <w:r>
              <w:rPr>
                <w:rFonts w:hint="eastAsia"/>
              </w:rPr>
              <w:t>학생회칙</w:t>
            </w:r>
            <w:proofErr w:type="spellEnd"/>
            <w:r>
              <w:rPr>
                <w:rFonts w:hint="eastAsia"/>
              </w:rPr>
              <w:t xml:space="preserve"> 제2</w:t>
            </w:r>
            <w:r>
              <w:t>1</w:t>
            </w:r>
            <w:r>
              <w:rPr>
                <w:rFonts w:hint="eastAsia"/>
              </w:rPr>
              <w:t>조</w:t>
            </w:r>
          </w:p>
        </w:tc>
      </w:tr>
      <w:tr w:rsidR="002615B3" w:rsidRPr="00062781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2615B3" w:rsidRPr="003F26E6" w:rsidRDefault="002615B3" w:rsidP="002615B3">
            <w:proofErr w:type="spellStart"/>
            <w:r>
              <w:rPr>
                <w:rFonts w:hint="eastAsia"/>
              </w:rPr>
              <w:t>손선호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2615B3" w:rsidRPr="003F26E6" w:rsidRDefault="002615B3" w:rsidP="002615B3">
            <w:r w:rsidRPr="008E47A1">
              <w:t>20210312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2615B3" w:rsidRPr="003F26E6" w:rsidRDefault="002615B3" w:rsidP="002615B3">
            <w:r>
              <w:rPr>
                <w:rFonts w:hint="eastAsia"/>
              </w:rPr>
              <w:t>2학년 과대표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2615B3" w:rsidRPr="003F26E6" w:rsidRDefault="002615B3" w:rsidP="002615B3">
            <w:r>
              <w:rPr>
                <w:rFonts w:hint="eastAsia"/>
              </w:rPr>
              <w:t xml:space="preserve">기계공학과 학부 학생회 </w:t>
            </w:r>
            <w:proofErr w:type="spellStart"/>
            <w:r>
              <w:rPr>
                <w:rFonts w:hint="eastAsia"/>
              </w:rPr>
              <w:t>학생회칙</w:t>
            </w:r>
            <w:proofErr w:type="spellEnd"/>
            <w:r>
              <w:rPr>
                <w:rFonts w:hint="eastAsia"/>
              </w:rPr>
              <w:t xml:space="preserve"> 제2</w:t>
            </w:r>
            <w:r>
              <w:t>1</w:t>
            </w:r>
            <w:r>
              <w:rPr>
                <w:rFonts w:hint="eastAsia"/>
              </w:rPr>
              <w:t>조</w:t>
            </w:r>
          </w:p>
        </w:tc>
      </w:tr>
    </w:tbl>
    <w:p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5F1E3D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5F1E3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5F1E3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5F1E3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5F1E3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510AEA" w:rsidRPr="00062781" w:rsidTr="005F1E3D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510AEA" w:rsidRDefault="00510AEA" w:rsidP="00510AEA">
            <w:pPr>
              <w:jc w:val="center"/>
              <w:rPr>
                <w:color w:val="0070C0"/>
              </w:rPr>
            </w:pPr>
            <w:r>
              <w:rPr>
                <w:rFonts w:hint="eastAsia"/>
              </w:rPr>
              <w:t>최수용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510AEA" w:rsidRDefault="00510AEA" w:rsidP="00510AEA">
            <w:pPr>
              <w:jc w:val="center"/>
              <w:rPr>
                <w:color w:val="0070C0"/>
              </w:rPr>
            </w:pPr>
            <w:r>
              <w:t>20200653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510AEA" w:rsidRDefault="00510AEA" w:rsidP="00510AEA">
            <w:pPr>
              <w:jc w:val="center"/>
              <w:rPr>
                <w:color w:val="0070C0"/>
              </w:rPr>
            </w:pPr>
            <w:r>
              <w:rPr>
                <w:rFonts w:hint="eastAsia"/>
              </w:rPr>
              <w:t>학생회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510AEA" w:rsidRDefault="00510AEA" w:rsidP="00510AEA">
            <w:pPr>
              <w:jc w:val="center"/>
              <w:rPr>
                <w:color w:val="0070C0"/>
              </w:rPr>
            </w:pPr>
            <w:r>
              <w:rPr>
                <w:rFonts w:hint="eastAsia"/>
              </w:rPr>
              <w:t>학생회장/홍보국장</w:t>
            </w:r>
          </w:p>
        </w:tc>
      </w:tr>
      <w:tr w:rsidR="00510AEA" w:rsidRPr="00062781" w:rsidTr="00510AEA"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  <w:rPr>
                <w:color w:val="0070C0"/>
              </w:rPr>
            </w:pPr>
            <w:r>
              <w:rPr>
                <w:rFonts w:hint="eastAsia"/>
              </w:rPr>
              <w:t>박건희</w:t>
            </w:r>
          </w:p>
        </w:tc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  <w:rPr>
                <w:color w:val="0070C0"/>
              </w:rPr>
            </w:pPr>
            <w:r>
              <w:rPr>
                <w:rFonts w:hint="eastAsia"/>
              </w:rPr>
              <w:t>2</w:t>
            </w:r>
            <w:r>
              <w:t>0200229</w:t>
            </w:r>
          </w:p>
        </w:tc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  <w:rPr>
                <w:color w:val="0070C0"/>
              </w:rPr>
            </w:pPr>
            <w:r>
              <w:rPr>
                <w:rFonts w:hint="eastAsia"/>
              </w:rPr>
              <w:t>기획국</w:t>
            </w:r>
          </w:p>
        </w:tc>
        <w:tc>
          <w:tcPr>
            <w:tcW w:w="2185" w:type="dxa"/>
          </w:tcPr>
          <w:p w:rsidR="00510AEA" w:rsidRDefault="00510AEA" w:rsidP="00510AEA">
            <w:pPr>
              <w:jc w:val="center"/>
              <w:rPr>
                <w:color w:val="0070C0"/>
              </w:rPr>
            </w:pPr>
            <w:r>
              <w:rPr>
                <w:rFonts w:hint="eastAsia"/>
              </w:rPr>
              <w:t>기획국원</w:t>
            </w:r>
          </w:p>
        </w:tc>
      </w:tr>
      <w:tr w:rsidR="00510AEA" w:rsidRPr="00062781" w:rsidTr="00510AEA"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고관우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r>
              <w:rPr>
                <w:rFonts w:hint="eastAsia"/>
              </w:rPr>
              <w:t>2</w:t>
            </w:r>
            <w:r>
              <w:t>0200016</w:t>
            </w:r>
          </w:p>
        </w:tc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r>
              <w:rPr>
                <w:rFonts w:hint="eastAsia"/>
              </w:rPr>
              <w:t>학습지원국</w:t>
            </w:r>
          </w:p>
        </w:tc>
        <w:tc>
          <w:tcPr>
            <w:tcW w:w="2185" w:type="dxa"/>
          </w:tcPr>
          <w:p w:rsidR="00510AEA" w:rsidRDefault="00510AEA" w:rsidP="00510AEA">
            <w:pPr>
              <w:jc w:val="center"/>
            </w:pPr>
            <w:r>
              <w:rPr>
                <w:rFonts w:hint="eastAsia"/>
              </w:rPr>
              <w:t>학습지원국장</w:t>
            </w:r>
          </w:p>
        </w:tc>
      </w:tr>
      <w:tr w:rsidR="00510AEA" w:rsidRPr="00062781" w:rsidTr="00510AEA"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r>
              <w:rPr>
                <w:rFonts w:hint="eastAsia"/>
              </w:rPr>
              <w:t>이준호</w:t>
            </w:r>
          </w:p>
        </w:tc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r>
              <w:rPr>
                <w:rFonts w:hint="eastAsia"/>
              </w:rPr>
              <w:t>2</w:t>
            </w:r>
            <w:r>
              <w:t>0200504</w:t>
            </w:r>
          </w:p>
        </w:tc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r>
              <w:rPr>
                <w:rFonts w:hint="eastAsia"/>
              </w:rPr>
              <w:t>기획국</w:t>
            </w:r>
          </w:p>
        </w:tc>
        <w:tc>
          <w:tcPr>
            <w:tcW w:w="2185" w:type="dxa"/>
          </w:tcPr>
          <w:p w:rsidR="00510AEA" w:rsidRDefault="00510AEA" w:rsidP="00510AEA">
            <w:pPr>
              <w:jc w:val="center"/>
            </w:pPr>
            <w:r>
              <w:rPr>
                <w:rFonts w:hint="eastAsia"/>
              </w:rPr>
              <w:t>기획국장</w:t>
            </w:r>
          </w:p>
        </w:tc>
      </w:tr>
      <w:tr w:rsidR="00510AEA" w:rsidRPr="00062781" w:rsidTr="00510AEA"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r>
              <w:rPr>
                <w:rFonts w:hint="eastAsia"/>
              </w:rPr>
              <w:t>신지혜</w:t>
            </w:r>
          </w:p>
        </w:tc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r w:rsidRPr="008E47A1">
              <w:t>20200354</w:t>
            </w:r>
          </w:p>
        </w:tc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소통국</w:t>
            </w:r>
            <w:proofErr w:type="spellEnd"/>
          </w:p>
        </w:tc>
        <w:tc>
          <w:tcPr>
            <w:tcW w:w="2185" w:type="dxa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소통국원</w:t>
            </w:r>
            <w:proofErr w:type="spellEnd"/>
          </w:p>
        </w:tc>
      </w:tr>
      <w:tr w:rsidR="00510AEA" w:rsidRPr="00062781" w:rsidTr="00510AEA"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손선호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510AEA" w:rsidRPr="008E47A1" w:rsidRDefault="00510AEA" w:rsidP="00510AEA">
            <w:pPr>
              <w:jc w:val="center"/>
            </w:pPr>
            <w:r w:rsidRPr="008E47A1">
              <w:t>20210312</w:t>
            </w:r>
          </w:p>
        </w:tc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소통국</w:t>
            </w:r>
            <w:proofErr w:type="spellEnd"/>
          </w:p>
        </w:tc>
        <w:tc>
          <w:tcPr>
            <w:tcW w:w="2185" w:type="dxa"/>
          </w:tcPr>
          <w:p w:rsidR="00510AEA" w:rsidRDefault="00510AEA" w:rsidP="00510AEA">
            <w:pPr>
              <w:jc w:val="center"/>
            </w:pPr>
            <w:r>
              <w:rPr>
                <w:rFonts w:hint="eastAsia"/>
              </w:rPr>
              <w:t>과대표/소통국장</w:t>
            </w:r>
          </w:p>
        </w:tc>
      </w:tr>
      <w:tr w:rsidR="00510AEA" w:rsidRPr="00062781" w:rsidTr="00510AEA"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r>
              <w:rPr>
                <w:rFonts w:hint="eastAsia"/>
              </w:rPr>
              <w:t>김기현</w:t>
            </w:r>
          </w:p>
        </w:tc>
        <w:tc>
          <w:tcPr>
            <w:tcW w:w="2184" w:type="dxa"/>
            <w:shd w:val="clear" w:color="auto" w:fill="FFFFFF" w:themeFill="background1"/>
          </w:tcPr>
          <w:p w:rsidR="00510AEA" w:rsidRPr="008E47A1" w:rsidRDefault="00510AEA" w:rsidP="00510AEA">
            <w:pPr>
              <w:jc w:val="center"/>
            </w:pPr>
            <w:r w:rsidRPr="008E47A1">
              <w:t>20210058</w:t>
            </w:r>
          </w:p>
        </w:tc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r>
              <w:rPr>
                <w:rFonts w:hint="eastAsia"/>
              </w:rPr>
              <w:t>기획국</w:t>
            </w:r>
          </w:p>
        </w:tc>
        <w:tc>
          <w:tcPr>
            <w:tcW w:w="2185" w:type="dxa"/>
          </w:tcPr>
          <w:p w:rsidR="00510AEA" w:rsidRDefault="00510AEA" w:rsidP="00510AEA">
            <w:pPr>
              <w:jc w:val="center"/>
            </w:pPr>
            <w:r>
              <w:rPr>
                <w:rFonts w:hint="eastAsia"/>
              </w:rPr>
              <w:t>기획국원</w:t>
            </w:r>
          </w:p>
        </w:tc>
      </w:tr>
      <w:tr w:rsidR="00510AEA" w:rsidRPr="00062781" w:rsidTr="00510AEA"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r>
              <w:rPr>
                <w:rFonts w:hint="eastAsia"/>
              </w:rPr>
              <w:t>김수연</w:t>
            </w:r>
          </w:p>
        </w:tc>
        <w:tc>
          <w:tcPr>
            <w:tcW w:w="2184" w:type="dxa"/>
            <w:shd w:val="clear" w:color="auto" w:fill="FFFFFF" w:themeFill="background1"/>
          </w:tcPr>
          <w:p w:rsidR="00510AEA" w:rsidRPr="008E47A1" w:rsidRDefault="00510AEA" w:rsidP="00510AEA">
            <w:pPr>
              <w:jc w:val="center"/>
            </w:pPr>
            <w:r w:rsidRPr="008E47A1">
              <w:t>20210111</w:t>
            </w:r>
          </w:p>
        </w:tc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r>
              <w:rPr>
                <w:rFonts w:hint="eastAsia"/>
              </w:rPr>
              <w:t>기획국</w:t>
            </w:r>
          </w:p>
        </w:tc>
        <w:tc>
          <w:tcPr>
            <w:tcW w:w="2185" w:type="dxa"/>
          </w:tcPr>
          <w:p w:rsidR="00510AEA" w:rsidRDefault="00510AEA" w:rsidP="00510AEA">
            <w:pPr>
              <w:jc w:val="center"/>
            </w:pPr>
            <w:r>
              <w:rPr>
                <w:rFonts w:hint="eastAsia"/>
              </w:rPr>
              <w:t>기획국원</w:t>
            </w:r>
          </w:p>
        </w:tc>
      </w:tr>
      <w:tr w:rsidR="00510AEA" w:rsidRPr="00062781" w:rsidTr="00510AEA"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강민승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510AEA" w:rsidRPr="008E47A1" w:rsidRDefault="00510AEA" w:rsidP="00510AEA">
            <w:pPr>
              <w:jc w:val="center"/>
            </w:pPr>
            <w:r w:rsidRPr="008E47A1">
              <w:t>20210004</w:t>
            </w:r>
          </w:p>
        </w:tc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r>
              <w:rPr>
                <w:rFonts w:hint="eastAsia"/>
              </w:rPr>
              <w:t>기획국</w:t>
            </w:r>
          </w:p>
        </w:tc>
        <w:tc>
          <w:tcPr>
            <w:tcW w:w="2185" w:type="dxa"/>
          </w:tcPr>
          <w:p w:rsidR="00510AEA" w:rsidRDefault="00510AEA" w:rsidP="00510AEA">
            <w:pPr>
              <w:jc w:val="center"/>
            </w:pPr>
            <w:r>
              <w:rPr>
                <w:rFonts w:hint="eastAsia"/>
              </w:rPr>
              <w:t>기획국원</w:t>
            </w:r>
          </w:p>
        </w:tc>
      </w:tr>
      <w:tr w:rsidR="00510AEA" w:rsidRPr="00062781" w:rsidTr="00510AEA"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현용철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510AEA" w:rsidRPr="008E47A1" w:rsidRDefault="00510AEA" w:rsidP="00510AEA">
            <w:pPr>
              <w:jc w:val="center"/>
            </w:pPr>
            <w:r w:rsidRPr="008E47A1">
              <w:t>20210691</w:t>
            </w:r>
          </w:p>
        </w:tc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r>
              <w:rPr>
                <w:rFonts w:hint="eastAsia"/>
              </w:rPr>
              <w:t>기획국</w:t>
            </w:r>
          </w:p>
        </w:tc>
        <w:tc>
          <w:tcPr>
            <w:tcW w:w="2185" w:type="dxa"/>
          </w:tcPr>
          <w:p w:rsidR="00510AEA" w:rsidRDefault="00510AEA" w:rsidP="00510AEA">
            <w:pPr>
              <w:jc w:val="center"/>
            </w:pPr>
            <w:r>
              <w:rPr>
                <w:rFonts w:hint="eastAsia"/>
              </w:rPr>
              <w:t>기획국원</w:t>
            </w:r>
          </w:p>
        </w:tc>
      </w:tr>
      <w:tr w:rsidR="00510AEA" w:rsidRPr="00062781" w:rsidTr="00510AEA"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r>
              <w:rPr>
                <w:rFonts w:hint="eastAsia"/>
              </w:rPr>
              <w:t>이관형</w:t>
            </w:r>
          </w:p>
        </w:tc>
        <w:tc>
          <w:tcPr>
            <w:tcW w:w="2184" w:type="dxa"/>
            <w:shd w:val="clear" w:color="auto" w:fill="FFFFFF" w:themeFill="background1"/>
          </w:tcPr>
          <w:p w:rsidR="00510AEA" w:rsidRPr="008E47A1" w:rsidRDefault="00510AEA" w:rsidP="00510AEA">
            <w:pPr>
              <w:jc w:val="center"/>
            </w:pPr>
            <w:r w:rsidRPr="008E47A1">
              <w:t>20210438</w:t>
            </w:r>
          </w:p>
        </w:tc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r>
              <w:rPr>
                <w:rFonts w:hint="eastAsia"/>
              </w:rPr>
              <w:t>기획국</w:t>
            </w:r>
          </w:p>
        </w:tc>
        <w:tc>
          <w:tcPr>
            <w:tcW w:w="2185" w:type="dxa"/>
          </w:tcPr>
          <w:p w:rsidR="00510AEA" w:rsidRDefault="00510AEA" w:rsidP="00510AEA">
            <w:pPr>
              <w:jc w:val="center"/>
            </w:pPr>
            <w:r>
              <w:rPr>
                <w:rFonts w:hint="eastAsia"/>
              </w:rPr>
              <w:t>기획국원</w:t>
            </w:r>
          </w:p>
        </w:tc>
      </w:tr>
      <w:tr w:rsidR="00510AEA" w:rsidRPr="00062781" w:rsidTr="00510AEA"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이승재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510AEA" w:rsidRPr="008E47A1" w:rsidRDefault="00510AEA" w:rsidP="00510AEA">
            <w:pPr>
              <w:jc w:val="center"/>
            </w:pPr>
            <w:r w:rsidRPr="008E47A1">
              <w:t>20210467</w:t>
            </w:r>
          </w:p>
        </w:tc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소통국</w:t>
            </w:r>
            <w:proofErr w:type="spellEnd"/>
          </w:p>
        </w:tc>
        <w:tc>
          <w:tcPr>
            <w:tcW w:w="2185" w:type="dxa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소통국원</w:t>
            </w:r>
            <w:proofErr w:type="spellEnd"/>
          </w:p>
        </w:tc>
      </w:tr>
      <w:tr w:rsidR="00510AEA" w:rsidRPr="00062781" w:rsidTr="00510AEA"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r>
              <w:rPr>
                <w:rFonts w:hint="eastAsia"/>
              </w:rPr>
              <w:t>서정근</w:t>
            </w:r>
          </w:p>
        </w:tc>
        <w:tc>
          <w:tcPr>
            <w:tcW w:w="2184" w:type="dxa"/>
            <w:shd w:val="clear" w:color="auto" w:fill="FFFFFF" w:themeFill="background1"/>
          </w:tcPr>
          <w:p w:rsidR="00510AEA" w:rsidRPr="008E47A1" w:rsidRDefault="00510AEA" w:rsidP="00510AEA">
            <w:pPr>
              <w:jc w:val="center"/>
            </w:pPr>
            <w:r w:rsidRPr="008E47A1">
              <w:t>20210299</w:t>
            </w:r>
          </w:p>
        </w:tc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소통국</w:t>
            </w:r>
            <w:proofErr w:type="spellEnd"/>
          </w:p>
        </w:tc>
        <w:tc>
          <w:tcPr>
            <w:tcW w:w="2185" w:type="dxa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소통국원</w:t>
            </w:r>
            <w:proofErr w:type="spellEnd"/>
          </w:p>
        </w:tc>
      </w:tr>
      <w:tr w:rsidR="00510AEA" w:rsidRPr="00062781" w:rsidTr="00510AEA"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박철민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510AEA" w:rsidRPr="008E47A1" w:rsidRDefault="00510AEA" w:rsidP="00510AEA">
            <w:pPr>
              <w:jc w:val="center"/>
            </w:pPr>
            <w:r w:rsidRPr="008E47A1">
              <w:t>20210270</w:t>
            </w:r>
          </w:p>
        </w:tc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소통국</w:t>
            </w:r>
            <w:proofErr w:type="spellEnd"/>
          </w:p>
        </w:tc>
        <w:tc>
          <w:tcPr>
            <w:tcW w:w="2185" w:type="dxa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소통국원</w:t>
            </w:r>
            <w:proofErr w:type="spellEnd"/>
          </w:p>
        </w:tc>
      </w:tr>
      <w:tr w:rsidR="00510AEA" w:rsidRPr="00062781" w:rsidTr="00510AEA"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김한얼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510AEA" w:rsidRPr="008E47A1" w:rsidRDefault="00510AEA" w:rsidP="00510AEA">
            <w:pPr>
              <w:jc w:val="center"/>
            </w:pPr>
            <w:r w:rsidRPr="008E47A1">
              <w:t>20210180</w:t>
            </w:r>
          </w:p>
        </w:tc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홍보국</w:t>
            </w:r>
            <w:proofErr w:type="spellEnd"/>
          </w:p>
        </w:tc>
        <w:tc>
          <w:tcPr>
            <w:tcW w:w="2185" w:type="dxa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홍보국원</w:t>
            </w:r>
            <w:proofErr w:type="spellEnd"/>
          </w:p>
        </w:tc>
      </w:tr>
      <w:tr w:rsidR="00510AEA" w:rsidRPr="00062781" w:rsidTr="00510AEA"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권보성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510AEA" w:rsidRPr="008E47A1" w:rsidRDefault="00510AEA" w:rsidP="00510AEA">
            <w:pPr>
              <w:jc w:val="center"/>
            </w:pPr>
            <w:r w:rsidRPr="008E47A1">
              <w:t>20210037</w:t>
            </w:r>
          </w:p>
        </w:tc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홍보국</w:t>
            </w:r>
            <w:proofErr w:type="spellEnd"/>
          </w:p>
        </w:tc>
        <w:tc>
          <w:tcPr>
            <w:tcW w:w="2185" w:type="dxa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홍보국원</w:t>
            </w:r>
            <w:proofErr w:type="spellEnd"/>
          </w:p>
        </w:tc>
      </w:tr>
      <w:tr w:rsidR="00510AEA" w:rsidRPr="00062781" w:rsidTr="00510AEA"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lastRenderedPageBreak/>
              <w:t>김은채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510AEA" w:rsidRPr="008E47A1" w:rsidRDefault="00510AEA" w:rsidP="00510AEA">
            <w:pPr>
              <w:jc w:val="center"/>
            </w:pPr>
            <w:r w:rsidRPr="008E47A1">
              <w:t>20210135</w:t>
            </w:r>
          </w:p>
        </w:tc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홍보국</w:t>
            </w:r>
            <w:proofErr w:type="spellEnd"/>
          </w:p>
        </w:tc>
        <w:tc>
          <w:tcPr>
            <w:tcW w:w="2185" w:type="dxa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홍보국원</w:t>
            </w:r>
            <w:proofErr w:type="spellEnd"/>
          </w:p>
        </w:tc>
      </w:tr>
      <w:tr w:rsidR="00510AEA" w:rsidRPr="00062781" w:rsidTr="00510AEA"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임가람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510AEA" w:rsidRPr="008E47A1" w:rsidRDefault="00510AEA" w:rsidP="00510AEA">
            <w:pPr>
              <w:jc w:val="center"/>
            </w:pPr>
            <w:r w:rsidRPr="008E47A1">
              <w:t>20210544</w:t>
            </w:r>
          </w:p>
        </w:tc>
        <w:tc>
          <w:tcPr>
            <w:tcW w:w="2184" w:type="dxa"/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r>
              <w:rPr>
                <w:rFonts w:hint="eastAsia"/>
              </w:rPr>
              <w:t>학습지원국</w:t>
            </w:r>
          </w:p>
        </w:tc>
        <w:tc>
          <w:tcPr>
            <w:tcW w:w="2185" w:type="dxa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학습지원국원</w:t>
            </w:r>
            <w:proofErr w:type="spellEnd"/>
          </w:p>
        </w:tc>
      </w:tr>
      <w:tr w:rsidR="00510AEA" w:rsidRPr="00062781" w:rsidTr="00510AEA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이혁진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510AEA" w:rsidRPr="008E47A1" w:rsidRDefault="00510AEA" w:rsidP="00510AEA">
            <w:pPr>
              <w:jc w:val="center"/>
            </w:pPr>
            <w:r w:rsidRPr="008E47A1">
              <w:t>20210530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510AEA" w:rsidRDefault="00510AEA" w:rsidP="00510AEA">
            <w:pPr>
              <w:jc w:val="center"/>
            </w:pPr>
            <w:r>
              <w:rPr>
                <w:rFonts w:hint="eastAsia"/>
              </w:rPr>
              <w:t>학습지원국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510AEA" w:rsidRDefault="00510AEA" w:rsidP="00510AEA">
            <w:pPr>
              <w:jc w:val="center"/>
            </w:pPr>
            <w:proofErr w:type="spellStart"/>
            <w:r>
              <w:rPr>
                <w:rFonts w:hint="eastAsia"/>
              </w:rPr>
              <w:t>학습지원국원</w:t>
            </w:r>
            <w:proofErr w:type="spellEnd"/>
          </w:p>
        </w:tc>
      </w:tr>
    </w:tbl>
    <w:p w:rsidR="003D42B1" w:rsidRPr="00E76D1F" w:rsidRDefault="003D42B1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:rsidR="003D42B1" w:rsidRDefault="00510AEA" w:rsidP="003D42B1">
      <w:r>
        <w:rPr>
          <w:rFonts w:hint="eastAsia"/>
        </w:rPr>
        <w:t>없음</w:t>
      </w:r>
    </w:p>
    <w:p w:rsidR="00510AEA" w:rsidRDefault="00510AEA" w:rsidP="003D42B1"/>
    <w:p w:rsidR="00510AEA" w:rsidRDefault="00510AEA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5F1E3D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E76D1F" w:rsidP="005F1E3D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br w:type="page"/>
            </w:r>
            <w:r w:rsidR="003D42B1">
              <w:rPr>
                <w:b/>
                <w:color w:val="FFFFFF" w:themeColor="background1"/>
                <w:sz w:val="32"/>
              </w:rPr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5F1E3D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5F1E3D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보고</w:t>
            </w:r>
          </w:p>
        </w:tc>
      </w:tr>
    </w:tbl>
    <w:p w:rsidR="004F3D4B" w:rsidRDefault="00510AEA">
      <w:pPr>
        <w:widowControl/>
        <w:wordWrap/>
        <w:autoSpaceDE/>
        <w:autoSpaceDN/>
      </w:pPr>
      <w:r>
        <w:rPr>
          <w:rFonts w:hint="eastAsia"/>
        </w:rPr>
        <w:t xml:space="preserve">기계공학과 학부 학생회 </w:t>
      </w:r>
      <w:proofErr w:type="spellStart"/>
      <w:r>
        <w:rPr>
          <w:rFonts w:hint="eastAsia"/>
        </w:rPr>
        <w:t>학생회칙</w:t>
      </w:r>
      <w:proofErr w:type="spellEnd"/>
      <w:r>
        <w:rPr>
          <w:rFonts w:hint="eastAsia"/>
        </w:rPr>
        <w:t xml:space="preserve"> 제</w:t>
      </w:r>
      <w:r>
        <w:t>63</w:t>
      </w:r>
      <w:r>
        <w:rPr>
          <w:rFonts w:hint="eastAsia"/>
        </w:rPr>
        <w:t xml:space="preserve">조 </w:t>
      </w:r>
      <w:r>
        <w:t>2</w:t>
      </w:r>
      <w:r>
        <w:rPr>
          <w:rFonts w:hint="eastAsia"/>
        </w:rPr>
        <w:t>항에 대한 개정을 논의하여 발의하였습니다.</w:t>
      </w:r>
    </w:p>
    <w:p w:rsidR="00E76D1F" w:rsidRDefault="00E76D1F">
      <w:pPr>
        <w:widowControl/>
        <w:wordWrap/>
        <w:autoSpaceDE/>
        <w:autoSpaceDN/>
      </w:pPr>
    </w:p>
    <w:p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5F1E3D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5F1E3D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5F1E3D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5F1E3D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보고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:rsidR="00510AEA" w:rsidRPr="00E76D1F" w:rsidRDefault="00510AEA" w:rsidP="00510AEA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기획국</w:t>
      </w:r>
    </w:p>
    <w:p w:rsidR="00510AEA" w:rsidRPr="00E76D1F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51052A">
        <w:rPr>
          <w:rFonts w:hint="eastAsia"/>
          <w:sz w:val="22"/>
        </w:rPr>
        <w:t>기계과의</w:t>
      </w:r>
      <w:r w:rsidRPr="0051052A">
        <w:rPr>
          <w:sz w:val="22"/>
        </w:rPr>
        <w:t xml:space="preserve"> 여러 행사/사업에 대한 기획을 맡음</w:t>
      </w:r>
    </w:p>
    <w:p w:rsidR="00510AEA" w:rsidRPr="00E76D1F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775805">
        <w:rPr>
          <w:rFonts w:hint="eastAsia"/>
          <w:sz w:val="22"/>
        </w:rPr>
        <w:t>이준호</w:t>
      </w:r>
      <w:r w:rsidRPr="00775805">
        <w:rPr>
          <w:sz w:val="22"/>
        </w:rPr>
        <w:t xml:space="preserve"> 박건희 </w:t>
      </w:r>
      <w:proofErr w:type="spellStart"/>
      <w:r w:rsidRPr="00775805">
        <w:rPr>
          <w:sz w:val="22"/>
        </w:rPr>
        <w:t>강민승</w:t>
      </w:r>
      <w:proofErr w:type="spellEnd"/>
      <w:r w:rsidRPr="00775805">
        <w:rPr>
          <w:sz w:val="22"/>
        </w:rPr>
        <w:t xml:space="preserve"> 김기현 김수연 이관형 </w:t>
      </w:r>
      <w:proofErr w:type="spellStart"/>
      <w:r w:rsidRPr="00775805">
        <w:rPr>
          <w:sz w:val="22"/>
        </w:rPr>
        <w:t>현용철</w:t>
      </w:r>
      <w:proofErr w:type="spellEnd"/>
    </w:p>
    <w:p w:rsidR="00510AEA" w:rsidRPr="00E76D1F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>
        <w:rPr>
          <w:rFonts w:hint="eastAsia"/>
          <w:sz w:val="22"/>
        </w:rPr>
        <w:t>학과설명회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야구잠바</w:t>
      </w:r>
      <w:proofErr w:type="spellEnd"/>
      <w:r>
        <w:rPr>
          <w:rFonts w:hint="eastAsia"/>
          <w:sz w:val="22"/>
        </w:rPr>
        <w:t xml:space="preserve"> 및 </w:t>
      </w:r>
      <w:proofErr w:type="spellStart"/>
      <w:r>
        <w:rPr>
          <w:rFonts w:hint="eastAsia"/>
          <w:sz w:val="22"/>
        </w:rPr>
        <w:t>돕바</w:t>
      </w:r>
      <w:proofErr w:type="spellEnd"/>
      <w:r>
        <w:rPr>
          <w:rFonts w:hint="eastAsia"/>
          <w:sz w:val="22"/>
        </w:rPr>
        <w:t xml:space="preserve"> 사업</w:t>
      </w:r>
    </w:p>
    <w:p w:rsidR="00510AEA" w:rsidRPr="00E76D1F" w:rsidRDefault="00510AEA" w:rsidP="00510AEA">
      <w:pPr>
        <w:widowControl/>
        <w:wordWrap/>
        <w:autoSpaceDE/>
        <w:autoSpaceDN/>
        <w:rPr>
          <w:sz w:val="22"/>
        </w:rPr>
      </w:pPr>
    </w:p>
    <w:p w:rsidR="00510AEA" w:rsidRPr="00E76D1F" w:rsidRDefault="00510AEA" w:rsidP="00510AEA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sz w:val="22"/>
        </w:rPr>
        <w:t xml:space="preserve">2) </w:t>
      </w:r>
      <w:proofErr w:type="spellStart"/>
      <w:r w:rsidRPr="00C81F8A">
        <w:rPr>
          <w:rFonts w:hint="eastAsia"/>
          <w:sz w:val="22"/>
        </w:rPr>
        <w:t>소통국</w:t>
      </w:r>
      <w:proofErr w:type="spellEnd"/>
    </w:p>
    <w:p w:rsidR="00510AEA" w:rsidRPr="00C81F8A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C81F8A">
        <w:rPr>
          <w:rFonts w:hint="eastAsia"/>
          <w:sz w:val="22"/>
        </w:rPr>
        <w:t>기계과의</w:t>
      </w:r>
      <w:r w:rsidRPr="00C81F8A">
        <w:rPr>
          <w:sz w:val="22"/>
        </w:rPr>
        <w:t xml:space="preserve"> 주요한 행사 알림 및 </w:t>
      </w:r>
      <w:proofErr w:type="spellStart"/>
      <w:r w:rsidRPr="00C81F8A">
        <w:rPr>
          <w:sz w:val="22"/>
        </w:rPr>
        <w:t>학생들과의</w:t>
      </w:r>
      <w:proofErr w:type="spellEnd"/>
      <w:r w:rsidRPr="00C81F8A">
        <w:rPr>
          <w:sz w:val="22"/>
        </w:rPr>
        <w:t xml:space="preserve"> 소통을 담당함</w:t>
      </w:r>
    </w:p>
    <w:p w:rsidR="00510AEA" w:rsidRPr="00E76D1F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proofErr w:type="spellStart"/>
      <w:r w:rsidRPr="00C81F8A">
        <w:rPr>
          <w:rFonts w:hint="eastAsia"/>
          <w:sz w:val="22"/>
        </w:rPr>
        <w:t>손선호</w:t>
      </w:r>
      <w:proofErr w:type="spellEnd"/>
      <w:r w:rsidRPr="00C81F8A">
        <w:rPr>
          <w:sz w:val="22"/>
        </w:rPr>
        <w:t xml:space="preserve"> 신지혜 </w:t>
      </w:r>
      <w:proofErr w:type="spellStart"/>
      <w:r w:rsidRPr="00C81F8A">
        <w:rPr>
          <w:sz w:val="22"/>
        </w:rPr>
        <w:t>이승재</w:t>
      </w:r>
      <w:proofErr w:type="spellEnd"/>
      <w:r w:rsidRPr="00C81F8A">
        <w:rPr>
          <w:sz w:val="22"/>
        </w:rPr>
        <w:t xml:space="preserve"> 서정근 </w:t>
      </w:r>
      <w:proofErr w:type="spellStart"/>
      <w:r w:rsidRPr="00C81F8A">
        <w:rPr>
          <w:sz w:val="22"/>
        </w:rPr>
        <w:t>박철민</w:t>
      </w:r>
      <w:proofErr w:type="spellEnd"/>
    </w:p>
    <w:p w:rsidR="00510AEA" w:rsidRPr="00E76D1F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>
        <w:rPr>
          <w:rFonts w:hint="eastAsia"/>
          <w:sz w:val="22"/>
        </w:rPr>
        <w:t>시험기간 간식 이벤트</w:t>
      </w:r>
    </w:p>
    <w:p w:rsidR="00510AEA" w:rsidRDefault="00510AEA" w:rsidP="00510AEA">
      <w:pPr>
        <w:widowControl/>
        <w:wordWrap/>
        <w:autoSpaceDE/>
        <w:autoSpaceDN/>
      </w:pPr>
    </w:p>
    <w:p w:rsidR="00510AEA" w:rsidRPr="00E76D1F" w:rsidRDefault="00510AEA" w:rsidP="00510AEA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lastRenderedPageBreak/>
        <w:t>3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학습지원</w:t>
      </w:r>
      <w:r w:rsidRPr="00C81F8A">
        <w:rPr>
          <w:rFonts w:hint="eastAsia"/>
          <w:sz w:val="22"/>
        </w:rPr>
        <w:t>국</w:t>
      </w:r>
    </w:p>
    <w:p w:rsidR="00510AEA" w:rsidRPr="00E76D1F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080BBE">
        <w:rPr>
          <w:rFonts w:hint="eastAsia"/>
          <w:sz w:val="22"/>
        </w:rPr>
        <w:t>기계과</w:t>
      </w:r>
      <w:r w:rsidRPr="00080BBE">
        <w:rPr>
          <w:sz w:val="22"/>
        </w:rPr>
        <w:t xml:space="preserve"> 학생들의 학업 관련된 건의사항 및 불편사항을 담당함</w:t>
      </w:r>
    </w:p>
    <w:p w:rsidR="00510AEA" w:rsidRPr="00E76D1F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proofErr w:type="spellStart"/>
      <w:r w:rsidRPr="00EB668D">
        <w:rPr>
          <w:rFonts w:hint="eastAsia"/>
          <w:sz w:val="22"/>
        </w:rPr>
        <w:t>고관우</w:t>
      </w:r>
      <w:proofErr w:type="spellEnd"/>
      <w:r w:rsidRPr="00EB668D">
        <w:rPr>
          <w:sz w:val="22"/>
        </w:rPr>
        <w:t xml:space="preserve"> </w:t>
      </w:r>
      <w:proofErr w:type="spellStart"/>
      <w:r w:rsidRPr="00EB668D">
        <w:rPr>
          <w:sz w:val="22"/>
        </w:rPr>
        <w:t>임가람</w:t>
      </w:r>
      <w:proofErr w:type="spellEnd"/>
      <w:r w:rsidRPr="00EB668D">
        <w:rPr>
          <w:sz w:val="22"/>
        </w:rPr>
        <w:t xml:space="preserve"> </w:t>
      </w:r>
      <w:proofErr w:type="spellStart"/>
      <w:r w:rsidRPr="00EB668D">
        <w:rPr>
          <w:sz w:val="22"/>
        </w:rPr>
        <w:t>이혁진</w:t>
      </w:r>
      <w:proofErr w:type="spellEnd"/>
    </w:p>
    <w:p w:rsidR="00510AEA" w:rsidRPr="00E76D1F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>
        <w:rPr>
          <w:rFonts w:hint="eastAsia"/>
          <w:sz w:val="22"/>
        </w:rPr>
        <w:t>전공서적 대여 사업</w:t>
      </w:r>
    </w:p>
    <w:p w:rsidR="00510AEA" w:rsidRDefault="00510AEA" w:rsidP="00510AEA">
      <w:pPr>
        <w:widowControl/>
        <w:wordWrap/>
        <w:autoSpaceDE/>
        <w:autoSpaceDN/>
      </w:pPr>
    </w:p>
    <w:p w:rsidR="00510AEA" w:rsidRPr="00E76D1F" w:rsidRDefault="00510AEA" w:rsidP="00510AEA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4</w:t>
      </w:r>
      <w:r w:rsidRPr="00E76D1F">
        <w:rPr>
          <w:sz w:val="22"/>
        </w:rPr>
        <w:t xml:space="preserve">) </w:t>
      </w:r>
      <w:proofErr w:type="spellStart"/>
      <w:r>
        <w:rPr>
          <w:rFonts w:hint="eastAsia"/>
          <w:sz w:val="22"/>
        </w:rPr>
        <w:t>홍보</w:t>
      </w:r>
      <w:r w:rsidRPr="00C81F8A">
        <w:rPr>
          <w:rFonts w:hint="eastAsia"/>
          <w:sz w:val="22"/>
        </w:rPr>
        <w:t>국</w:t>
      </w:r>
      <w:proofErr w:type="spellEnd"/>
    </w:p>
    <w:p w:rsidR="00510AEA" w:rsidRPr="00E76D1F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A4E0D">
        <w:rPr>
          <w:rFonts w:hint="eastAsia"/>
          <w:sz w:val="22"/>
        </w:rPr>
        <w:t>기계과</w:t>
      </w:r>
      <w:r w:rsidRPr="00EA4E0D">
        <w:rPr>
          <w:sz w:val="22"/>
        </w:rPr>
        <w:t xml:space="preserve"> 행사 및 사업을 안내하는 카드뉴스 제작을 담당함</w:t>
      </w:r>
    </w:p>
    <w:p w:rsidR="00510AEA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A4E0D">
        <w:rPr>
          <w:rFonts w:hint="eastAsia"/>
          <w:sz w:val="22"/>
        </w:rPr>
        <w:t>최수용</w:t>
      </w:r>
      <w:r w:rsidRPr="00EA4E0D">
        <w:rPr>
          <w:sz w:val="22"/>
        </w:rPr>
        <w:t xml:space="preserve"> </w:t>
      </w:r>
      <w:proofErr w:type="spellStart"/>
      <w:r w:rsidRPr="00EA4E0D">
        <w:rPr>
          <w:sz w:val="22"/>
        </w:rPr>
        <w:t>권보성</w:t>
      </w:r>
      <w:proofErr w:type="spellEnd"/>
      <w:r w:rsidRPr="00EA4E0D">
        <w:rPr>
          <w:sz w:val="22"/>
        </w:rPr>
        <w:t xml:space="preserve"> </w:t>
      </w:r>
      <w:proofErr w:type="spellStart"/>
      <w:r w:rsidRPr="00EA4E0D">
        <w:rPr>
          <w:sz w:val="22"/>
        </w:rPr>
        <w:t>김은채</w:t>
      </w:r>
      <w:proofErr w:type="spellEnd"/>
      <w:r w:rsidRPr="00EA4E0D">
        <w:rPr>
          <w:sz w:val="22"/>
        </w:rPr>
        <w:t xml:space="preserve"> </w:t>
      </w:r>
      <w:proofErr w:type="spellStart"/>
      <w:r w:rsidRPr="00EA4E0D">
        <w:rPr>
          <w:sz w:val="22"/>
        </w:rPr>
        <w:t>김한얼</w:t>
      </w:r>
      <w:proofErr w:type="spellEnd"/>
    </w:p>
    <w:p w:rsidR="00510AEA" w:rsidRPr="00E76D1F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>(</w:t>
      </w:r>
      <w:r>
        <w:rPr>
          <w:sz w:val="22"/>
        </w:rPr>
        <w:t xml:space="preserve">3) </w:t>
      </w:r>
      <w:proofErr w:type="spellStart"/>
      <w:r>
        <w:rPr>
          <w:rFonts w:hint="eastAsia"/>
          <w:sz w:val="22"/>
        </w:rPr>
        <w:t>인스타그램</w:t>
      </w:r>
      <w:proofErr w:type="spellEnd"/>
      <w:r>
        <w:rPr>
          <w:rFonts w:hint="eastAsia"/>
          <w:sz w:val="22"/>
        </w:rPr>
        <w:t xml:space="preserve"> </w:t>
      </w:r>
      <w:proofErr w:type="spellStart"/>
      <w:r>
        <w:rPr>
          <w:rFonts w:hint="eastAsia"/>
          <w:sz w:val="22"/>
        </w:rPr>
        <w:t>팔로우</w:t>
      </w:r>
      <w:proofErr w:type="spellEnd"/>
      <w:r>
        <w:rPr>
          <w:rFonts w:hint="eastAsia"/>
          <w:sz w:val="22"/>
        </w:rPr>
        <w:t xml:space="preserve"> 이벤트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스터디카페</w:t>
      </w:r>
      <w:proofErr w:type="spellEnd"/>
      <w:r>
        <w:rPr>
          <w:rFonts w:hint="eastAsia"/>
          <w:sz w:val="22"/>
        </w:rPr>
        <w:t xml:space="preserve"> 공부 인증 이벤트</w:t>
      </w:r>
    </w:p>
    <w:p w:rsidR="00510AEA" w:rsidRPr="003921A0" w:rsidRDefault="00510AEA" w:rsidP="00510AEA">
      <w:pPr>
        <w:widowControl/>
        <w:wordWrap/>
        <w:autoSpaceDE/>
        <w:autoSpaceDN/>
      </w:pPr>
    </w:p>
    <w:p w:rsidR="00510AEA" w:rsidRPr="00E76D1F" w:rsidRDefault="00510AEA" w:rsidP="00510AEA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5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 xml:space="preserve">기계공학과 학생회 </w:t>
      </w:r>
      <w:r>
        <w:rPr>
          <w:sz w:val="22"/>
        </w:rPr>
        <w:t>LT TF</w:t>
      </w:r>
    </w:p>
    <w:p w:rsidR="00510AEA" w:rsidRPr="00E76D1F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A4E0D">
        <w:rPr>
          <w:rFonts w:hint="eastAsia"/>
          <w:sz w:val="22"/>
        </w:rPr>
        <w:t>기계과</w:t>
      </w:r>
      <w:r w:rsidRPr="00EA4E0D">
        <w:rPr>
          <w:sz w:val="22"/>
        </w:rPr>
        <w:t xml:space="preserve"> </w:t>
      </w:r>
      <w:r>
        <w:rPr>
          <w:rFonts w:hint="eastAsia"/>
          <w:sz w:val="22"/>
        </w:rPr>
        <w:t xml:space="preserve">학생회 </w:t>
      </w:r>
      <w:r>
        <w:rPr>
          <w:sz w:val="22"/>
        </w:rPr>
        <w:t>LT</w:t>
      </w:r>
      <w:r>
        <w:rPr>
          <w:rFonts w:hint="eastAsia"/>
          <w:sz w:val="22"/>
        </w:rPr>
        <w:t>를 담당</w:t>
      </w:r>
    </w:p>
    <w:p w:rsidR="00510AEA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>
        <w:rPr>
          <w:rFonts w:hint="eastAsia"/>
          <w:sz w:val="22"/>
        </w:rPr>
        <w:t>박건희</w:t>
      </w:r>
    </w:p>
    <w:p w:rsidR="00510AEA" w:rsidRPr="00E76D1F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>(</w:t>
      </w:r>
      <w:r>
        <w:rPr>
          <w:sz w:val="22"/>
        </w:rPr>
        <w:t xml:space="preserve">3) </w:t>
      </w:r>
      <w:r>
        <w:rPr>
          <w:rFonts w:hint="eastAsia"/>
          <w:sz w:val="22"/>
        </w:rPr>
        <w:t xml:space="preserve">기계공학과 학생회 </w:t>
      </w:r>
      <w:r>
        <w:rPr>
          <w:sz w:val="22"/>
        </w:rPr>
        <w:t>LT</w:t>
      </w:r>
    </w:p>
    <w:p w:rsidR="00510AEA" w:rsidRPr="005F6DD6" w:rsidRDefault="00510AEA" w:rsidP="00510AEA">
      <w:pPr>
        <w:widowControl/>
        <w:wordWrap/>
        <w:autoSpaceDE/>
        <w:autoSpaceDN/>
      </w:pPr>
    </w:p>
    <w:p w:rsidR="00510AEA" w:rsidRPr="00E76D1F" w:rsidRDefault="00510AEA" w:rsidP="00510AEA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6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M</w:t>
      </w:r>
      <w:r>
        <w:rPr>
          <w:sz w:val="22"/>
        </w:rPr>
        <w:t>E</w:t>
      </w:r>
      <w:r>
        <w:rPr>
          <w:rFonts w:hint="eastAsia"/>
          <w:sz w:val="22"/>
        </w:rPr>
        <w:t>친반</w:t>
      </w:r>
      <w:r>
        <w:rPr>
          <w:sz w:val="22"/>
        </w:rPr>
        <w:t xml:space="preserve"> TF</w:t>
      </w:r>
    </w:p>
    <w:p w:rsidR="00510AEA" w:rsidRPr="00E76D1F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>
        <w:rPr>
          <w:rFonts w:hint="eastAsia"/>
          <w:sz w:val="22"/>
        </w:rPr>
        <w:t>M</w:t>
      </w:r>
      <w:r>
        <w:rPr>
          <w:sz w:val="22"/>
        </w:rPr>
        <w:t>E</w:t>
      </w:r>
      <w:r>
        <w:rPr>
          <w:rFonts w:hint="eastAsia"/>
          <w:sz w:val="22"/>
        </w:rPr>
        <w:t>친반</w:t>
      </w:r>
      <w:r>
        <w:rPr>
          <w:sz w:val="22"/>
        </w:rPr>
        <w:t>(</w:t>
      </w:r>
      <w:proofErr w:type="spellStart"/>
      <w:r>
        <w:rPr>
          <w:rFonts w:hint="eastAsia"/>
          <w:sz w:val="22"/>
        </w:rPr>
        <w:t>친목조</w:t>
      </w:r>
      <w:proofErr w:type="spellEnd"/>
      <w:r>
        <w:rPr>
          <w:rFonts w:hint="eastAsia"/>
          <w:sz w:val="22"/>
        </w:rPr>
        <w:t>)프로그램을 담당</w:t>
      </w:r>
    </w:p>
    <w:p w:rsidR="00510AEA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proofErr w:type="spellStart"/>
      <w:r>
        <w:rPr>
          <w:rFonts w:hint="eastAsia"/>
          <w:sz w:val="22"/>
        </w:rPr>
        <w:t>손선호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강민승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김한얼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박철민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권보성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현용철</w:t>
      </w:r>
      <w:proofErr w:type="spellEnd"/>
    </w:p>
    <w:p w:rsidR="00510AEA" w:rsidRPr="00E76D1F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>(</w:t>
      </w:r>
      <w:r>
        <w:rPr>
          <w:sz w:val="22"/>
        </w:rPr>
        <w:t>3) ME</w:t>
      </w:r>
      <w:r>
        <w:rPr>
          <w:rFonts w:hint="eastAsia"/>
          <w:sz w:val="22"/>
        </w:rPr>
        <w:t>친반</w:t>
      </w:r>
    </w:p>
    <w:p w:rsidR="00510AEA" w:rsidRPr="00187AE2" w:rsidRDefault="00510AEA" w:rsidP="00510AEA">
      <w:pPr>
        <w:widowControl/>
        <w:wordWrap/>
        <w:autoSpaceDE/>
        <w:autoSpaceDN/>
      </w:pPr>
    </w:p>
    <w:p w:rsidR="00510AEA" w:rsidRPr="00E76D1F" w:rsidRDefault="00510AEA" w:rsidP="00510AEA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7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랩 인터뷰</w:t>
      </w:r>
      <w:r>
        <w:rPr>
          <w:sz w:val="22"/>
        </w:rPr>
        <w:t>TF</w:t>
      </w:r>
    </w:p>
    <w:p w:rsidR="00510AEA" w:rsidRPr="00E76D1F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>
        <w:rPr>
          <w:rFonts w:hint="eastAsia"/>
          <w:sz w:val="22"/>
        </w:rPr>
        <w:t>기계공학과의 여러 연구실을 다니며 학부생들이 궁금해하는 내용을 인터뷰 및 유튜브 업로드를 담당</w:t>
      </w:r>
    </w:p>
    <w:p w:rsidR="00510AEA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>
        <w:rPr>
          <w:rFonts w:hint="eastAsia"/>
          <w:sz w:val="22"/>
        </w:rPr>
        <w:t>이준호,</w:t>
      </w:r>
      <w:r>
        <w:rPr>
          <w:sz w:val="22"/>
        </w:rPr>
        <w:t xml:space="preserve"> </w:t>
      </w:r>
      <w:r>
        <w:rPr>
          <w:rFonts w:hint="eastAsia"/>
          <w:sz w:val="22"/>
        </w:rPr>
        <w:t>김기현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이승재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이혁진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>
        <w:rPr>
          <w:rFonts w:hint="eastAsia"/>
          <w:sz w:val="22"/>
        </w:rPr>
        <w:t>이관형,</w:t>
      </w:r>
      <w:r>
        <w:rPr>
          <w:sz w:val="22"/>
        </w:rPr>
        <w:t xml:space="preserve"> </w:t>
      </w:r>
      <w:r>
        <w:rPr>
          <w:rFonts w:hint="eastAsia"/>
          <w:sz w:val="22"/>
        </w:rPr>
        <w:t>신지혜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고관우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>
        <w:rPr>
          <w:rFonts w:hint="eastAsia"/>
          <w:sz w:val="22"/>
        </w:rPr>
        <w:t>최수용,</w:t>
      </w:r>
      <w:r>
        <w:rPr>
          <w:sz w:val="22"/>
        </w:rPr>
        <w:t xml:space="preserve"> </w:t>
      </w:r>
      <w:r>
        <w:rPr>
          <w:rFonts w:hint="eastAsia"/>
          <w:sz w:val="22"/>
        </w:rPr>
        <w:t>서정근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임가람</w:t>
      </w:r>
      <w:proofErr w:type="spellEnd"/>
    </w:p>
    <w:p w:rsidR="00510AEA" w:rsidRPr="00E76D1F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lastRenderedPageBreak/>
        <w:t>(</w:t>
      </w:r>
      <w:r>
        <w:rPr>
          <w:sz w:val="22"/>
        </w:rPr>
        <w:t xml:space="preserve">3) </w:t>
      </w:r>
      <w:r>
        <w:rPr>
          <w:rFonts w:hint="eastAsia"/>
          <w:sz w:val="22"/>
        </w:rPr>
        <w:t>랩 인터뷰</w:t>
      </w:r>
    </w:p>
    <w:p w:rsidR="00510AEA" w:rsidRDefault="00510AEA" w:rsidP="00510AEA">
      <w:pPr>
        <w:widowControl/>
        <w:wordWrap/>
        <w:autoSpaceDE/>
        <w:autoSpaceDN/>
      </w:pPr>
    </w:p>
    <w:p w:rsidR="00510AEA" w:rsidRPr="00E76D1F" w:rsidRDefault="00510AEA" w:rsidP="00510AEA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8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스터디 그룹</w:t>
      </w:r>
      <w:r>
        <w:rPr>
          <w:sz w:val="22"/>
        </w:rPr>
        <w:t>TF</w:t>
      </w:r>
    </w:p>
    <w:p w:rsidR="00510AEA" w:rsidRPr="00E76D1F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A4E0D">
        <w:rPr>
          <w:rFonts w:hint="eastAsia"/>
          <w:sz w:val="22"/>
        </w:rPr>
        <w:t>기계과</w:t>
      </w:r>
      <w:r w:rsidRPr="00EA4E0D">
        <w:rPr>
          <w:sz w:val="22"/>
        </w:rPr>
        <w:t xml:space="preserve"> </w:t>
      </w:r>
      <w:r>
        <w:rPr>
          <w:rFonts w:hint="eastAsia"/>
          <w:sz w:val="22"/>
        </w:rPr>
        <w:t>스터디 그룹을 담당</w:t>
      </w:r>
    </w:p>
    <w:p w:rsidR="00510AEA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>
        <w:rPr>
          <w:rFonts w:hint="eastAsia"/>
          <w:sz w:val="22"/>
        </w:rPr>
        <w:t>최수용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고관우</w:t>
      </w:r>
      <w:proofErr w:type="spellEnd"/>
    </w:p>
    <w:p w:rsidR="00510AEA" w:rsidRPr="00E76D1F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>(</w:t>
      </w:r>
      <w:r>
        <w:rPr>
          <w:sz w:val="22"/>
        </w:rPr>
        <w:t xml:space="preserve">3) </w:t>
      </w:r>
      <w:r>
        <w:rPr>
          <w:rFonts w:hint="eastAsia"/>
          <w:sz w:val="22"/>
        </w:rPr>
        <w:t>스터디 그룹</w:t>
      </w:r>
    </w:p>
    <w:p w:rsidR="00510AEA" w:rsidRPr="000E7330" w:rsidRDefault="00510AEA" w:rsidP="00510AEA">
      <w:pPr>
        <w:widowControl/>
        <w:wordWrap/>
        <w:autoSpaceDE/>
        <w:autoSpaceDN/>
      </w:pPr>
    </w:p>
    <w:p w:rsidR="00510AEA" w:rsidRPr="00E76D1F" w:rsidRDefault="00510AEA" w:rsidP="00510AEA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8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 xml:space="preserve">기계공학과 </w:t>
      </w:r>
      <w:r>
        <w:rPr>
          <w:sz w:val="22"/>
        </w:rPr>
        <w:t>MT TF</w:t>
      </w:r>
    </w:p>
    <w:p w:rsidR="00510AEA" w:rsidRPr="00E76D1F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A4E0D">
        <w:rPr>
          <w:rFonts w:hint="eastAsia"/>
          <w:sz w:val="22"/>
        </w:rPr>
        <w:t>기계과</w:t>
      </w:r>
      <w:r w:rsidRPr="00EA4E0D">
        <w:rPr>
          <w:sz w:val="22"/>
        </w:rPr>
        <w:t xml:space="preserve"> </w:t>
      </w:r>
      <w:r>
        <w:rPr>
          <w:rFonts w:hint="eastAsia"/>
          <w:sz w:val="22"/>
        </w:rPr>
        <w:t xml:space="preserve">가을 </w:t>
      </w:r>
      <w:r>
        <w:rPr>
          <w:sz w:val="22"/>
        </w:rPr>
        <w:t>MT</w:t>
      </w:r>
      <w:r>
        <w:rPr>
          <w:rFonts w:hint="eastAsia"/>
          <w:sz w:val="22"/>
        </w:rPr>
        <w:t>를 담당</w:t>
      </w:r>
    </w:p>
    <w:p w:rsidR="00510AEA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>
        <w:rPr>
          <w:rFonts w:hint="eastAsia"/>
          <w:sz w:val="22"/>
        </w:rPr>
        <w:t>최수용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김한얼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>
        <w:rPr>
          <w:rFonts w:hint="eastAsia"/>
          <w:sz w:val="22"/>
        </w:rPr>
        <w:t>김수연</w:t>
      </w:r>
    </w:p>
    <w:p w:rsidR="00510AEA" w:rsidRPr="00E76D1F" w:rsidRDefault="00510AEA" w:rsidP="00510AEA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>(</w:t>
      </w:r>
      <w:r>
        <w:rPr>
          <w:sz w:val="22"/>
        </w:rPr>
        <w:t xml:space="preserve">3) </w:t>
      </w:r>
      <w:r>
        <w:rPr>
          <w:rFonts w:hint="eastAsia"/>
          <w:sz w:val="22"/>
        </w:rPr>
        <w:t xml:space="preserve">기계공학과 </w:t>
      </w:r>
      <w:r>
        <w:rPr>
          <w:sz w:val="22"/>
        </w:rPr>
        <w:t>MT</w:t>
      </w:r>
    </w:p>
    <w:p w:rsidR="004F3D4B" w:rsidRPr="00510AEA" w:rsidRDefault="004F3D4B" w:rsidP="00CE3B0D">
      <w:pPr>
        <w:widowControl/>
        <w:wordWrap/>
        <w:autoSpaceDE/>
        <w:autoSpaceDN/>
      </w:pPr>
    </w:p>
    <w:p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:rsidR="00C1120B" w:rsidRDefault="00510AEA" w:rsidP="00CE3B0D">
      <w:pPr>
        <w:widowControl/>
        <w:wordWrap/>
        <w:autoSpaceDE/>
        <w:autoSpaceDN/>
      </w:pPr>
      <w:r>
        <w:rPr>
          <w:rFonts w:hint="eastAsia"/>
        </w:rPr>
        <w:t>생략.</w:t>
      </w:r>
    </w:p>
    <w:p w:rsidR="008F1FC7" w:rsidRDefault="008F1FC7">
      <w:pPr>
        <w:widowControl/>
        <w:wordWrap/>
        <w:autoSpaceDE/>
        <w:autoSpaceDN/>
      </w:pPr>
    </w:p>
    <w:sectPr w:rsidR="008F1FC7">
      <w:footerReference w:type="default" r:id="rId9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C17E5" w:rsidRDefault="00AC17E5" w:rsidP="009677D6">
      <w:pPr>
        <w:spacing w:after="0" w:line="240" w:lineRule="auto"/>
      </w:pPr>
      <w:r>
        <w:separator/>
      </w:r>
    </w:p>
  </w:endnote>
  <w:endnote w:type="continuationSeparator" w:id="0">
    <w:p w:rsidR="00AC17E5" w:rsidRDefault="00AC17E5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:rsidR="006978ED" w:rsidRDefault="006978ED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6978ED" w:rsidRDefault="006978ED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C17E5" w:rsidRDefault="00AC17E5" w:rsidP="009677D6">
      <w:pPr>
        <w:spacing w:after="0" w:line="240" w:lineRule="auto"/>
      </w:pPr>
      <w:r>
        <w:separator/>
      </w:r>
    </w:p>
  </w:footnote>
  <w:footnote w:type="continuationSeparator" w:id="0">
    <w:p w:rsidR="00AC17E5" w:rsidRDefault="00AC17E5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171FB"/>
    <w:rsid w:val="000203E6"/>
    <w:rsid w:val="000262E9"/>
    <w:rsid w:val="00062781"/>
    <w:rsid w:val="00072F1F"/>
    <w:rsid w:val="000D0AD2"/>
    <w:rsid w:val="00140E5B"/>
    <w:rsid w:val="0015453A"/>
    <w:rsid w:val="002226A0"/>
    <w:rsid w:val="002322B3"/>
    <w:rsid w:val="00256C0E"/>
    <w:rsid w:val="002615B3"/>
    <w:rsid w:val="0029157A"/>
    <w:rsid w:val="00321416"/>
    <w:rsid w:val="003579E3"/>
    <w:rsid w:val="00384518"/>
    <w:rsid w:val="003B35CA"/>
    <w:rsid w:val="003C7DE1"/>
    <w:rsid w:val="003D42B1"/>
    <w:rsid w:val="00452F14"/>
    <w:rsid w:val="00474329"/>
    <w:rsid w:val="00482359"/>
    <w:rsid w:val="004B5A1A"/>
    <w:rsid w:val="004C7F28"/>
    <w:rsid w:val="004F3D4B"/>
    <w:rsid w:val="004F484C"/>
    <w:rsid w:val="00510AEA"/>
    <w:rsid w:val="00586468"/>
    <w:rsid w:val="005A5A93"/>
    <w:rsid w:val="005A71B3"/>
    <w:rsid w:val="005A7BD4"/>
    <w:rsid w:val="005B3DF4"/>
    <w:rsid w:val="005C5BCB"/>
    <w:rsid w:val="005F1E3D"/>
    <w:rsid w:val="0060398C"/>
    <w:rsid w:val="006159FB"/>
    <w:rsid w:val="00626527"/>
    <w:rsid w:val="00627D78"/>
    <w:rsid w:val="00636381"/>
    <w:rsid w:val="00675D81"/>
    <w:rsid w:val="00682550"/>
    <w:rsid w:val="00690B0A"/>
    <w:rsid w:val="006978ED"/>
    <w:rsid w:val="006A2298"/>
    <w:rsid w:val="006C1628"/>
    <w:rsid w:val="006F2310"/>
    <w:rsid w:val="00735E89"/>
    <w:rsid w:val="0078196B"/>
    <w:rsid w:val="007830E9"/>
    <w:rsid w:val="007A6CD5"/>
    <w:rsid w:val="007B2267"/>
    <w:rsid w:val="007D163A"/>
    <w:rsid w:val="007E0204"/>
    <w:rsid w:val="00830F9B"/>
    <w:rsid w:val="00834398"/>
    <w:rsid w:val="00835095"/>
    <w:rsid w:val="00837FA9"/>
    <w:rsid w:val="0084502F"/>
    <w:rsid w:val="008535B8"/>
    <w:rsid w:val="00886671"/>
    <w:rsid w:val="00894C02"/>
    <w:rsid w:val="008A6F11"/>
    <w:rsid w:val="008F1FC7"/>
    <w:rsid w:val="009029D0"/>
    <w:rsid w:val="00962505"/>
    <w:rsid w:val="009677D6"/>
    <w:rsid w:val="009B1E15"/>
    <w:rsid w:val="009B4AA7"/>
    <w:rsid w:val="009B61C0"/>
    <w:rsid w:val="00A37BB8"/>
    <w:rsid w:val="00A457EC"/>
    <w:rsid w:val="00A52A70"/>
    <w:rsid w:val="00A5457A"/>
    <w:rsid w:val="00A634C6"/>
    <w:rsid w:val="00A653FB"/>
    <w:rsid w:val="00A82C97"/>
    <w:rsid w:val="00A959CA"/>
    <w:rsid w:val="00AC17E5"/>
    <w:rsid w:val="00AC2E62"/>
    <w:rsid w:val="00AF17CA"/>
    <w:rsid w:val="00B171A1"/>
    <w:rsid w:val="00B64893"/>
    <w:rsid w:val="00B72211"/>
    <w:rsid w:val="00B7307B"/>
    <w:rsid w:val="00BB6D7B"/>
    <w:rsid w:val="00BD60E6"/>
    <w:rsid w:val="00C1120B"/>
    <w:rsid w:val="00C12B3F"/>
    <w:rsid w:val="00C546C2"/>
    <w:rsid w:val="00CE3B0D"/>
    <w:rsid w:val="00CF416A"/>
    <w:rsid w:val="00CF7EC8"/>
    <w:rsid w:val="00D66CBD"/>
    <w:rsid w:val="00DC1269"/>
    <w:rsid w:val="00DD124C"/>
    <w:rsid w:val="00DE0C7F"/>
    <w:rsid w:val="00DF1A8A"/>
    <w:rsid w:val="00E101A8"/>
    <w:rsid w:val="00E6554A"/>
    <w:rsid w:val="00E76D1F"/>
    <w:rsid w:val="00EA733E"/>
    <w:rsid w:val="00ED0CCE"/>
    <w:rsid w:val="00ED3058"/>
    <w:rsid w:val="00ED55E0"/>
    <w:rsid w:val="00F1270B"/>
    <w:rsid w:val="00F46ADB"/>
    <w:rsid w:val="00F54A9F"/>
    <w:rsid w:val="00F70E7B"/>
    <w:rsid w:val="00FC7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822041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DFE5DA-19CB-4E63-8BD1-FA3567F43A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3</TotalTime>
  <Pages>28</Pages>
  <Words>1723</Words>
  <Characters>9826</Characters>
  <Application>Microsoft Office Word</Application>
  <DocSecurity>0</DocSecurity>
  <Lines>81</Lines>
  <Paragraphs>2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최수용</cp:lastModifiedBy>
  <cp:revision>84</cp:revision>
  <dcterms:created xsi:type="dcterms:W3CDTF">2022-05-31T05:10:00Z</dcterms:created>
  <dcterms:modified xsi:type="dcterms:W3CDTF">2022-12-25T10:00:00Z</dcterms:modified>
</cp:coreProperties>
</file>